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518D" w:rsidRPr="00C36BD3" w:rsidRDefault="00D91FC5" w:rsidP="00B5518D">
      <w:pPr>
        <w:pStyle w:val="Heading2"/>
        <w:jc w:val="center"/>
        <w:rPr>
          <w:rFonts w:ascii="Times New Roman" w:hAnsi="Times New Roman"/>
          <w:color w:val="336600"/>
          <w:sz w:val="44"/>
          <w:szCs w:val="44"/>
        </w:rPr>
      </w:pPr>
      <w:r w:rsidRPr="00C36BD3">
        <w:rPr>
          <w:rFonts w:ascii="Times New Roman" w:hAnsi="Times New Roman"/>
          <w:color w:val="336600"/>
          <w:sz w:val="44"/>
          <w:szCs w:val="44"/>
        </w:rPr>
        <w:t>SCHOOL</w:t>
      </w:r>
      <w:r w:rsidR="00A876B0" w:rsidRPr="00C36BD3">
        <w:rPr>
          <w:rFonts w:ascii="Times New Roman" w:hAnsi="Times New Roman"/>
          <w:color w:val="336600"/>
          <w:sz w:val="44"/>
          <w:szCs w:val="44"/>
        </w:rPr>
        <w:t>WIDE</w:t>
      </w:r>
      <w:r w:rsidRPr="00C36BD3">
        <w:rPr>
          <w:rFonts w:ascii="Times New Roman" w:hAnsi="Times New Roman"/>
          <w:color w:val="336600"/>
          <w:sz w:val="44"/>
          <w:szCs w:val="44"/>
        </w:rPr>
        <w:t xml:space="preserve"> IMPROVEMENT PLAN</w:t>
      </w:r>
      <w:r w:rsidR="00B5518D" w:rsidRPr="00C36BD3">
        <w:rPr>
          <w:rFonts w:ascii="Times New Roman" w:hAnsi="Times New Roman"/>
          <w:color w:val="336600"/>
          <w:sz w:val="44"/>
          <w:szCs w:val="44"/>
        </w:rPr>
        <w:t xml:space="preserve"> (SIP)</w:t>
      </w:r>
    </w:p>
    <w:p w:rsidR="00B5518D" w:rsidRPr="00C36BD3" w:rsidRDefault="00B5518D" w:rsidP="00B5518D">
      <w:pPr>
        <w:pStyle w:val="Heading2"/>
        <w:jc w:val="center"/>
        <w:rPr>
          <w:rFonts w:ascii="Times New Roman" w:hAnsi="Times New Roman"/>
          <w:color w:val="336600"/>
          <w:sz w:val="44"/>
          <w:szCs w:val="44"/>
        </w:rPr>
      </w:pPr>
      <w:r w:rsidRPr="00C36BD3">
        <w:rPr>
          <w:rFonts w:ascii="Times New Roman" w:hAnsi="Times New Roman"/>
          <w:color w:val="336600"/>
          <w:sz w:val="44"/>
          <w:szCs w:val="44"/>
        </w:rPr>
        <w:t>TITLE I SCHOOLWIDE PROGRAM (SWP) PLAN</w:t>
      </w:r>
    </w:p>
    <w:p w:rsidR="00B5518D" w:rsidRPr="00C36BD3" w:rsidRDefault="00B5518D" w:rsidP="00B5518D">
      <w:pPr>
        <w:pStyle w:val="Heading2"/>
        <w:jc w:val="center"/>
        <w:rPr>
          <w:rFonts w:ascii="Times New Roman" w:hAnsi="Times New Roman"/>
          <w:color w:val="336600"/>
          <w:sz w:val="44"/>
          <w:szCs w:val="44"/>
        </w:rPr>
      </w:pPr>
      <w:r w:rsidRPr="00C36BD3">
        <w:rPr>
          <w:rFonts w:ascii="Times New Roman" w:hAnsi="Times New Roman"/>
          <w:color w:val="336600"/>
          <w:sz w:val="44"/>
          <w:szCs w:val="44"/>
        </w:rPr>
        <w:t>TITLE I TARGETED ASSISTANCE (TA) PLAN</w:t>
      </w:r>
    </w:p>
    <w:p w:rsidR="0017384E" w:rsidRPr="00C36BD3" w:rsidRDefault="0017384E" w:rsidP="0017384E">
      <w:pPr>
        <w:rPr>
          <w:rFonts w:ascii="Times New Roman" w:hAnsi="Times New Roman"/>
        </w:rPr>
      </w:pPr>
    </w:p>
    <w:tbl>
      <w:tblPr>
        <w:tblW w:w="0" w:type="auto"/>
        <w:tblInd w:w="1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EAD5"/>
        <w:tblLook w:val="04A0" w:firstRow="1" w:lastRow="0" w:firstColumn="1" w:lastColumn="0" w:noHBand="0" w:noVBand="1"/>
      </w:tblPr>
      <w:tblGrid>
        <w:gridCol w:w="12559"/>
      </w:tblGrid>
      <w:tr w:rsidR="0017384E" w:rsidRPr="00C36BD3" w:rsidTr="00A323EE">
        <w:tc>
          <w:tcPr>
            <w:tcW w:w="12559" w:type="dxa"/>
            <w:shd w:val="clear" w:color="auto" w:fill="D9EAD5"/>
          </w:tcPr>
          <w:p w:rsidR="00195790" w:rsidRDefault="0017384E" w:rsidP="003E01C3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C36BD3">
              <w:rPr>
                <w:rFonts w:ascii="Times New Roman" w:hAnsi="Times New Roman"/>
                <w:b/>
                <w:sz w:val="28"/>
                <w:szCs w:val="28"/>
              </w:rPr>
              <w:t>NAME OF SCHOOL/PRINCIPAL:</w:t>
            </w:r>
            <w:r w:rsidR="008335E7" w:rsidRPr="00C36BD3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</w:p>
          <w:p w:rsidR="0017384E" w:rsidRPr="00C36BD3" w:rsidRDefault="008335E7" w:rsidP="003E01C3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C36BD3">
              <w:rPr>
                <w:rFonts w:ascii="Times New Roman" w:hAnsi="Times New Roman"/>
                <w:b/>
                <w:sz w:val="28"/>
                <w:szCs w:val="28"/>
              </w:rPr>
              <w:t>Rothschild Leadership Academy/Terri A. Myers</w:t>
            </w:r>
          </w:p>
          <w:p w:rsidR="0017384E" w:rsidRPr="00C36BD3" w:rsidRDefault="0017384E" w:rsidP="003E01C3">
            <w:pPr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  <w:tr w:rsidR="0017384E" w:rsidRPr="00C36BD3" w:rsidTr="00A323EE">
        <w:tc>
          <w:tcPr>
            <w:tcW w:w="12559" w:type="dxa"/>
            <w:shd w:val="clear" w:color="auto" w:fill="D9EAD5"/>
          </w:tcPr>
          <w:p w:rsidR="0017384E" w:rsidRPr="00C36BD3" w:rsidRDefault="0017384E" w:rsidP="003E01C3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C36BD3">
              <w:rPr>
                <w:rFonts w:ascii="Times New Roman" w:hAnsi="Times New Roman"/>
                <w:b/>
                <w:sz w:val="28"/>
                <w:szCs w:val="28"/>
              </w:rPr>
              <w:t>NAME OF DISTRICT/SUPERINTENDENT:</w:t>
            </w:r>
          </w:p>
          <w:p w:rsidR="0017384E" w:rsidRPr="00C36BD3" w:rsidRDefault="00FA29FF" w:rsidP="003E01C3">
            <w:pPr>
              <w:rPr>
                <w:rFonts w:ascii="Times New Roman" w:hAnsi="Times New Roman"/>
                <w:sz w:val="28"/>
                <w:szCs w:val="28"/>
              </w:rPr>
            </w:pPr>
            <w:r w:rsidRPr="00C36BD3">
              <w:rPr>
                <w:rFonts w:ascii="Times New Roman" w:hAnsi="Times New Roman"/>
                <w:sz w:val="28"/>
                <w:szCs w:val="28"/>
              </w:rPr>
              <w:t>Muscogee County School District / Dr. David F. Lewis</w:t>
            </w:r>
          </w:p>
        </w:tc>
      </w:tr>
      <w:tr w:rsidR="0017384E" w:rsidRPr="00C36BD3" w:rsidTr="00A323EE">
        <w:tc>
          <w:tcPr>
            <w:tcW w:w="12559" w:type="dxa"/>
            <w:shd w:val="clear" w:color="auto" w:fill="D9EAD5"/>
          </w:tcPr>
          <w:p w:rsidR="0017384E" w:rsidRPr="00C36BD3" w:rsidRDefault="0017384E" w:rsidP="003E01C3">
            <w:pPr>
              <w:rPr>
                <w:rFonts w:ascii="Times New Roman" w:hAnsi="Times New Roman"/>
                <w:i/>
              </w:rPr>
            </w:pPr>
            <w:r w:rsidRPr="00C36BD3">
              <w:rPr>
                <w:rFonts w:ascii="Times New Roman" w:hAnsi="Times New Roman"/>
                <w:i/>
              </w:rPr>
              <w:t>□ Comprehensive Support School     □ Targeted Support School     □ Schoolwide Title 1 School     □  Targeted Assistance Title 1 School     □ Non-Title 1 School     □ Opportunity School</w:t>
            </w:r>
          </w:p>
        </w:tc>
      </w:tr>
    </w:tbl>
    <w:p w:rsidR="0017384E" w:rsidRPr="00C36BD3" w:rsidRDefault="0017384E" w:rsidP="00B5518D">
      <w:pPr>
        <w:rPr>
          <w:rFonts w:ascii="Times New Roman" w:hAnsi="Times New Roman"/>
          <w:color w:val="1B587C"/>
          <w:sz w:val="40"/>
          <w:szCs w:val="40"/>
        </w:rPr>
      </w:pPr>
      <w:r w:rsidRPr="00C36BD3">
        <w:rPr>
          <w:rFonts w:ascii="Times New Roman" w:hAnsi="Times New Roman"/>
          <w:color w:val="1B587C"/>
          <w:sz w:val="40"/>
          <w:szCs w:val="40"/>
        </w:rPr>
        <w:t xml:space="preserve"> </w:t>
      </w:r>
    </w:p>
    <w:p w:rsidR="00D91FC5" w:rsidRPr="00C36BD3" w:rsidRDefault="00D91FC5" w:rsidP="0017384E">
      <w:pPr>
        <w:spacing w:line="240" w:lineRule="auto"/>
        <w:jc w:val="center"/>
        <w:rPr>
          <w:rFonts w:ascii="Times New Roman" w:hAnsi="Times New Roman"/>
          <w:color w:val="4E8542"/>
          <w:sz w:val="40"/>
          <w:szCs w:val="40"/>
        </w:rPr>
      </w:pPr>
      <w:r w:rsidRPr="00C36BD3">
        <w:rPr>
          <w:rFonts w:ascii="Times New Roman" w:hAnsi="Times New Roman"/>
          <w:color w:val="1B587C"/>
          <w:sz w:val="40"/>
          <w:szCs w:val="40"/>
        </w:rPr>
        <w:t>DIVISION OF SCHOOL AND DISTRICT EFFECTIVENESS</w:t>
      </w:r>
    </w:p>
    <w:p w:rsidR="00D91FC5" w:rsidRPr="00C36BD3" w:rsidRDefault="004034DB" w:rsidP="00D91FC5">
      <w:pPr>
        <w:jc w:val="center"/>
        <w:rPr>
          <w:rFonts w:ascii="Times New Roman" w:hAnsi="Times New Roman"/>
          <w:b/>
          <w:color w:val="C19859"/>
          <w:sz w:val="40"/>
          <w:szCs w:val="40"/>
        </w:rPr>
      </w:pPr>
      <w:r w:rsidRPr="00C36BD3">
        <w:rPr>
          <w:rFonts w:ascii="Times New Roman" w:hAnsi="Times New Roman"/>
          <w:b/>
          <w:color w:val="C19859"/>
          <w:sz w:val="40"/>
          <w:szCs w:val="40"/>
        </w:rPr>
        <w:t>Advancing Leadership | Transforming Schools</w:t>
      </w:r>
    </w:p>
    <w:p w:rsidR="00406796" w:rsidRPr="00C36BD3" w:rsidRDefault="00F70688" w:rsidP="00B5518D">
      <w:pPr>
        <w:jc w:val="center"/>
        <w:rPr>
          <w:rFonts w:ascii="Times New Roman" w:hAnsi="Times New Roman"/>
          <w:sz w:val="28"/>
          <w:szCs w:val="28"/>
        </w:rPr>
      </w:pPr>
      <w:r w:rsidRPr="00C36BD3">
        <w:rPr>
          <w:rFonts w:ascii="Times New Roman" w:hAnsi="Times New Roman"/>
          <w:sz w:val="28"/>
          <w:szCs w:val="28"/>
        </w:rPr>
        <w:t>All required components of the Title I Schoolwide</w:t>
      </w:r>
      <w:r w:rsidR="0017384E" w:rsidRPr="00C36BD3">
        <w:rPr>
          <w:rFonts w:ascii="Times New Roman" w:hAnsi="Times New Roman"/>
          <w:sz w:val="28"/>
          <w:szCs w:val="28"/>
        </w:rPr>
        <w:t xml:space="preserve"> and Targeted Assistance</w:t>
      </w:r>
      <w:r w:rsidRPr="00C36BD3">
        <w:rPr>
          <w:rFonts w:ascii="Times New Roman" w:hAnsi="Times New Roman"/>
          <w:sz w:val="28"/>
          <w:szCs w:val="28"/>
        </w:rPr>
        <w:t xml:space="preserve"> are included in this template.</w:t>
      </w:r>
    </w:p>
    <w:p w:rsidR="00AA11FC" w:rsidRPr="00C36BD3" w:rsidRDefault="00406796" w:rsidP="00B5518D">
      <w:pPr>
        <w:jc w:val="center"/>
        <w:rPr>
          <w:rFonts w:ascii="Times New Roman" w:hAnsi="Times New Roman"/>
          <w:sz w:val="28"/>
          <w:szCs w:val="28"/>
        </w:rPr>
      </w:pPr>
      <w:r w:rsidRPr="00C36BD3">
        <w:rPr>
          <w:rFonts w:ascii="Times New Roman" w:hAnsi="Times New Roman"/>
          <w:sz w:val="28"/>
          <w:szCs w:val="28"/>
        </w:rPr>
        <w:br w:type="column"/>
      </w:r>
    </w:p>
    <w:tbl>
      <w:tblPr>
        <w:tblpPr w:leftFromText="180" w:rightFromText="180" w:vertAnchor="text" w:horzAnchor="page" w:tblpX="1124" w:tblpY="-1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EAD5"/>
        <w:tblLook w:val="04A0" w:firstRow="1" w:lastRow="0" w:firstColumn="1" w:lastColumn="0" w:noHBand="0" w:noVBand="1"/>
      </w:tblPr>
      <w:tblGrid>
        <w:gridCol w:w="9949"/>
      </w:tblGrid>
      <w:tr w:rsidR="0017384E" w:rsidRPr="00C36BD3" w:rsidTr="4C345CDF">
        <w:tc>
          <w:tcPr>
            <w:tcW w:w="9949" w:type="dxa"/>
            <w:shd w:val="clear" w:color="auto" w:fill="D9EAD5"/>
          </w:tcPr>
          <w:p w:rsidR="0017384E" w:rsidRPr="00C36BD3" w:rsidRDefault="0017384E" w:rsidP="00A323EE">
            <w:pPr>
              <w:rPr>
                <w:rFonts w:ascii="Times New Roman" w:hAnsi="Times New Roman"/>
                <w:b/>
                <w:sz w:val="28"/>
                <w:szCs w:val="28"/>
              </w:rPr>
            </w:pPr>
            <w:r w:rsidRPr="00C36BD3">
              <w:rPr>
                <w:rFonts w:ascii="Times New Roman" w:hAnsi="Times New Roman"/>
                <w:b/>
                <w:sz w:val="28"/>
                <w:szCs w:val="28"/>
              </w:rPr>
              <w:t>SIGNATURES:</w:t>
            </w:r>
          </w:p>
          <w:p w:rsidR="0017384E" w:rsidRPr="00C36BD3" w:rsidRDefault="002162EE" w:rsidP="00A323EE">
            <w:pPr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>Principal</w:t>
            </w:r>
            <w:r w:rsidR="0017384E" w:rsidRPr="00C36BD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36BD3">
              <w:rPr>
                <w:rFonts w:ascii="Times New Roman" w:hAnsi="Times New Roman"/>
                <w:sz w:val="24"/>
                <w:szCs w:val="24"/>
              </w:rPr>
              <w:t>____</w:t>
            </w:r>
            <w:r w:rsidR="00B1695A" w:rsidRPr="00C36BD3">
              <w:rPr>
                <w:rFonts w:ascii="Times New Roman" w:hAnsi="Times New Roman"/>
                <w:sz w:val="24"/>
                <w:szCs w:val="24"/>
              </w:rPr>
              <w:t>_____</w:t>
            </w:r>
            <w:r w:rsidR="0017384E" w:rsidRPr="00C36BD3">
              <w:rPr>
                <w:rFonts w:ascii="Times New Roman" w:hAnsi="Times New Roman"/>
                <w:sz w:val="24"/>
                <w:szCs w:val="24"/>
              </w:rPr>
              <w:t xml:space="preserve">___________________________________________ </w:t>
            </w:r>
            <w:r w:rsidRPr="00C36BD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7384E" w:rsidRPr="00C36BD3">
              <w:rPr>
                <w:rFonts w:ascii="Times New Roman" w:hAnsi="Times New Roman"/>
                <w:sz w:val="24"/>
                <w:szCs w:val="24"/>
              </w:rPr>
              <w:t>Date ________________</w:t>
            </w:r>
          </w:p>
          <w:p w:rsidR="0017384E" w:rsidRPr="00C36BD3" w:rsidRDefault="002162EE" w:rsidP="00A323EE">
            <w:pPr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>Region Chief</w:t>
            </w:r>
            <w:r w:rsidR="0017384E" w:rsidRPr="00C36BD3">
              <w:rPr>
                <w:rFonts w:ascii="Times New Roman" w:hAnsi="Times New Roman"/>
                <w:sz w:val="24"/>
                <w:szCs w:val="24"/>
              </w:rPr>
              <w:t xml:space="preserve"> _</w:t>
            </w:r>
            <w:r w:rsidRPr="00C36BD3">
              <w:rPr>
                <w:rFonts w:ascii="Times New Roman" w:hAnsi="Times New Roman"/>
                <w:sz w:val="24"/>
                <w:szCs w:val="24"/>
              </w:rPr>
              <w:t>____</w:t>
            </w:r>
            <w:r w:rsidR="0017384E" w:rsidRPr="00C36BD3">
              <w:rPr>
                <w:rFonts w:ascii="Times New Roman" w:hAnsi="Times New Roman"/>
                <w:sz w:val="24"/>
                <w:szCs w:val="24"/>
              </w:rPr>
              <w:t>____________</w:t>
            </w:r>
            <w:r w:rsidRPr="00C36BD3">
              <w:rPr>
                <w:rFonts w:ascii="Times New Roman" w:hAnsi="Times New Roman"/>
                <w:sz w:val="24"/>
                <w:szCs w:val="24"/>
              </w:rPr>
              <w:t>_______________________________</w:t>
            </w:r>
            <w:r w:rsidR="0017384E" w:rsidRPr="00C36BD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36BD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7384E" w:rsidRPr="00C36BD3">
              <w:rPr>
                <w:rFonts w:ascii="Times New Roman" w:hAnsi="Times New Roman"/>
                <w:sz w:val="24"/>
                <w:szCs w:val="24"/>
              </w:rPr>
              <w:t>Date ________________</w:t>
            </w:r>
          </w:p>
          <w:p w:rsidR="0017384E" w:rsidRPr="00C36BD3" w:rsidRDefault="00FA29FF" w:rsidP="00A323E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>Exec. Dir. of Fed. Programs</w:t>
            </w:r>
            <w:r w:rsidR="0017384E" w:rsidRPr="00C36BD3">
              <w:rPr>
                <w:rFonts w:ascii="Times New Roman" w:hAnsi="Times New Roman"/>
                <w:sz w:val="24"/>
                <w:szCs w:val="24"/>
              </w:rPr>
              <w:t xml:space="preserve"> _</w:t>
            </w:r>
            <w:r w:rsidRPr="00C36BD3">
              <w:rPr>
                <w:rFonts w:ascii="Times New Roman" w:hAnsi="Times New Roman"/>
                <w:sz w:val="24"/>
                <w:szCs w:val="24"/>
              </w:rPr>
              <w:t>_</w:t>
            </w:r>
            <w:r w:rsidR="0017384E" w:rsidRPr="00C36BD3">
              <w:rPr>
                <w:rFonts w:ascii="Times New Roman" w:hAnsi="Times New Roman"/>
                <w:sz w:val="24"/>
                <w:szCs w:val="24"/>
              </w:rPr>
              <w:t>___________________________________ Date ________________</w:t>
            </w:r>
          </w:p>
          <w:p w:rsidR="0017384E" w:rsidRPr="00C36BD3" w:rsidRDefault="0017384E" w:rsidP="00A323EE">
            <w:pPr>
              <w:spacing w:after="0"/>
              <w:rPr>
                <w:rFonts w:ascii="Times New Roman" w:hAnsi="Times New Roman"/>
              </w:rPr>
            </w:pPr>
          </w:p>
        </w:tc>
      </w:tr>
    </w:tbl>
    <w:p w:rsidR="4C345CDF" w:rsidRPr="00C36BD3" w:rsidRDefault="4C345CDF" w:rsidP="4C345CDF">
      <w:pPr>
        <w:ind w:left="360"/>
        <w:rPr>
          <w:rFonts w:ascii="Times New Roman" w:hAnsi="Times New Roman"/>
          <w:noProof/>
        </w:rPr>
      </w:pPr>
    </w:p>
    <w:p w:rsidR="6AAC6168" w:rsidRPr="00C36BD3" w:rsidRDefault="6AAC6168" w:rsidP="6AAC6168">
      <w:pPr>
        <w:ind w:left="360"/>
        <w:rPr>
          <w:rFonts w:ascii="Times New Roman" w:hAnsi="Times New Roman"/>
          <w:noProof/>
        </w:rPr>
      </w:pPr>
    </w:p>
    <w:p w:rsidR="00B31AB6" w:rsidRPr="00C36BD3" w:rsidRDefault="00B31AB6" w:rsidP="5BE9FE97">
      <w:pPr>
        <w:rPr>
          <w:rFonts w:ascii="Times New Roman" w:hAnsi="Times New Roman"/>
          <w:b/>
          <w:bCs/>
          <w:color w:val="14415C"/>
        </w:rPr>
      </w:pPr>
    </w:p>
    <w:p w:rsidR="00B31AB6" w:rsidRPr="00C36BD3" w:rsidRDefault="00B31AB6" w:rsidP="5BE9FE97">
      <w:pPr>
        <w:rPr>
          <w:rFonts w:ascii="Times New Roman" w:hAnsi="Times New Roman"/>
          <w:b/>
          <w:bCs/>
          <w:color w:val="14415C"/>
        </w:rPr>
      </w:pPr>
    </w:p>
    <w:p w:rsidR="00B31AB6" w:rsidRPr="00C36BD3" w:rsidRDefault="00B31AB6" w:rsidP="5BE9FE97">
      <w:pPr>
        <w:rPr>
          <w:rFonts w:ascii="Times New Roman" w:hAnsi="Times New Roman"/>
          <w:b/>
          <w:bCs/>
          <w:color w:val="14415C"/>
        </w:rPr>
      </w:pPr>
    </w:p>
    <w:p w:rsidR="00B31AB6" w:rsidRPr="00C36BD3" w:rsidRDefault="00B31AB6" w:rsidP="00B31AB6">
      <w:pPr>
        <w:rPr>
          <w:rFonts w:ascii="Times New Roman" w:hAnsi="Times New Roman"/>
          <w:b/>
          <w:bCs/>
          <w:color w:val="FF0000"/>
          <w:sz w:val="16"/>
          <w:szCs w:val="16"/>
        </w:rPr>
      </w:pPr>
      <w:r w:rsidRPr="00C36BD3">
        <w:rPr>
          <w:rFonts w:ascii="Times New Roman" w:hAnsi="Times New Roman"/>
          <w:b/>
          <w:bCs/>
          <w:color w:val="14415C"/>
        </w:rPr>
        <w:t xml:space="preserve">       </w:t>
      </w:r>
      <w:r w:rsidR="5BE9FE97" w:rsidRPr="00C36BD3">
        <w:rPr>
          <w:rFonts w:ascii="Times New Roman" w:hAnsi="Times New Roman"/>
          <w:b/>
          <w:bCs/>
          <w:color w:val="14415C"/>
        </w:rPr>
        <w:t xml:space="preserve">Planning Committee Members </w:t>
      </w:r>
      <w:r w:rsidRPr="00C36BD3">
        <w:rPr>
          <w:rFonts w:ascii="Times New Roman" w:hAnsi="Times New Roman"/>
          <w:b/>
          <w:bCs/>
          <w:color w:val="FF0000"/>
          <w:sz w:val="16"/>
          <w:szCs w:val="16"/>
        </w:rPr>
        <w:t>(SWP 8, 16)</w:t>
      </w:r>
    </w:p>
    <w:tbl>
      <w:tblPr>
        <w:tblpPr w:leftFromText="180" w:rightFromText="180" w:vertAnchor="text" w:horzAnchor="margin" w:tblpX="355" w:tblpY="496"/>
        <w:tblW w:w="135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45"/>
        <w:gridCol w:w="4825"/>
        <w:gridCol w:w="4329"/>
      </w:tblGrid>
      <w:tr w:rsidR="00CD49B4" w:rsidRPr="00C36BD3" w:rsidTr="5BE9FE97">
        <w:tc>
          <w:tcPr>
            <w:tcW w:w="4445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Name</w:t>
            </w:r>
          </w:p>
        </w:tc>
        <w:tc>
          <w:tcPr>
            <w:tcW w:w="4825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Position/Role</w:t>
            </w:r>
          </w:p>
        </w:tc>
        <w:tc>
          <w:tcPr>
            <w:tcW w:w="4329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Signature</w:t>
            </w:r>
          </w:p>
        </w:tc>
      </w:tr>
      <w:tr w:rsidR="00CD49B4" w:rsidRPr="00C36BD3" w:rsidTr="5BE9FE97">
        <w:tc>
          <w:tcPr>
            <w:tcW w:w="4445" w:type="dxa"/>
            <w:shd w:val="clear" w:color="auto" w:fill="auto"/>
          </w:tcPr>
          <w:p w:rsidR="000944E5" w:rsidRPr="00C36BD3" w:rsidRDefault="008F0299" w:rsidP="4C345CDF">
            <w:pPr>
              <w:spacing w:after="0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Terri Myers</w:t>
            </w:r>
          </w:p>
        </w:tc>
        <w:tc>
          <w:tcPr>
            <w:tcW w:w="4825" w:type="dxa"/>
            <w:shd w:val="clear" w:color="auto" w:fill="auto"/>
          </w:tcPr>
          <w:p w:rsidR="000944E5" w:rsidRPr="00C36BD3" w:rsidRDefault="4C345CDF" w:rsidP="4C345CDF">
            <w:pPr>
              <w:spacing w:after="0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Principal</w:t>
            </w:r>
          </w:p>
        </w:tc>
        <w:tc>
          <w:tcPr>
            <w:tcW w:w="4329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CD49B4" w:rsidRPr="00C36BD3" w:rsidTr="5BE9FE97">
        <w:tc>
          <w:tcPr>
            <w:tcW w:w="4445" w:type="dxa"/>
            <w:shd w:val="clear" w:color="auto" w:fill="auto"/>
          </w:tcPr>
          <w:p w:rsidR="000944E5" w:rsidRPr="00C36BD3" w:rsidRDefault="4C345CDF" w:rsidP="4C345CDF">
            <w:pPr>
              <w:spacing w:after="0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Brenda Merritt</w:t>
            </w:r>
          </w:p>
        </w:tc>
        <w:tc>
          <w:tcPr>
            <w:tcW w:w="4825" w:type="dxa"/>
            <w:shd w:val="clear" w:color="auto" w:fill="auto"/>
          </w:tcPr>
          <w:p w:rsidR="000944E5" w:rsidRPr="00C36BD3" w:rsidRDefault="4C345CDF" w:rsidP="4C345CDF">
            <w:pPr>
              <w:spacing w:after="0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Assistant Principal</w:t>
            </w:r>
          </w:p>
        </w:tc>
        <w:tc>
          <w:tcPr>
            <w:tcW w:w="4329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CD49B4" w:rsidRPr="00C36BD3" w:rsidTr="5BE9FE97">
        <w:tc>
          <w:tcPr>
            <w:tcW w:w="4445" w:type="dxa"/>
            <w:shd w:val="clear" w:color="auto" w:fill="auto"/>
          </w:tcPr>
          <w:p w:rsidR="000944E5" w:rsidRPr="00C36BD3" w:rsidRDefault="5BE9FE97" w:rsidP="5BE9FE97">
            <w:pPr>
              <w:spacing w:after="0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Deshon McNeill</w:t>
            </w:r>
          </w:p>
        </w:tc>
        <w:tc>
          <w:tcPr>
            <w:tcW w:w="4825" w:type="dxa"/>
            <w:shd w:val="clear" w:color="auto" w:fill="auto"/>
          </w:tcPr>
          <w:p w:rsidR="000944E5" w:rsidRPr="00C36BD3" w:rsidRDefault="4C345CDF" w:rsidP="4C345CDF">
            <w:pPr>
              <w:spacing w:after="0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Academic Dean</w:t>
            </w:r>
          </w:p>
        </w:tc>
        <w:tc>
          <w:tcPr>
            <w:tcW w:w="4329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CD49B4" w:rsidRPr="00C36BD3" w:rsidTr="5BE9FE97">
        <w:tc>
          <w:tcPr>
            <w:tcW w:w="4445" w:type="dxa"/>
            <w:shd w:val="clear" w:color="auto" w:fill="auto"/>
          </w:tcPr>
          <w:p w:rsidR="000944E5" w:rsidRPr="00C36BD3" w:rsidRDefault="4C345CDF" w:rsidP="4C345CDF">
            <w:pPr>
              <w:spacing w:after="0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Dr. Stephany Lewis</w:t>
            </w:r>
          </w:p>
        </w:tc>
        <w:tc>
          <w:tcPr>
            <w:tcW w:w="4825" w:type="dxa"/>
            <w:shd w:val="clear" w:color="auto" w:fill="auto"/>
          </w:tcPr>
          <w:p w:rsidR="000944E5" w:rsidRPr="00C36BD3" w:rsidRDefault="4C345CDF" w:rsidP="4C345CDF">
            <w:pPr>
              <w:spacing w:after="0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Counselor</w:t>
            </w:r>
          </w:p>
        </w:tc>
        <w:tc>
          <w:tcPr>
            <w:tcW w:w="4329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CD49B4" w:rsidRPr="00C36BD3" w:rsidTr="5BE9FE97">
        <w:tc>
          <w:tcPr>
            <w:tcW w:w="4445" w:type="dxa"/>
            <w:shd w:val="clear" w:color="auto" w:fill="auto"/>
          </w:tcPr>
          <w:p w:rsidR="000944E5" w:rsidRPr="00C36BD3" w:rsidRDefault="5BE9FE97" w:rsidP="5BE9FE97">
            <w:pPr>
              <w:spacing w:after="0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Ebony McNeill</w:t>
            </w:r>
          </w:p>
        </w:tc>
        <w:tc>
          <w:tcPr>
            <w:tcW w:w="4825" w:type="dxa"/>
            <w:shd w:val="clear" w:color="auto" w:fill="auto"/>
          </w:tcPr>
          <w:p w:rsidR="000944E5" w:rsidRPr="00C36BD3" w:rsidRDefault="4C345CDF" w:rsidP="4C345CDF">
            <w:pPr>
              <w:spacing w:after="0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Teacher</w:t>
            </w:r>
          </w:p>
        </w:tc>
        <w:tc>
          <w:tcPr>
            <w:tcW w:w="4329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CD49B4" w:rsidRPr="00C36BD3" w:rsidTr="5BE9FE97">
        <w:tc>
          <w:tcPr>
            <w:tcW w:w="4445" w:type="dxa"/>
            <w:shd w:val="clear" w:color="auto" w:fill="auto"/>
          </w:tcPr>
          <w:p w:rsidR="000944E5" w:rsidRPr="00C36BD3" w:rsidRDefault="4C345CDF" w:rsidP="4C345CDF">
            <w:pPr>
              <w:spacing w:after="0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Sherry Bell</w:t>
            </w:r>
          </w:p>
        </w:tc>
        <w:tc>
          <w:tcPr>
            <w:tcW w:w="4825" w:type="dxa"/>
            <w:shd w:val="clear" w:color="auto" w:fill="auto"/>
          </w:tcPr>
          <w:p w:rsidR="000944E5" w:rsidRPr="00C36BD3" w:rsidRDefault="4C345CDF" w:rsidP="4C345CDF">
            <w:pPr>
              <w:spacing w:after="0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Interrelated Teacher</w:t>
            </w:r>
          </w:p>
        </w:tc>
        <w:tc>
          <w:tcPr>
            <w:tcW w:w="4329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CD49B4" w:rsidRPr="00C36BD3" w:rsidTr="5BE9FE97">
        <w:tc>
          <w:tcPr>
            <w:tcW w:w="4445" w:type="dxa"/>
            <w:shd w:val="clear" w:color="auto" w:fill="auto"/>
          </w:tcPr>
          <w:p w:rsidR="000944E5" w:rsidRPr="00C36BD3" w:rsidRDefault="4C345CDF" w:rsidP="4C345CDF">
            <w:pPr>
              <w:spacing w:after="0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Gabrielle Bryant</w:t>
            </w:r>
          </w:p>
        </w:tc>
        <w:tc>
          <w:tcPr>
            <w:tcW w:w="4825" w:type="dxa"/>
            <w:shd w:val="clear" w:color="auto" w:fill="auto"/>
          </w:tcPr>
          <w:p w:rsidR="000944E5" w:rsidRPr="00C36BD3" w:rsidRDefault="4C345CDF" w:rsidP="4C345CDF">
            <w:pPr>
              <w:spacing w:after="0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Literacy Academic Coach</w:t>
            </w:r>
          </w:p>
        </w:tc>
        <w:tc>
          <w:tcPr>
            <w:tcW w:w="4329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CD49B4" w:rsidRPr="00C36BD3" w:rsidTr="5BE9FE97">
        <w:tc>
          <w:tcPr>
            <w:tcW w:w="4445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825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329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CD49B4" w:rsidRPr="00C36BD3" w:rsidTr="5BE9FE97">
        <w:tc>
          <w:tcPr>
            <w:tcW w:w="4445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825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329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CD49B4" w:rsidRPr="00C36BD3" w:rsidTr="5BE9FE97">
        <w:tc>
          <w:tcPr>
            <w:tcW w:w="4445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825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329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CD49B4" w:rsidRPr="00C36BD3" w:rsidTr="5BE9FE97">
        <w:tc>
          <w:tcPr>
            <w:tcW w:w="4445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825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329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CD49B4" w:rsidRPr="00C36BD3" w:rsidTr="5BE9FE97">
        <w:tc>
          <w:tcPr>
            <w:tcW w:w="4445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825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329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CD49B4" w:rsidRPr="00C36BD3" w:rsidTr="5BE9FE97">
        <w:tc>
          <w:tcPr>
            <w:tcW w:w="4445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825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329" w:type="dxa"/>
            <w:shd w:val="clear" w:color="auto" w:fill="auto"/>
          </w:tcPr>
          <w:p w:rsidR="000944E5" w:rsidRPr="00C36BD3" w:rsidRDefault="000944E5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2162EE" w:rsidRPr="00C36BD3" w:rsidTr="5BE9FE97">
        <w:tc>
          <w:tcPr>
            <w:tcW w:w="4445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825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329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2162EE" w:rsidRPr="00C36BD3" w:rsidTr="5BE9FE97">
        <w:tc>
          <w:tcPr>
            <w:tcW w:w="4445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825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329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2162EE" w:rsidRPr="00C36BD3" w:rsidTr="5BE9FE97">
        <w:tc>
          <w:tcPr>
            <w:tcW w:w="4445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825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329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2162EE" w:rsidRPr="00C36BD3" w:rsidTr="5BE9FE97">
        <w:tc>
          <w:tcPr>
            <w:tcW w:w="4445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825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329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2162EE" w:rsidRPr="00C36BD3" w:rsidTr="5BE9FE97">
        <w:tc>
          <w:tcPr>
            <w:tcW w:w="4445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825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329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</w:tr>
      <w:tr w:rsidR="002162EE" w:rsidRPr="00C36BD3" w:rsidTr="5BE9FE97">
        <w:tc>
          <w:tcPr>
            <w:tcW w:w="4445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825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4329" w:type="dxa"/>
            <w:shd w:val="clear" w:color="auto" w:fill="auto"/>
          </w:tcPr>
          <w:p w:rsidR="002162EE" w:rsidRPr="00C36BD3" w:rsidRDefault="002162EE" w:rsidP="00A323EE">
            <w:pPr>
              <w:spacing w:after="0"/>
              <w:rPr>
                <w:rFonts w:ascii="Times New Roman" w:hAnsi="Times New Roman"/>
              </w:rPr>
            </w:pPr>
          </w:p>
        </w:tc>
      </w:tr>
    </w:tbl>
    <w:p w:rsidR="6AAC6168" w:rsidRPr="00C36BD3" w:rsidRDefault="6AAC6168" w:rsidP="6AAC6168">
      <w:pPr>
        <w:ind w:left="360"/>
        <w:rPr>
          <w:rFonts w:ascii="Times New Roman" w:hAnsi="Times New Roman"/>
          <w:b/>
          <w:bCs/>
          <w:color w:val="FF0000"/>
          <w:sz w:val="16"/>
          <w:szCs w:val="16"/>
        </w:rPr>
      </w:pPr>
    </w:p>
    <w:p w:rsidR="6AAC6168" w:rsidRPr="00C36BD3" w:rsidRDefault="6AAC6168" w:rsidP="6AAC6168">
      <w:pPr>
        <w:ind w:left="360"/>
        <w:rPr>
          <w:rFonts w:ascii="Times New Roman" w:hAnsi="Times New Roman"/>
          <w:b/>
          <w:bCs/>
          <w:color w:val="FF0000"/>
          <w:sz w:val="16"/>
          <w:szCs w:val="16"/>
        </w:rPr>
      </w:pPr>
    </w:p>
    <w:p w:rsidR="6AAC6168" w:rsidRPr="00C36BD3" w:rsidRDefault="6AAC6168" w:rsidP="6AAC6168">
      <w:pPr>
        <w:ind w:left="360"/>
        <w:rPr>
          <w:rFonts w:ascii="Times New Roman" w:hAnsi="Times New Roman"/>
          <w:b/>
          <w:bCs/>
          <w:color w:val="FF0000"/>
          <w:sz w:val="16"/>
          <w:szCs w:val="16"/>
        </w:rPr>
      </w:pPr>
    </w:p>
    <w:p w:rsidR="001F16C6" w:rsidRPr="00C36BD3" w:rsidRDefault="000944E5" w:rsidP="001F16C6">
      <w:pPr>
        <w:pStyle w:val="Heading2"/>
        <w:ind w:left="1170"/>
        <w:rPr>
          <w:rFonts w:ascii="Times New Roman" w:hAnsi="Times New Roman"/>
          <w:color w:val="FF0000"/>
          <w:sz w:val="16"/>
          <w:szCs w:val="16"/>
        </w:rPr>
      </w:pPr>
      <w:r w:rsidRPr="00C36BD3">
        <w:rPr>
          <w:rFonts w:ascii="Times New Roman" w:hAnsi="Times New Roman"/>
        </w:rPr>
        <w:br w:type="column"/>
      </w:r>
      <w:r w:rsidR="001F16C6" w:rsidRPr="00C36BD3">
        <w:rPr>
          <w:rFonts w:ascii="Times New Roman" w:hAnsi="Times New Roman"/>
        </w:rPr>
        <w:t>Needs Assessment</w:t>
      </w:r>
      <w:r w:rsidR="004C7561" w:rsidRPr="00C36BD3">
        <w:rPr>
          <w:rFonts w:ascii="Times New Roman" w:hAnsi="Times New Roman"/>
        </w:rPr>
        <w:t>/ Data Review</w:t>
      </w:r>
      <w:r w:rsidR="001F16C6" w:rsidRPr="00C36BD3">
        <w:rPr>
          <w:rFonts w:ascii="Times New Roman" w:hAnsi="Times New Roman"/>
        </w:rPr>
        <w:t xml:space="preserve"> Results </w:t>
      </w:r>
      <w:r w:rsidR="00041937" w:rsidRPr="00C36BD3">
        <w:rPr>
          <w:rFonts w:ascii="Times New Roman" w:hAnsi="Times New Roman"/>
          <w:color w:val="FF0000"/>
          <w:sz w:val="16"/>
          <w:szCs w:val="16"/>
        </w:rPr>
        <w:t>(SWP 1</w:t>
      </w:r>
      <w:r w:rsidR="00A323EE" w:rsidRPr="00C36BD3">
        <w:rPr>
          <w:rFonts w:ascii="Times New Roman" w:hAnsi="Times New Roman"/>
          <w:color w:val="FF0000"/>
          <w:sz w:val="16"/>
          <w:szCs w:val="16"/>
        </w:rPr>
        <w:t xml:space="preserve">, 11, 12, </w:t>
      </w:r>
      <w:r w:rsidR="00530893" w:rsidRPr="00C36BD3">
        <w:rPr>
          <w:rFonts w:ascii="Times New Roman" w:hAnsi="Times New Roman"/>
          <w:color w:val="FF0000"/>
          <w:sz w:val="16"/>
          <w:szCs w:val="16"/>
        </w:rPr>
        <w:t xml:space="preserve">13, 14, </w:t>
      </w:r>
      <w:r w:rsidR="00A323EE" w:rsidRPr="00C36BD3">
        <w:rPr>
          <w:rFonts w:ascii="Times New Roman" w:hAnsi="Times New Roman"/>
          <w:color w:val="FF0000"/>
          <w:sz w:val="16"/>
          <w:szCs w:val="16"/>
        </w:rPr>
        <w:t>17, 18</w:t>
      </w:r>
    </w:p>
    <w:p w:rsidR="001F16C6" w:rsidRPr="00C36BD3" w:rsidRDefault="001F16C6" w:rsidP="00CD49B4">
      <w:pPr>
        <w:spacing w:after="0"/>
        <w:rPr>
          <w:rFonts w:ascii="Times New Roman" w:hAnsi="Times New Roman"/>
        </w:rPr>
      </w:pPr>
    </w:p>
    <w:tbl>
      <w:tblPr>
        <w:tblW w:w="0" w:type="auto"/>
        <w:tblInd w:w="1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3510"/>
        <w:gridCol w:w="2790"/>
        <w:gridCol w:w="3600"/>
      </w:tblGrid>
      <w:tr w:rsidR="00CD49B4" w:rsidRPr="00C36BD3" w:rsidTr="5BE9FE97">
        <w:tc>
          <w:tcPr>
            <w:tcW w:w="3330" w:type="dxa"/>
            <w:shd w:val="clear" w:color="auto" w:fill="D0CECE"/>
            <w:vAlign w:val="center"/>
          </w:tcPr>
          <w:p w:rsidR="00913451" w:rsidRPr="00C36BD3" w:rsidRDefault="00913451" w:rsidP="00E714E2">
            <w:pPr>
              <w:jc w:val="center"/>
              <w:rPr>
                <w:rFonts w:ascii="Times New Roman" w:hAnsi="Times New Roman"/>
                <w:b/>
              </w:rPr>
            </w:pPr>
            <w:r w:rsidRPr="00C36BD3">
              <w:rPr>
                <w:rFonts w:ascii="Times New Roman" w:hAnsi="Times New Roman"/>
                <w:b/>
              </w:rPr>
              <w:t>Prioritized Needs</w:t>
            </w:r>
          </w:p>
        </w:tc>
        <w:tc>
          <w:tcPr>
            <w:tcW w:w="3510" w:type="dxa"/>
            <w:shd w:val="clear" w:color="auto" w:fill="DEEAF6" w:themeFill="accent1" w:themeFillTint="33"/>
            <w:vAlign w:val="center"/>
          </w:tcPr>
          <w:p w:rsidR="00913451" w:rsidRPr="00C36BD3" w:rsidRDefault="00913451" w:rsidP="00E714E2">
            <w:pPr>
              <w:jc w:val="center"/>
              <w:rPr>
                <w:rFonts w:ascii="Times New Roman" w:hAnsi="Times New Roman"/>
                <w:b/>
              </w:rPr>
            </w:pPr>
            <w:r w:rsidRPr="00C36BD3">
              <w:rPr>
                <w:rFonts w:ascii="Times New Roman" w:hAnsi="Times New Roman"/>
                <w:b/>
              </w:rPr>
              <w:t>Data Source</w:t>
            </w:r>
          </w:p>
        </w:tc>
        <w:tc>
          <w:tcPr>
            <w:tcW w:w="2790" w:type="dxa"/>
            <w:shd w:val="clear" w:color="auto" w:fill="FBE4D5" w:themeFill="accent2" w:themeFillTint="33"/>
            <w:vAlign w:val="center"/>
          </w:tcPr>
          <w:p w:rsidR="00913451" w:rsidRPr="00C36BD3" w:rsidRDefault="00913451" w:rsidP="00E714E2">
            <w:pPr>
              <w:jc w:val="center"/>
              <w:rPr>
                <w:rFonts w:ascii="Times New Roman" w:hAnsi="Times New Roman"/>
                <w:b/>
              </w:rPr>
            </w:pPr>
            <w:r w:rsidRPr="00C36BD3">
              <w:rPr>
                <w:rFonts w:ascii="Times New Roman" w:hAnsi="Times New Roman"/>
                <w:b/>
              </w:rPr>
              <w:t>Participants Involved</w:t>
            </w:r>
          </w:p>
        </w:tc>
        <w:tc>
          <w:tcPr>
            <w:tcW w:w="3600" w:type="dxa"/>
            <w:shd w:val="clear" w:color="auto" w:fill="FFF2CC" w:themeFill="accent4" w:themeFillTint="33"/>
            <w:vAlign w:val="center"/>
          </w:tcPr>
          <w:p w:rsidR="00913451" w:rsidRPr="00C36BD3" w:rsidRDefault="00913451" w:rsidP="00E714E2">
            <w:pPr>
              <w:jc w:val="center"/>
              <w:rPr>
                <w:rFonts w:ascii="Times New Roman" w:hAnsi="Times New Roman"/>
                <w:b/>
                <w:color w:val="000000"/>
                <w:sz w:val="16"/>
                <w:szCs w:val="16"/>
              </w:rPr>
            </w:pPr>
            <w:r w:rsidRPr="00C36BD3">
              <w:rPr>
                <w:rFonts w:ascii="Times New Roman" w:hAnsi="Times New Roman"/>
                <w:b/>
                <w:color w:val="000000"/>
              </w:rPr>
              <w:t>Communication to Parents and Stakeholders</w:t>
            </w:r>
          </w:p>
        </w:tc>
      </w:tr>
      <w:tr w:rsidR="00CD49B4" w:rsidRPr="00C36BD3" w:rsidTr="5BE9FE97">
        <w:tc>
          <w:tcPr>
            <w:tcW w:w="3330" w:type="dxa"/>
            <w:shd w:val="clear" w:color="auto" w:fill="auto"/>
          </w:tcPr>
          <w:p w:rsidR="002A0AD0" w:rsidRPr="00C36BD3" w:rsidRDefault="5BE9FE97" w:rsidP="002A0AD0">
            <w:pPr>
              <w:pStyle w:val="NormalWeb"/>
            </w:pPr>
            <w:r w:rsidRPr="00C36BD3">
              <w:t>Increase comprehension of new content in all areas through group processing of new information</w:t>
            </w:r>
          </w:p>
          <w:p w:rsidR="00913451" w:rsidRPr="00C36BD3" w:rsidRDefault="00913451" w:rsidP="001F16C6">
            <w:pPr>
              <w:rPr>
                <w:rFonts w:ascii="Times New Roman" w:hAnsi="Times New Roman"/>
              </w:rPr>
            </w:pPr>
          </w:p>
          <w:p w:rsidR="0017384E" w:rsidRPr="00C36BD3" w:rsidRDefault="0017384E" w:rsidP="001F16C6">
            <w:pPr>
              <w:rPr>
                <w:rFonts w:ascii="Times New Roman" w:hAnsi="Times New Roman"/>
              </w:rPr>
            </w:pPr>
          </w:p>
          <w:p w:rsidR="0017384E" w:rsidRPr="00C36BD3" w:rsidRDefault="0017384E" w:rsidP="001F16C6">
            <w:pPr>
              <w:rPr>
                <w:rFonts w:ascii="Times New Roman" w:hAnsi="Times New Roman"/>
              </w:rPr>
            </w:pPr>
          </w:p>
          <w:p w:rsidR="0017384E" w:rsidRPr="00C36BD3" w:rsidRDefault="0017384E" w:rsidP="001F16C6">
            <w:pPr>
              <w:rPr>
                <w:rFonts w:ascii="Times New Roman" w:hAnsi="Times New Roman"/>
              </w:rPr>
            </w:pPr>
          </w:p>
          <w:p w:rsidR="00A70CE9" w:rsidRPr="00C36BD3" w:rsidRDefault="00A70CE9" w:rsidP="001F16C6">
            <w:pPr>
              <w:rPr>
                <w:rFonts w:ascii="Times New Roman" w:hAnsi="Times New Roman"/>
              </w:rPr>
            </w:pPr>
          </w:p>
        </w:tc>
        <w:tc>
          <w:tcPr>
            <w:tcW w:w="3510" w:type="dxa"/>
            <w:shd w:val="clear" w:color="auto" w:fill="auto"/>
          </w:tcPr>
          <w:p w:rsidR="00902D6B" w:rsidRPr="00C36BD3" w:rsidRDefault="008F0299" w:rsidP="5BE9FE9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2015, </w:t>
            </w:r>
            <w:r w:rsidR="5BE9FE97"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2016, 2017 GMAS proficiency scores, </w:t>
            </w: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2015, </w:t>
            </w:r>
            <w:r w:rsidR="5BE9FE97"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2016 CCRPI Post Middle School Readiness (8th Grade Lexile 1050 and above), </w:t>
            </w: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2015, </w:t>
            </w:r>
            <w:r w:rsidR="5BE9FE97"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2016, 2017 School-wide GMAS Lexile Measures, </w:t>
            </w: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2015, </w:t>
            </w:r>
            <w:r w:rsidR="5BE9FE97" w:rsidRPr="00C36BD3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016</w:t>
            </w:r>
            <w:r w:rsidR="00B31AB6"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 CCRPI overall score results</w:t>
            </w:r>
          </w:p>
          <w:p w:rsidR="00913451" w:rsidRPr="00C36BD3" w:rsidRDefault="00913451" w:rsidP="001F16C6">
            <w:pPr>
              <w:rPr>
                <w:rFonts w:ascii="Times New Roman" w:hAnsi="Times New Roman"/>
              </w:rPr>
            </w:pPr>
          </w:p>
        </w:tc>
        <w:tc>
          <w:tcPr>
            <w:tcW w:w="2790" w:type="dxa"/>
            <w:shd w:val="clear" w:color="auto" w:fill="auto"/>
          </w:tcPr>
          <w:p w:rsidR="00913451" w:rsidRPr="00C36BD3" w:rsidRDefault="00902D6B" w:rsidP="00902D6B">
            <w:pPr>
              <w:rPr>
                <w:rFonts w:ascii="Times New Roman" w:hAnsi="Times New Roman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Principal, Assistant Principal, Guidance Director, Academic Dean, Literacy Coach, ELA Department Chair/Inter-related Teacher, Science Department Chair</w:t>
            </w:r>
          </w:p>
        </w:tc>
        <w:tc>
          <w:tcPr>
            <w:tcW w:w="3600" w:type="dxa"/>
            <w:shd w:val="clear" w:color="auto" w:fill="auto"/>
          </w:tcPr>
          <w:p w:rsidR="00913451" w:rsidRPr="00C36BD3" w:rsidRDefault="00902D6B" w:rsidP="001F16C6">
            <w:pPr>
              <w:rPr>
                <w:rFonts w:ascii="Times New Roman" w:hAnsi="Times New Roman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School Website, Email, Parent Conferences, Connect-ED, Remind, Open House, Literacy Night, Local School Council Meetings, 6th Grade Leadership Orientation, Student-Parent Handbook, GMAS Fliers</w:t>
            </w:r>
          </w:p>
        </w:tc>
      </w:tr>
      <w:tr w:rsidR="00CD49B4" w:rsidRPr="00C36BD3" w:rsidTr="5BE9FE97">
        <w:tc>
          <w:tcPr>
            <w:tcW w:w="3330" w:type="dxa"/>
            <w:shd w:val="clear" w:color="auto" w:fill="auto"/>
          </w:tcPr>
          <w:p w:rsidR="00902D6B" w:rsidRPr="00C36BD3" w:rsidRDefault="00902D6B" w:rsidP="00902D6B">
            <w:pPr>
              <w:pStyle w:val="NormalWeb"/>
            </w:pPr>
            <w:r w:rsidRPr="00C36BD3">
              <w:t>Positive Behavior Interventions and Strategies (PBIS) and Social-Emotional Learning</w:t>
            </w:r>
          </w:p>
          <w:p w:rsidR="00913451" w:rsidRPr="00C36BD3" w:rsidRDefault="00913451" w:rsidP="001F16C6">
            <w:pPr>
              <w:rPr>
                <w:rFonts w:ascii="Times New Roman" w:hAnsi="Times New Roman"/>
              </w:rPr>
            </w:pPr>
          </w:p>
          <w:p w:rsidR="00A70CE9" w:rsidRPr="00C36BD3" w:rsidRDefault="00A70CE9" w:rsidP="001F16C6">
            <w:pPr>
              <w:rPr>
                <w:rFonts w:ascii="Times New Roman" w:hAnsi="Times New Roman"/>
              </w:rPr>
            </w:pPr>
          </w:p>
          <w:p w:rsidR="00A70CE9" w:rsidRPr="00C36BD3" w:rsidRDefault="00A70CE9" w:rsidP="001F16C6">
            <w:pPr>
              <w:rPr>
                <w:rFonts w:ascii="Times New Roman" w:hAnsi="Times New Roman"/>
              </w:rPr>
            </w:pPr>
          </w:p>
          <w:p w:rsidR="00A70CE9" w:rsidRPr="00C36BD3" w:rsidRDefault="00A70CE9" w:rsidP="001F16C6">
            <w:pPr>
              <w:rPr>
                <w:rFonts w:ascii="Times New Roman" w:hAnsi="Times New Roman"/>
              </w:rPr>
            </w:pPr>
          </w:p>
          <w:p w:rsidR="00A70CE9" w:rsidRPr="00C36BD3" w:rsidRDefault="00A70CE9" w:rsidP="001F16C6">
            <w:pPr>
              <w:rPr>
                <w:rFonts w:ascii="Times New Roman" w:hAnsi="Times New Roman"/>
              </w:rPr>
            </w:pPr>
          </w:p>
        </w:tc>
        <w:tc>
          <w:tcPr>
            <w:tcW w:w="3510" w:type="dxa"/>
            <w:shd w:val="clear" w:color="auto" w:fill="auto"/>
          </w:tcPr>
          <w:p w:rsidR="00913451" w:rsidRPr="00C36BD3" w:rsidRDefault="00902D6B" w:rsidP="001F16C6">
            <w:pPr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>2016, 2017 SWIS PBIS Reports, 2016, 2017 Climate Surveys</w:t>
            </w:r>
          </w:p>
        </w:tc>
        <w:tc>
          <w:tcPr>
            <w:tcW w:w="2790" w:type="dxa"/>
            <w:shd w:val="clear" w:color="auto" w:fill="auto"/>
          </w:tcPr>
          <w:p w:rsidR="00913451" w:rsidRPr="00C36BD3" w:rsidRDefault="00902D6B" w:rsidP="00902D6B">
            <w:pPr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>Principal, Assistant Principal, Guidance Director, Academic Dean, Literacy Coach, ELA Department Chair/Inter-related Teacher, Science Department Chair</w:t>
            </w:r>
          </w:p>
        </w:tc>
        <w:tc>
          <w:tcPr>
            <w:tcW w:w="3600" w:type="dxa"/>
            <w:shd w:val="clear" w:color="auto" w:fill="auto"/>
          </w:tcPr>
          <w:p w:rsidR="00902D6B" w:rsidRPr="00C36BD3" w:rsidRDefault="00902D6B" w:rsidP="00902D6B">
            <w:pPr>
              <w:pStyle w:val="NormalWeb"/>
            </w:pPr>
            <w:r w:rsidRPr="00C36BD3">
              <w:t xml:space="preserve">School Website, Email, Parent Conferences, Connect-ED, Remind, Open House, Literacy Night, Local School Council Meetings, 6th Grade Leadership Orientation, Student-Parent Handbook </w:t>
            </w:r>
          </w:p>
          <w:p w:rsidR="00913451" w:rsidRPr="00C36BD3" w:rsidRDefault="00913451" w:rsidP="001F16C6">
            <w:pPr>
              <w:rPr>
                <w:rFonts w:ascii="Times New Roman" w:hAnsi="Times New Roman"/>
              </w:rPr>
            </w:pPr>
          </w:p>
        </w:tc>
      </w:tr>
    </w:tbl>
    <w:p w:rsidR="00CE1D6C" w:rsidRPr="00C36BD3" w:rsidRDefault="001F16C6" w:rsidP="00CE1D6C">
      <w:pPr>
        <w:pStyle w:val="Heading2"/>
        <w:ind w:left="450"/>
        <w:jc w:val="center"/>
        <w:rPr>
          <w:rFonts w:ascii="Times New Roman" w:hAnsi="Times New Roman"/>
        </w:rPr>
      </w:pPr>
      <w:r w:rsidRPr="00C36BD3">
        <w:rPr>
          <w:rFonts w:ascii="Times New Roman" w:hAnsi="Times New Roman"/>
        </w:rPr>
        <w:br w:type="column"/>
      </w:r>
      <w:r w:rsidR="00B31AB6" w:rsidRPr="00C36BD3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3692400" wp14:editId="251A30C4">
                <wp:simplePos x="0" y="0"/>
                <wp:positionH relativeFrom="margin">
                  <wp:posOffset>1884680</wp:posOffset>
                </wp:positionH>
                <wp:positionV relativeFrom="paragraph">
                  <wp:posOffset>-218439</wp:posOffset>
                </wp:positionV>
                <wp:extent cx="7222671" cy="124968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22671" cy="12496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5790" w:rsidRPr="00630BFA" w:rsidRDefault="00195790" w:rsidP="00B80975">
                            <w:pPr>
                              <w:spacing w:line="240" w:lineRule="auto"/>
                              <w:rPr>
                                <w:rFonts w:ascii="Times New Roman" w:hAnsi="Times New Roman"/>
                              </w:rPr>
                            </w:pPr>
                          </w:p>
                          <w:p w:rsidR="00195790" w:rsidRPr="00630BFA" w:rsidRDefault="00195790" w:rsidP="008335E7">
                            <w:pPr>
                              <w:rPr>
                                <w:rFonts w:ascii="Times New Roman" w:hAnsi="Times New Roman"/>
                                <w:spacing w:val="-1"/>
                              </w:rPr>
                            </w:pPr>
                          </w:p>
                          <w:p w:rsidR="00195790" w:rsidRPr="001A30E3" w:rsidRDefault="00195790" w:rsidP="006E68FB">
                            <w:pPr>
                              <w:rPr>
                                <w:rFonts w:ascii="Times New Roman" w:eastAsia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630BFA">
                              <w:rPr>
                                <w:rFonts w:ascii="Times New Roman" w:hAnsi="Times New Roman"/>
                                <w:spacing w:val="-1"/>
                              </w:rPr>
                              <w:t>Sc</w:t>
                            </w:r>
                            <w:r w:rsidRPr="00630BFA">
                              <w:rPr>
                                <w:rFonts w:ascii="Times New Roman" w:hAnsi="Times New Roman"/>
                                <w:spacing w:val="-3"/>
                              </w:rPr>
                              <w:t>h</w:t>
                            </w:r>
                            <w:r w:rsidRPr="00630BFA">
                              <w:rPr>
                                <w:rFonts w:ascii="Times New Roman" w:hAnsi="Times New Roman"/>
                                <w:spacing w:val="-1"/>
                              </w:rPr>
                              <w:t>oo</w:t>
                            </w:r>
                            <w:r w:rsidRPr="00630BFA">
                              <w:rPr>
                                <w:rFonts w:ascii="Times New Roman" w:hAnsi="Times New Roman"/>
                              </w:rPr>
                              <w:t>l</w:t>
                            </w:r>
                            <w:r w:rsidRPr="00630BFA">
                              <w:rPr>
                                <w:rFonts w:ascii="Times New Roman" w:hAnsi="Times New Roman"/>
                                <w:spacing w:val="-14"/>
                              </w:rPr>
                              <w:t> </w:t>
                            </w:r>
                            <w:r w:rsidRPr="00630BFA">
                              <w:rPr>
                                <w:rFonts w:ascii="Times New Roman" w:hAnsi="Times New Roman"/>
                                <w:spacing w:val="-2"/>
                              </w:rPr>
                              <w:t>C</w:t>
                            </w:r>
                            <w:r w:rsidRPr="00630BFA">
                              <w:rPr>
                                <w:rFonts w:ascii="Times New Roman" w:hAnsi="Times New Roman"/>
                                <w:spacing w:val="1"/>
                              </w:rPr>
                              <w:t>li</w:t>
                            </w:r>
                            <w:r w:rsidRPr="00630BFA">
                              <w:rPr>
                                <w:rFonts w:ascii="Times New Roman" w:hAnsi="Times New Roman"/>
                                <w:spacing w:val="-2"/>
                              </w:rPr>
                              <w:t>m</w:t>
                            </w:r>
                            <w:r w:rsidRPr="00630BFA">
                              <w:rPr>
                                <w:rFonts w:ascii="Times New Roman" w:hAnsi="Times New Roman"/>
                                <w:spacing w:val="-1"/>
                              </w:rPr>
                              <w:t>a</w:t>
                            </w:r>
                            <w:r w:rsidRPr="00630BFA">
                              <w:rPr>
                                <w:rFonts w:ascii="Times New Roman" w:hAnsi="Times New Roman"/>
                                <w:spacing w:val="-2"/>
                              </w:rPr>
                              <w:t>t</w:t>
                            </w:r>
                            <w:r w:rsidRPr="00630BFA">
                              <w:rPr>
                                <w:rFonts w:ascii="Times New Roman" w:hAnsi="Times New Roman"/>
                              </w:rPr>
                              <w:t>e</w:t>
                            </w:r>
                            <w:r w:rsidRPr="00630BFA">
                              <w:rPr>
                                <w:rFonts w:ascii="Times New Roman" w:hAnsi="Times New Roman"/>
                                <w:spacing w:val="-15"/>
                              </w:rPr>
                              <w:t> </w:t>
                            </w:r>
                            <w:r w:rsidRPr="00630BFA">
                              <w:rPr>
                                <w:rFonts w:ascii="Times New Roman" w:hAnsi="Times New Roman"/>
                              </w:rPr>
                              <w:t>Go</w:t>
                            </w:r>
                            <w:r w:rsidRPr="00630BFA">
                              <w:rPr>
                                <w:rFonts w:ascii="Times New Roman" w:hAnsi="Times New Roman"/>
                                <w:spacing w:val="-1"/>
                              </w:rPr>
                              <w:t>a</w:t>
                            </w:r>
                            <w:r w:rsidRPr="00630BFA">
                              <w:rPr>
                                <w:rFonts w:ascii="Times New Roman" w:hAnsi="Times New Roman"/>
                                <w:spacing w:val="1"/>
                              </w:rPr>
                              <w:t>l</w:t>
                            </w:r>
                            <w:r w:rsidRPr="00630BFA">
                              <w:rPr>
                                <w:rFonts w:ascii="Times New Roman" w:hAnsi="Times New Roman"/>
                              </w:rPr>
                              <w:t>:  </w:t>
                            </w:r>
                            <w:r w:rsidRPr="00630BFA">
                              <w:rPr>
                                <w:rFonts w:ascii="Times New Roman" w:hAnsi="Times New Roman"/>
                                <w:spacing w:val="-28"/>
                              </w:rPr>
                              <w:t> </w:t>
                            </w:r>
                            <w:r w:rsidRPr="00630BFA">
                              <w:rPr>
                                <w:rFonts w:ascii="Times New Roman" w:hAnsi="Times New Roman"/>
                              </w:rPr>
                              <w:t xml:space="preserve">  </w:t>
                            </w:r>
                            <w:r w:rsidRPr="001A30E3">
                              <w:rPr>
                                <w:rFonts w:ascii="Times New Roman" w:eastAsia="Times New Roman" w:hAnsi="Times New Roman"/>
                                <w:b/>
                                <w:sz w:val="24"/>
                                <w:szCs w:val="24"/>
                              </w:rPr>
                              <w:t>By May 2018, 100% of teachers will have been trained on Social Emotional Learning (SEL) and at least 90% will have effectively delivered all lessons.</w:t>
                            </w:r>
                          </w:p>
                          <w:p w:rsidR="00195790" w:rsidRPr="00630BFA" w:rsidRDefault="00195790" w:rsidP="008335E7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:rsidR="00195790" w:rsidRPr="00630BFA" w:rsidRDefault="00195790" w:rsidP="00B80975">
                            <w:pPr>
                              <w:spacing w:line="240" w:lineRule="auto"/>
                              <w:rPr>
                                <w:rFonts w:ascii="Times New Roman" w:hAnsi="Times New Roman"/>
                              </w:rPr>
                            </w:pPr>
                          </w:p>
                          <w:p w:rsidR="00195790" w:rsidRPr="00630BFA" w:rsidRDefault="00195790" w:rsidP="00B80975">
                            <w:pPr>
                              <w:spacing w:line="240" w:lineRule="auto"/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6924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8.4pt;margin-top:-17.2pt;width:568.7pt;height:98.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" filled="f" stroked="f">
                <v:textbox>
                  <w:txbxContent>
                    <w:p w:rsidR="00195790" w:rsidRPr="00630BFA" w:rsidRDefault="00195790" w:rsidP="00B80975">
                      <w:pPr>
                        <w:spacing w:line="240" w:lineRule="auto"/>
                        <w:rPr>
                          <w:rFonts w:ascii="Times New Roman" w:hAnsi="Times New Roman"/>
                        </w:rPr>
                      </w:pPr>
                    </w:p>
                    <w:p w:rsidR="00195790" w:rsidRPr="00630BFA" w:rsidRDefault="00195790" w:rsidP="008335E7">
                      <w:pPr>
                        <w:rPr>
                          <w:rFonts w:ascii="Times New Roman" w:hAnsi="Times New Roman"/>
                          <w:spacing w:val="-1"/>
                        </w:rPr>
                      </w:pPr>
                    </w:p>
                    <w:p w:rsidR="00195790" w:rsidRPr="001A30E3" w:rsidRDefault="00195790" w:rsidP="006E68FB">
                      <w:pPr>
                        <w:rPr>
                          <w:rFonts w:ascii="Times New Roman" w:eastAsia="Times New Roman" w:hAnsi="Times New Roman"/>
                          <w:b/>
                          <w:sz w:val="24"/>
                          <w:szCs w:val="24"/>
                        </w:rPr>
                      </w:pPr>
                      <w:r w:rsidRPr="00630BFA">
                        <w:rPr>
                          <w:rFonts w:ascii="Times New Roman" w:hAnsi="Times New Roman"/>
                          <w:spacing w:val="-1"/>
                        </w:rPr>
                        <w:t>Sc</w:t>
                      </w:r>
                      <w:r w:rsidRPr="00630BFA">
                        <w:rPr>
                          <w:rFonts w:ascii="Times New Roman" w:hAnsi="Times New Roman"/>
                          <w:spacing w:val="-3"/>
                        </w:rPr>
                        <w:t>h</w:t>
                      </w:r>
                      <w:r w:rsidRPr="00630BFA">
                        <w:rPr>
                          <w:rFonts w:ascii="Times New Roman" w:hAnsi="Times New Roman"/>
                          <w:spacing w:val="-1"/>
                        </w:rPr>
                        <w:t>oo</w:t>
                      </w:r>
                      <w:r w:rsidRPr="00630BFA">
                        <w:rPr>
                          <w:rFonts w:ascii="Times New Roman" w:hAnsi="Times New Roman"/>
                        </w:rPr>
                        <w:t>l</w:t>
                      </w:r>
                      <w:r w:rsidRPr="00630BFA">
                        <w:rPr>
                          <w:rFonts w:ascii="Times New Roman" w:hAnsi="Times New Roman"/>
                          <w:spacing w:val="-14"/>
                        </w:rPr>
                        <w:t> </w:t>
                      </w:r>
                      <w:r w:rsidRPr="00630BFA">
                        <w:rPr>
                          <w:rFonts w:ascii="Times New Roman" w:hAnsi="Times New Roman"/>
                          <w:spacing w:val="-2"/>
                        </w:rPr>
                        <w:t>C</w:t>
                      </w:r>
                      <w:r w:rsidRPr="00630BFA">
                        <w:rPr>
                          <w:rFonts w:ascii="Times New Roman" w:hAnsi="Times New Roman"/>
                          <w:spacing w:val="1"/>
                        </w:rPr>
                        <w:t>li</w:t>
                      </w:r>
                      <w:r w:rsidRPr="00630BFA">
                        <w:rPr>
                          <w:rFonts w:ascii="Times New Roman" w:hAnsi="Times New Roman"/>
                          <w:spacing w:val="-2"/>
                        </w:rPr>
                        <w:t>m</w:t>
                      </w:r>
                      <w:r w:rsidRPr="00630BFA">
                        <w:rPr>
                          <w:rFonts w:ascii="Times New Roman" w:hAnsi="Times New Roman"/>
                          <w:spacing w:val="-1"/>
                        </w:rPr>
                        <w:t>a</w:t>
                      </w:r>
                      <w:r w:rsidRPr="00630BFA">
                        <w:rPr>
                          <w:rFonts w:ascii="Times New Roman" w:hAnsi="Times New Roman"/>
                          <w:spacing w:val="-2"/>
                        </w:rPr>
                        <w:t>t</w:t>
                      </w:r>
                      <w:r w:rsidRPr="00630BFA">
                        <w:rPr>
                          <w:rFonts w:ascii="Times New Roman" w:hAnsi="Times New Roman"/>
                        </w:rPr>
                        <w:t>e</w:t>
                      </w:r>
                      <w:r w:rsidRPr="00630BFA">
                        <w:rPr>
                          <w:rFonts w:ascii="Times New Roman" w:hAnsi="Times New Roman"/>
                          <w:spacing w:val="-15"/>
                        </w:rPr>
                        <w:t> </w:t>
                      </w:r>
                      <w:r w:rsidRPr="00630BFA">
                        <w:rPr>
                          <w:rFonts w:ascii="Times New Roman" w:hAnsi="Times New Roman"/>
                        </w:rPr>
                        <w:t>Go</w:t>
                      </w:r>
                      <w:r w:rsidRPr="00630BFA">
                        <w:rPr>
                          <w:rFonts w:ascii="Times New Roman" w:hAnsi="Times New Roman"/>
                          <w:spacing w:val="-1"/>
                        </w:rPr>
                        <w:t>a</w:t>
                      </w:r>
                      <w:r w:rsidRPr="00630BFA">
                        <w:rPr>
                          <w:rFonts w:ascii="Times New Roman" w:hAnsi="Times New Roman"/>
                          <w:spacing w:val="1"/>
                        </w:rPr>
                        <w:t>l</w:t>
                      </w:r>
                      <w:r w:rsidRPr="00630BFA">
                        <w:rPr>
                          <w:rFonts w:ascii="Times New Roman" w:hAnsi="Times New Roman"/>
                        </w:rPr>
                        <w:t>:  </w:t>
                      </w:r>
                      <w:r w:rsidRPr="00630BFA">
                        <w:rPr>
                          <w:rFonts w:ascii="Times New Roman" w:hAnsi="Times New Roman"/>
                          <w:spacing w:val="-28"/>
                        </w:rPr>
                        <w:t> </w:t>
                      </w:r>
                      <w:r w:rsidRPr="00630BFA">
                        <w:rPr>
                          <w:rFonts w:ascii="Times New Roman" w:hAnsi="Times New Roman"/>
                        </w:rPr>
                        <w:t xml:space="preserve">  </w:t>
                      </w:r>
                      <w:r w:rsidRPr="001A30E3">
                        <w:rPr>
                          <w:rFonts w:ascii="Times New Roman" w:eastAsia="Times New Roman" w:hAnsi="Times New Roman"/>
                          <w:b/>
                          <w:sz w:val="24"/>
                          <w:szCs w:val="24"/>
                        </w:rPr>
                        <w:t>By May 2018, 100% of teachers will have been trained on Social Emotional Learning (SEL) and at least 90% will have effectively delivered all lessons.</w:t>
                      </w:r>
                    </w:p>
                    <w:p w:rsidR="00195790" w:rsidRPr="00630BFA" w:rsidRDefault="00195790" w:rsidP="008335E7">
                      <w:pPr>
                        <w:rPr>
                          <w:rFonts w:ascii="Times New Roman" w:hAnsi="Times New Roman"/>
                        </w:rPr>
                      </w:pPr>
                    </w:p>
                    <w:p w:rsidR="00195790" w:rsidRPr="00630BFA" w:rsidRDefault="00195790" w:rsidP="00B80975">
                      <w:pPr>
                        <w:spacing w:line="240" w:lineRule="auto"/>
                        <w:rPr>
                          <w:rFonts w:ascii="Times New Roman" w:hAnsi="Times New Roman"/>
                        </w:rPr>
                      </w:pPr>
                    </w:p>
                    <w:p w:rsidR="00195790" w:rsidRPr="00630BFA" w:rsidRDefault="00195790" w:rsidP="00B80975">
                      <w:pPr>
                        <w:spacing w:line="240" w:lineRule="auto"/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E555B" w:rsidRPr="00C36BD3">
        <w:rPr>
          <w:rFonts w:ascii="Times New Roman" w:hAnsi="Times New Roman"/>
          <w:szCs w:val="28"/>
        </w:rPr>
        <w:t xml:space="preserve">SMART GOAL #1 </w:t>
      </w:r>
      <w:r w:rsidR="00CE555B" w:rsidRPr="00C36BD3">
        <w:rPr>
          <w:rFonts w:ascii="Times New Roman" w:hAnsi="Times New Roman"/>
        </w:rPr>
        <w:t>(Specific, Measurable, Attainable, Results-Based, and Time-Bound)</w:t>
      </w:r>
    </w:p>
    <w:p w:rsidR="00B91A57" w:rsidRPr="00C36BD3" w:rsidRDefault="00041937" w:rsidP="00CE1D6C">
      <w:pPr>
        <w:pStyle w:val="Heading2"/>
        <w:ind w:left="450"/>
        <w:jc w:val="center"/>
        <w:rPr>
          <w:rFonts w:ascii="Times New Roman" w:hAnsi="Times New Roman"/>
          <w:color w:val="FF0000"/>
          <w:sz w:val="16"/>
          <w:szCs w:val="16"/>
        </w:rPr>
      </w:pPr>
      <w:r w:rsidRPr="00C36BD3">
        <w:rPr>
          <w:rFonts w:ascii="Times New Roman" w:hAnsi="Times New Roman"/>
          <w:color w:val="FF0000"/>
          <w:sz w:val="16"/>
          <w:szCs w:val="16"/>
        </w:rPr>
        <w:t>(SWP 2</w:t>
      </w:r>
      <w:r w:rsidR="00CD49B4" w:rsidRPr="00C36BD3">
        <w:rPr>
          <w:rFonts w:ascii="Times New Roman" w:hAnsi="Times New Roman"/>
          <w:color w:val="FF0000"/>
          <w:sz w:val="16"/>
          <w:szCs w:val="16"/>
        </w:rPr>
        <w:t>,</w:t>
      </w:r>
      <w:r w:rsidR="00382805" w:rsidRPr="00C36BD3">
        <w:rPr>
          <w:rFonts w:ascii="Times New Roman" w:hAnsi="Times New Roman"/>
          <w:color w:val="FF0000"/>
          <w:sz w:val="16"/>
          <w:szCs w:val="16"/>
        </w:rPr>
        <w:t xml:space="preserve"> 7,</w:t>
      </w:r>
      <w:r w:rsidR="00CD49B4" w:rsidRPr="00C36BD3">
        <w:rPr>
          <w:rFonts w:ascii="Times New Roman" w:hAnsi="Times New Roman"/>
          <w:color w:val="FF0000"/>
          <w:sz w:val="16"/>
          <w:szCs w:val="16"/>
        </w:rPr>
        <w:t xml:space="preserve"> 9</w:t>
      </w:r>
      <w:r w:rsidR="00382805" w:rsidRPr="00C36BD3">
        <w:rPr>
          <w:rFonts w:ascii="Times New Roman" w:hAnsi="Times New Roman"/>
          <w:color w:val="FF0000"/>
          <w:sz w:val="16"/>
          <w:szCs w:val="16"/>
        </w:rPr>
        <w:t>, 10</w:t>
      </w:r>
      <w:r w:rsidRPr="00C36BD3">
        <w:rPr>
          <w:rFonts w:ascii="Times New Roman" w:hAnsi="Times New Roman"/>
          <w:color w:val="FF0000"/>
          <w:sz w:val="16"/>
          <w:szCs w:val="16"/>
        </w:rPr>
        <w:t>)</w:t>
      </w:r>
    </w:p>
    <w:p w:rsidR="00902D6B" w:rsidRPr="00C36BD3" w:rsidRDefault="00902D6B" w:rsidP="00902D6B">
      <w:pPr>
        <w:rPr>
          <w:rFonts w:ascii="Times New Roman" w:hAnsi="Times New Roman"/>
        </w:rPr>
      </w:pPr>
    </w:p>
    <w:p w:rsidR="00CE1D6C" w:rsidRPr="00C36BD3" w:rsidRDefault="00CE1D6C" w:rsidP="00CE1D6C">
      <w:pPr>
        <w:rPr>
          <w:rFonts w:ascii="Times New Roman" w:hAnsi="Times New Roman"/>
          <w:b/>
        </w:rPr>
      </w:pPr>
      <w:r w:rsidRPr="00C36BD3">
        <w:rPr>
          <w:rFonts w:ascii="Times New Roman" w:hAnsi="Times New Roman"/>
        </w:rPr>
        <w:tab/>
      </w:r>
      <w:r w:rsidR="00B8166D" w:rsidRPr="00C36BD3">
        <w:rPr>
          <w:rFonts w:ascii="Times New Roman" w:hAnsi="Times New Roman"/>
          <w:b/>
        </w:rPr>
        <w:t>School Climate</w:t>
      </w:r>
      <w:r w:rsidRPr="00C36BD3">
        <w:rPr>
          <w:rFonts w:ascii="Times New Roman" w:hAnsi="Times New Roman"/>
          <w:b/>
        </w:rPr>
        <w:t xml:space="preserve"> Goal:  _____________________________________________________________________________________________</w:t>
      </w:r>
    </w:p>
    <w:tbl>
      <w:tblPr>
        <w:tblW w:w="150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3"/>
        <w:gridCol w:w="1290"/>
        <w:gridCol w:w="3416"/>
        <w:gridCol w:w="1736"/>
        <w:gridCol w:w="2216"/>
        <w:gridCol w:w="10"/>
        <w:gridCol w:w="2913"/>
        <w:gridCol w:w="1543"/>
      </w:tblGrid>
      <w:tr w:rsidR="00B14DC0" w:rsidRPr="00C36BD3" w:rsidTr="002773AF">
        <w:trPr>
          <w:trHeight w:val="920"/>
          <w:tblHeader/>
          <w:jc w:val="center"/>
        </w:trPr>
        <w:tc>
          <w:tcPr>
            <w:tcW w:w="1549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E2EFD9"/>
          </w:tcPr>
          <w:p w:rsidR="00A70CE9" w:rsidRPr="00C36BD3" w:rsidRDefault="00A70CE9" w:rsidP="0098175E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  <w:p w:rsidR="00A70CE9" w:rsidRPr="00C36BD3" w:rsidRDefault="00A70CE9" w:rsidP="0098175E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Georgia School Performance Standard</w:t>
            </w:r>
          </w:p>
        </w:tc>
        <w:tc>
          <w:tcPr>
            <w:tcW w:w="1270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clear" w:color="auto" w:fill="E2EFD9"/>
          </w:tcPr>
          <w:p w:rsidR="00041937" w:rsidRPr="00C36BD3" w:rsidRDefault="00E714E2" w:rsidP="00041937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16"/>
                <w:szCs w:val="16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Student Group (All or S</w:t>
            </w:r>
            <w:r w:rsidR="00A70CE9"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ubgroup</w:t>
            </w: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, Parents, Teachers</w:t>
            </w:r>
            <w:r w:rsidR="00A70CE9"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718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E2EFD9"/>
          </w:tcPr>
          <w:p w:rsidR="00A70CE9" w:rsidRPr="00C36BD3" w:rsidRDefault="00A70CE9" w:rsidP="0098175E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  <w:p w:rsidR="00A70CE9" w:rsidRPr="00C36BD3" w:rsidRDefault="00A70CE9" w:rsidP="0098175E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  <w:p w:rsidR="00A70CE9" w:rsidRPr="00C36BD3" w:rsidRDefault="00A70CE9" w:rsidP="0098175E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Action /Strategies</w:t>
            </w:r>
          </w:p>
          <w:p w:rsidR="00041937" w:rsidRPr="00C36BD3" w:rsidRDefault="00041937" w:rsidP="00A323EE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16"/>
                <w:szCs w:val="16"/>
              </w:rPr>
              <w:t>Inclu</w:t>
            </w:r>
            <w:r w:rsidR="00A323EE" w:rsidRPr="00C36BD3">
              <w:rPr>
                <w:rFonts w:ascii="Times New Roman" w:eastAsia="Calibri" w:hAnsi="Times New Roman"/>
                <w:b/>
                <w:color w:val="000000"/>
                <w:sz w:val="16"/>
                <w:szCs w:val="16"/>
              </w:rPr>
              <w:t>de description of SWP 2, 7, 9, 10</w:t>
            </w:r>
            <w:r w:rsidRPr="00C36BD3">
              <w:rPr>
                <w:rFonts w:ascii="Times New Roman" w:eastAsia="Calibri" w:hAnsi="Times New Roman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3563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/>
          </w:tcPr>
          <w:p w:rsidR="00A70CE9" w:rsidRPr="00C36BD3" w:rsidRDefault="00A70CE9" w:rsidP="0098175E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  <w:p w:rsidR="00A70CE9" w:rsidRPr="00C36BD3" w:rsidRDefault="00A70CE9" w:rsidP="009D2F42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Evaluation of Implementation and Impact on Student Learning</w:t>
            </w:r>
          </w:p>
        </w:tc>
        <w:tc>
          <w:tcPr>
            <w:tcW w:w="201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BE4D5"/>
          </w:tcPr>
          <w:p w:rsidR="00A70CE9" w:rsidRPr="00C36BD3" w:rsidRDefault="00A70CE9" w:rsidP="009D2F42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  <w:p w:rsidR="00A70CE9" w:rsidRPr="00C36BD3" w:rsidRDefault="00A70CE9" w:rsidP="009D2F42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Monitoring Actions of Implementation</w:t>
            </w:r>
          </w:p>
          <w:p w:rsidR="00A70CE9" w:rsidRPr="00C36BD3" w:rsidRDefault="00A70CE9" w:rsidP="002A1F96">
            <w:pPr>
              <w:spacing w:after="0" w:line="240" w:lineRule="auto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0CECE"/>
          </w:tcPr>
          <w:p w:rsidR="00A70CE9" w:rsidRPr="00C36BD3" w:rsidRDefault="00A70CE9" w:rsidP="0098175E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  <w:p w:rsidR="00041937" w:rsidRPr="00C36BD3" w:rsidRDefault="00A70CE9" w:rsidP="00A323EE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Estimated Cost, Funding Source, and/or Resources</w:t>
            </w:r>
            <w:r w:rsidR="00041937"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 xml:space="preserve"> </w:t>
            </w:r>
          </w:p>
        </w:tc>
      </w:tr>
      <w:tr w:rsidR="00B14DC0" w:rsidRPr="00C36BD3" w:rsidTr="002773AF">
        <w:trPr>
          <w:trHeight w:val="225"/>
          <w:tblHeader/>
          <w:jc w:val="center"/>
        </w:trPr>
        <w:tc>
          <w:tcPr>
            <w:tcW w:w="154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4E8542"/>
          </w:tcPr>
          <w:p w:rsidR="00A70CE9" w:rsidRPr="00C36BD3" w:rsidRDefault="00A70CE9" w:rsidP="0098175E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2EFD9"/>
          </w:tcPr>
          <w:p w:rsidR="00A70CE9" w:rsidRPr="00C36BD3" w:rsidRDefault="00041937" w:rsidP="0098175E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FF0000"/>
                <w:sz w:val="16"/>
                <w:szCs w:val="16"/>
              </w:rPr>
              <w:t>(SWP 9)</w:t>
            </w:r>
          </w:p>
        </w:tc>
        <w:tc>
          <w:tcPr>
            <w:tcW w:w="471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4E8542"/>
          </w:tcPr>
          <w:p w:rsidR="00A70CE9" w:rsidRPr="00C36BD3" w:rsidRDefault="00A70CE9" w:rsidP="0098175E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38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/>
          </w:tcPr>
          <w:p w:rsidR="00A70CE9" w:rsidRPr="00C36BD3" w:rsidRDefault="00A70CE9" w:rsidP="0098175E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Artifacts</w:t>
            </w:r>
          </w:p>
        </w:tc>
        <w:tc>
          <w:tcPr>
            <w:tcW w:w="2180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/>
          </w:tcPr>
          <w:p w:rsidR="00A70CE9" w:rsidRPr="00C36BD3" w:rsidRDefault="00A70CE9" w:rsidP="0098175E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Evidence</w:t>
            </w:r>
          </w:p>
        </w:tc>
        <w:tc>
          <w:tcPr>
            <w:tcW w:w="201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BE4D5"/>
          </w:tcPr>
          <w:p w:rsidR="00A70CE9" w:rsidRPr="00C36BD3" w:rsidRDefault="00A70CE9" w:rsidP="0098175E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/>
          </w:tcPr>
          <w:p w:rsidR="00A70CE9" w:rsidRPr="00C36BD3" w:rsidRDefault="00A70CE9" w:rsidP="0098175E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B14DC0" w:rsidRPr="00C36BD3" w:rsidTr="00406796">
        <w:trPr>
          <w:cantSplit/>
          <w:trHeight w:val="3906"/>
          <w:jc w:val="center"/>
        </w:trPr>
        <w:tc>
          <w:tcPr>
            <w:tcW w:w="154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B14DC0" w:rsidRPr="00C36BD3" w:rsidRDefault="00B14DC0" w:rsidP="00B14DC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b/>
                <w:sz w:val="24"/>
                <w:szCs w:val="24"/>
              </w:rPr>
              <w:t>School Culture Standard 1:</w:t>
            </w: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 Develops, communicates, and implements rules, practices, and procedures to maintain a safe, orderly learning environment </w:t>
            </w:r>
            <w:r w:rsidRPr="00C36BD3">
              <w:rPr>
                <w:rFonts w:ascii="Times New Roman" w:eastAsia="Times New Roman" w:hAnsi="Times New Roman"/>
                <w:b/>
                <w:sz w:val="24"/>
                <w:szCs w:val="24"/>
              </w:rPr>
              <w:t>School Culture Standard 2:</w:t>
            </w: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 Establishes a culture of trust and respect that promotes positive interactions and a sense of community </w:t>
            </w:r>
            <w:r w:rsidRPr="00C36BD3">
              <w:rPr>
                <w:rFonts w:ascii="Times New Roman" w:eastAsia="Times New Roman" w:hAnsi="Times New Roman"/>
                <w:b/>
                <w:sz w:val="24"/>
                <w:szCs w:val="24"/>
              </w:rPr>
              <w:t>School Culture Standard 5:</w:t>
            </w: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 Recognizes and celebrates achievements and accomplishments of students and staff. </w:t>
            </w:r>
          </w:p>
          <w:p w:rsidR="00A70CE9" w:rsidRPr="00C36BD3" w:rsidRDefault="00A70CE9" w:rsidP="005A6B42">
            <w:pPr>
              <w:pStyle w:val="Default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7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B14DC0" w:rsidRPr="00C36BD3" w:rsidRDefault="00B14DC0" w:rsidP="00B14DC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All Students, Teachers, Parents </w:t>
            </w:r>
          </w:p>
          <w:p w:rsidR="00A70CE9" w:rsidRPr="00C36BD3" w:rsidRDefault="00A70CE9" w:rsidP="005A6B4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471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B14DC0" w:rsidRPr="00C36BD3" w:rsidRDefault="00B14DC0" w:rsidP="00B14DC0">
            <w:pPr>
              <w:pStyle w:val="NormalWeb"/>
              <w:rPr>
                <w:b/>
              </w:rPr>
            </w:pPr>
            <w:r w:rsidRPr="00C36BD3">
              <w:rPr>
                <w:b/>
              </w:rPr>
              <w:t xml:space="preserve">Continue to implement PBIS Framework </w:t>
            </w:r>
          </w:p>
          <w:p w:rsidR="008701E9" w:rsidRDefault="008701E9" w:rsidP="008701E9">
            <w:pPr>
              <w:pStyle w:val="NormalWeb"/>
              <w:numPr>
                <w:ilvl w:val="0"/>
                <w:numId w:val="25"/>
              </w:numPr>
            </w:pPr>
            <w:r w:rsidRPr="00C36BD3">
              <w:t xml:space="preserve">Implement Second Step Social Emotional Learning (SEL) Curriculum </w:t>
            </w:r>
          </w:p>
          <w:p w:rsidR="007E7ECC" w:rsidRDefault="007E7ECC" w:rsidP="008701E9">
            <w:pPr>
              <w:pStyle w:val="NormalWeb"/>
              <w:numPr>
                <w:ilvl w:val="0"/>
                <w:numId w:val="25"/>
              </w:numPr>
            </w:pPr>
            <w:r>
              <w:t xml:space="preserve">Provide ILT time to implement the SEL curriculum </w:t>
            </w:r>
          </w:p>
          <w:p w:rsidR="006E68FB" w:rsidRPr="00C36BD3" w:rsidRDefault="006E68FB" w:rsidP="008701E9">
            <w:pPr>
              <w:pStyle w:val="NormalWeb"/>
              <w:numPr>
                <w:ilvl w:val="0"/>
                <w:numId w:val="25"/>
              </w:numPr>
            </w:pPr>
            <w:r>
              <w:t>Provide opportunities for “Champion” teachers to attend Second Step training opportunities</w:t>
            </w:r>
          </w:p>
          <w:p w:rsidR="00B14DC0" w:rsidRPr="00C36BD3" w:rsidRDefault="00B14DC0" w:rsidP="00B14DC0">
            <w:pPr>
              <w:pStyle w:val="NormalWeb"/>
              <w:numPr>
                <w:ilvl w:val="0"/>
                <w:numId w:val="25"/>
              </w:numPr>
            </w:pPr>
            <w:r w:rsidRPr="00C36BD3">
              <w:t>Use school-wide matrix to teach students the appropriate behavior in identified problem locations. ·</w:t>
            </w:r>
          </w:p>
          <w:p w:rsidR="00B14DC0" w:rsidRPr="00C36BD3" w:rsidRDefault="00B14DC0" w:rsidP="00B14DC0">
            <w:pPr>
              <w:pStyle w:val="NormalWeb"/>
              <w:numPr>
                <w:ilvl w:val="0"/>
                <w:numId w:val="25"/>
              </w:numPr>
            </w:pPr>
            <w:r w:rsidRPr="00C36BD3">
              <w:t xml:space="preserve">Provide incentives to students for displaying appropriate behavior (9-week celebrations, PBIS Pep Rally, PBIS Store) </w:t>
            </w:r>
          </w:p>
          <w:p w:rsidR="00B14DC0" w:rsidRPr="00C36BD3" w:rsidRDefault="00B14DC0" w:rsidP="00B14DC0">
            <w:pPr>
              <w:pStyle w:val="NormalWeb"/>
              <w:numPr>
                <w:ilvl w:val="0"/>
                <w:numId w:val="25"/>
              </w:numPr>
            </w:pPr>
            <w:r w:rsidRPr="00C36BD3">
              <w:t xml:space="preserve">Communicate and collaborate with bus drivers as active participants in PBIS framework. </w:t>
            </w:r>
          </w:p>
          <w:p w:rsidR="00B14DC0" w:rsidRPr="00C36BD3" w:rsidRDefault="00B14DC0" w:rsidP="00B14DC0">
            <w:pPr>
              <w:pStyle w:val="NormalWeb"/>
              <w:numPr>
                <w:ilvl w:val="0"/>
                <w:numId w:val="25"/>
              </w:numPr>
            </w:pPr>
            <w:r w:rsidRPr="00C36BD3">
              <w:t xml:space="preserve">Meet monthly as PBIS data team </w:t>
            </w:r>
          </w:p>
          <w:p w:rsidR="00B14DC0" w:rsidRPr="00C36BD3" w:rsidRDefault="00B14DC0" w:rsidP="00B14DC0">
            <w:pPr>
              <w:pStyle w:val="NormalWeb"/>
            </w:pPr>
            <w:r w:rsidRPr="00C36BD3">
              <w:rPr>
                <w:b/>
              </w:rPr>
              <w:t>Continue to implement RLA Comprehensive Discipline Plan</w:t>
            </w:r>
            <w:r w:rsidRPr="00C36BD3">
              <w:t xml:space="preserve"> </w:t>
            </w:r>
          </w:p>
          <w:p w:rsidR="00B14DC0" w:rsidRPr="00C36BD3" w:rsidRDefault="00B14DC0" w:rsidP="00B14DC0">
            <w:pPr>
              <w:pStyle w:val="NormalWeb"/>
              <w:numPr>
                <w:ilvl w:val="0"/>
                <w:numId w:val="28"/>
              </w:numPr>
            </w:pPr>
            <w:r w:rsidRPr="00C36BD3">
              <w:t xml:space="preserve">Ensure the degree of discipline will be in proportion to the severity of the behavior </w:t>
            </w:r>
          </w:p>
          <w:p w:rsidR="00B14DC0" w:rsidRPr="00C36BD3" w:rsidRDefault="00B14DC0" w:rsidP="00B14DC0">
            <w:pPr>
              <w:pStyle w:val="NormalWeb"/>
              <w:numPr>
                <w:ilvl w:val="0"/>
                <w:numId w:val="28"/>
              </w:numPr>
            </w:pPr>
            <w:r w:rsidRPr="00C36BD3">
              <w:t xml:space="preserve">Recognize adherence and lack of adherence to classroom rules and procedures </w:t>
            </w:r>
          </w:p>
          <w:p w:rsidR="00B14DC0" w:rsidRPr="00C36BD3" w:rsidRDefault="00B14DC0" w:rsidP="00B14DC0">
            <w:pPr>
              <w:pStyle w:val="NormalWeb"/>
            </w:pPr>
            <w:r w:rsidRPr="00C36BD3">
              <w:rPr>
                <w:b/>
              </w:rPr>
              <w:t>Recognize “super” parents who are consistently involved in student learning</w:t>
            </w:r>
            <w:r w:rsidRPr="00C36BD3">
              <w:t xml:space="preserve"> </w:t>
            </w:r>
          </w:p>
          <w:p w:rsidR="00B14DC0" w:rsidRPr="00C36BD3" w:rsidRDefault="00B14DC0" w:rsidP="00B14DC0">
            <w:pPr>
              <w:pStyle w:val="NormalWeb"/>
              <w:numPr>
                <w:ilvl w:val="0"/>
                <w:numId w:val="29"/>
              </w:numPr>
            </w:pPr>
            <w:r w:rsidRPr="00C36BD3">
              <w:t xml:space="preserve">Encourage parents to join PTO </w:t>
            </w:r>
          </w:p>
          <w:p w:rsidR="00B14DC0" w:rsidRDefault="00B14DC0" w:rsidP="00B14DC0">
            <w:pPr>
              <w:pStyle w:val="NormalWeb"/>
              <w:numPr>
                <w:ilvl w:val="0"/>
                <w:numId w:val="29"/>
              </w:numPr>
            </w:pPr>
            <w:r w:rsidRPr="00C36BD3">
              <w:t xml:space="preserve">Communicate the success criteria to qualify for the “super” parent award </w:t>
            </w:r>
          </w:p>
          <w:p w:rsidR="006E68FB" w:rsidRPr="00C36BD3" w:rsidRDefault="006E68FB" w:rsidP="00B14DC0">
            <w:pPr>
              <w:pStyle w:val="NormalWeb"/>
              <w:numPr>
                <w:ilvl w:val="0"/>
                <w:numId w:val="29"/>
              </w:numPr>
            </w:pPr>
            <w:r>
              <w:t>Provide opportunities for parents to participate in school activities and participate in parent workshops</w:t>
            </w:r>
          </w:p>
          <w:p w:rsidR="00B14DC0" w:rsidRPr="00C36BD3" w:rsidRDefault="00B14DC0" w:rsidP="00B14DC0">
            <w:pPr>
              <w:pStyle w:val="NormalWeb"/>
            </w:pPr>
            <w:r w:rsidRPr="00C36BD3">
              <w:rPr>
                <w:b/>
              </w:rPr>
              <w:t>Conduct Advisement Lessons on Conflict Resolution during Instructional Learning Time</w:t>
            </w:r>
            <w:r w:rsidRPr="00C36BD3">
              <w:t xml:space="preserve"> · </w:t>
            </w:r>
          </w:p>
          <w:p w:rsidR="00B14DC0" w:rsidRPr="00C36BD3" w:rsidRDefault="00B14DC0" w:rsidP="00B14DC0">
            <w:pPr>
              <w:pStyle w:val="NormalWeb"/>
              <w:numPr>
                <w:ilvl w:val="0"/>
                <w:numId w:val="30"/>
              </w:numPr>
            </w:pPr>
            <w:r w:rsidRPr="00C36BD3">
              <w:t xml:space="preserve">Conduct classroom guidance, small group, and individual counseling on conflict resolution · </w:t>
            </w:r>
          </w:p>
          <w:p w:rsidR="00A70CE9" w:rsidRPr="00C36BD3" w:rsidRDefault="00A70CE9" w:rsidP="005A6B4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B14DC0" w:rsidRPr="00C36BD3" w:rsidRDefault="00B14DC0" w:rsidP="005A6B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SWIS Data Reports </w:t>
            </w:r>
          </w:p>
          <w:p w:rsidR="00B14DC0" w:rsidRPr="00C36BD3" w:rsidRDefault="00B14DC0" w:rsidP="005A6B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B14DC0" w:rsidRPr="00C36BD3" w:rsidRDefault="00B14DC0" w:rsidP="005A6B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Sign In Sheets from meetings </w:t>
            </w:r>
          </w:p>
          <w:p w:rsidR="00B14DC0" w:rsidRPr="00C36BD3" w:rsidRDefault="00B14DC0" w:rsidP="005A6B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B14DC0" w:rsidRPr="00C36BD3" w:rsidRDefault="00B14DC0" w:rsidP="005A6B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Student-Parent Handbook </w:t>
            </w:r>
          </w:p>
          <w:p w:rsidR="00B14DC0" w:rsidRPr="00C36BD3" w:rsidRDefault="00B14DC0" w:rsidP="005A6B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B14DC0" w:rsidRPr="00C36BD3" w:rsidRDefault="00B14DC0" w:rsidP="005A6B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PBIS Behavior Matrix </w:t>
            </w:r>
          </w:p>
          <w:p w:rsidR="00B14DC0" w:rsidRPr="00C36BD3" w:rsidRDefault="00B14DC0" w:rsidP="005A6B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B14DC0" w:rsidRPr="00C36BD3" w:rsidRDefault="00B14DC0" w:rsidP="005A6B42">
            <w:pPr>
              <w:spacing w:after="0" w:line="240" w:lineRule="auto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>PBIS Implementation Plan</w:t>
            </w:r>
            <w:r w:rsidRPr="00C36BD3">
              <w:rPr>
                <w:rFonts w:ascii="Times New Roman" w:hAnsi="Times New Roman"/>
              </w:rPr>
              <w:t xml:space="preserve"> </w:t>
            </w:r>
          </w:p>
          <w:p w:rsidR="00B14DC0" w:rsidRPr="00C36BD3" w:rsidRDefault="00B14DC0" w:rsidP="005A6B4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B14DC0" w:rsidRPr="00C36BD3" w:rsidRDefault="00B14DC0" w:rsidP="005A6B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Counselors will monitor the number of conflict resolution contracts per month </w:t>
            </w:r>
          </w:p>
          <w:p w:rsidR="00B14DC0" w:rsidRPr="00C36BD3" w:rsidRDefault="00B14DC0" w:rsidP="005A6B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A70CE9" w:rsidRPr="00C36BD3" w:rsidRDefault="00B14DC0" w:rsidP="005A6B42">
            <w:pPr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>Counselors and the Assistant Principal will monitor number of Physical Confrontations per month</w:t>
            </w:r>
          </w:p>
        </w:tc>
        <w:tc>
          <w:tcPr>
            <w:tcW w:w="217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70CE9" w:rsidRPr="00C36BD3" w:rsidRDefault="00A70CE9" w:rsidP="0098175E">
            <w:pPr>
              <w:spacing w:after="0" w:line="24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  <w:r w:rsidRPr="00C36BD3">
              <w:rPr>
                <w:rFonts w:ascii="Times New Roman" w:eastAsia="Calibri" w:hAnsi="Times New Roman"/>
                <w:b/>
                <w:sz w:val="18"/>
                <w:szCs w:val="18"/>
              </w:rPr>
              <w:t>School Leaders Demonstrate:</w:t>
            </w:r>
          </w:p>
          <w:p w:rsidR="001B73D0" w:rsidRPr="00C36BD3" w:rsidRDefault="00B14DC0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Establishing a Vision </w:t>
            </w:r>
          </w:p>
          <w:p w:rsidR="001B73D0" w:rsidRPr="00C36BD3" w:rsidRDefault="00B14DC0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Intensive Support </w:t>
            </w:r>
          </w:p>
          <w:p w:rsidR="001B73D0" w:rsidRPr="00C36BD3" w:rsidRDefault="001B73D0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635FDA" w:rsidRPr="00C36BD3" w:rsidRDefault="00B14DC0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Problem solving based on discipline data </w:t>
            </w:r>
          </w:p>
          <w:p w:rsidR="00635FDA" w:rsidRPr="00C36BD3" w:rsidRDefault="00635FDA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635FDA" w:rsidRPr="00C36BD3" w:rsidRDefault="00B14DC0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Fostering communication and collaboration </w:t>
            </w:r>
          </w:p>
          <w:p w:rsidR="00635FDA" w:rsidRPr="00C36BD3" w:rsidRDefault="00635FDA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A70CE9" w:rsidRPr="00C36BD3" w:rsidRDefault="00B14DC0" w:rsidP="0098175E">
            <w:pPr>
              <w:spacing w:after="0" w:line="240" w:lineRule="auto"/>
              <w:rPr>
                <w:rFonts w:ascii="Times New Roman" w:eastAsia="Calibri" w:hAnsi="Times New Roman"/>
                <w:b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>Use of appropriate materials needed to conduct advisement lessons, classroom guidance lessons, and small group lessons on conflict resolution</w:t>
            </w:r>
          </w:p>
          <w:p w:rsidR="00A70CE9" w:rsidRPr="00C36BD3" w:rsidRDefault="00A70CE9" w:rsidP="0098175E">
            <w:pPr>
              <w:spacing w:after="0" w:line="24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</w:p>
          <w:p w:rsidR="00A70CE9" w:rsidRPr="007E7ECC" w:rsidRDefault="007E7ECC" w:rsidP="0098175E">
            <w:pPr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7E7ECC">
              <w:rPr>
                <w:rFonts w:ascii="Times New Roman" w:eastAsia="Calibri" w:hAnsi="Times New Roman"/>
                <w:sz w:val="24"/>
                <w:szCs w:val="24"/>
              </w:rPr>
              <w:t xml:space="preserve">Provide </w:t>
            </w:r>
            <w:r>
              <w:rPr>
                <w:rFonts w:ascii="Times New Roman" w:eastAsia="Calibri" w:hAnsi="Times New Roman"/>
                <w:sz w:val="24"/>
                <w:szCs w:val="24"/>
              </w:rPr>
              <w:t xml:space="preserve">parents </w:t>
            </w:r>
            <w:r w:rsidRPr="007E7ECC">
              <w:rPr>
                <w:rFonts w:ascii="Times New Roman" w:eastAsia="Calibri" w:hAnsi="Times New Roman"/>
                <w:sz w:val="24"/>
                <w:szCs w:val="24"/>
              </w:rPr>
              <w:t>SEL  training opportunities</w:t>
            </w:r>
          </w:p>
          <w:p w:rsidR="00A70CE9" w:rsidRPr="00C36BD3" w:rsidRDefault="00A70CE9" w:rsidP="0098175E">
            <w:pPr>
              <w:spacing w:after="0" w:line="24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</w:p>
          <w:p w:rsidR="00A70CE9" w:rsidRPr="00C36BD3" w:rsidRDefault="00A70CE9" w:rsidP="0098175E">
            <w:pPr>
              <w:spacing w:after="0" w:line="24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  <w:r w:rsidRPr="00C36BD3">
              <w:rPr>
                <w:rFonts w:ascii="Times New Roman" w:eastAsia="Calibri" w:hAnsi="Times New Roman"/>
                <w:b/>
                <w:sz w:val="18"/>
                <w:szCs w:val="18"/>
              </w:rPr>
              <w:t>Teachers Demonstrate:</w:t>
            </w:r>
          </w:p>
          <w:p w:rsidR="00A70CE9" w:rsidRPr="00C36BD3" w:rsidRDefault="00A70CE9" w:rsidP="0098175E">
            <w:pPr>
              <w:spacing w:after="0" w:line="24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</w:p>
          <w:p w:rsidR="00A70CE9" w:rsidRPr="00C36BD3" w:rsidRDefault="00B14DC0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>Appropriate behavior to all students.</w:t>
            </w:r>
          </w:p>
          <w:p w:rsidR="00B14DC0" w:rsidRPr="00C36BD3" w:rsidRDefault="00B14DC0" w:rsidP="0098175E">
            <w:pPr>
              <w:spacing w:after="0" w:line="240" w:lineRule="auto"/>
              <w:rPr>
                <w:rFonts w:ascii="Times New Roman" w:eastAsia="Calibri" w:hAnsi="Times New Roman"/>
                <w:b/>
                <w:sz w:val="24"/>
                <w:szCs w:val="24"/>
              </w:rPr>
            </w:pPr>
          </w:p>
          <w:p w:rsidR="00B14DC0" w:rsidRPr="00C36BD3" w:rsidRDefault="00B14DC0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Researched based intervention strategies to help deter targeted behaviors before they occur. </w:t>
            </w:r>
          </w:p>
          <w:p w:rsidR="00B14DC0" w:rsidRPr="00C36BD3" w:rsidRDefault="00B14DC0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B14DC0" w:rsidRPr="00C36BD3" w:rsidRDefault="00B14DC0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Monitor student progress and make data-driven decisions </w:t>
            </w:r>
          </w:p>
          <w:p w:rsidR="00B14DC0" w:rsidRPr="00C36BD3" w:rsidRDefault="00B14DC0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A70CE9" w:rsidRPr="00C36BD3" w:rsidRDefault="00B14DC0" w:rsidP="0098175E">
            <w:pPr>
              <w:spacing w:after="0" w:line="240" w:lineRule="auto"/>
              <w:rPr>
                <w:rFonts w:ascii="Times New Roman" w:eastAsia="Calibri" w:hAnsi="Times New Roman"/>
                <w:b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>Knowledge on Conflict Resolution issues that should be addressed by teacher, counselors and/or administration</w:t>
            </w:r>
          </w:p>
          <w:p w:rsidR="00A70CE9" w:rsidRPr="00C36BD3" w:rsidRDefault="00A70CE9" w:rsidP="0098175E">
            <w:pPr>
              <w:spacing w:after="0" w:line="24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</w:p>
          <w:p w:rsidR="001B73D0" w:rsidRPr="00C36BD3" w:rsidRDefault="00A70CE9" w:rsidP="001B73D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sz w:val="18"/>
                <w:szCs w:val="18"/>
              </w:rPr>
              <w:t xml:space="preserve">Students Demonstrate:  </w:t>
            </w:r>
            <w:r w:rsidR="001B73D0" w:rsidRPr="00C36BD3">
              <w:rPr>
                <w:rFonts w:ascii="Times New Roman" w:hAnsi="Times New Roman"/>
                <w:sz w:val="24"/>
                <w:szCs w:val="24"/>
              </w:rPr>
              <w:t xml:space="preserve">Respect of self, others, and property </w:t>
            </w:r>
          </w:p>
          <w:p w:rsidR="001B73D0" w:rsidRPr="00C36BD3" w:rsidRDefault="001B73D0" w:rsidP="001B73D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1B73D0" w:rsidRPr="00C36BD3" w:rsidRDefault="001B73D0" w:rsidP="001B73D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Responsible behavior and preparedness for school at all times </w:t>
            </w:r>
          </w:p>
          <w:p w:rsidR="001B73D0" w:rsidRPr="00C36BD3" w:rsidRDefault="001B73D0" w:rsidP="001B73D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1B73D0" w:rsidRPr="00C36BD3" w:rsidRDefault="001B73D0" w:rsidP="001B73D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Leadership and the ability to follow classroom and school rules and procedures. </w:t>
            </w:r>
          </w:p>
          <w:p w:rsidR="001B73D0" w:rsidRPr="00C36BD3" w:rsidRDefault="001B73D0" w:rsidP="001B73D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1B73D0" w:rsidRPr="00C36BD3" w:rsidRDefault="001B73D0" w:rsidP="001B73D0">
            <w:pPr>
              <w:spacing w:after="0" w:line="24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>Appropriate strategies/techniques to manage and resolve conflicts</w:t>
            </w:r>
            <w:r w:rsidRPr="00C36BD3">
              <w:rPr>
                <w:rFonts w:ascii="Times New Roman" w:hAnsi="Times New Roman"/>
              </w:rPr>
              <w:t xml:space="preserve"> </w:t>
            </w:r>
          </w:p>
          <w:p w:rsidR="001B73D0" w:rsidRPr="00C36BD3" w:rsidRDefault="001B73D0" w:rsidP="005A6B4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BD6FEA" w:rsidRPr="00C36BD3" w:rsidRDefault="00406796" w:rsidP="001B73D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b/>
                <w:sz w:val="18"/>
                <w:szCs w:val="18"/>
              </w:rPr>
              <w:t>Parents Demonstrate:</w:t>
            </w:r>
            <w:r w:rsidR="00A70CE9" w:rsidRPr="00C36BD3">
              <w:rPr>
                <w:rFonts w:ascii="Times New Roman" w:hAnsi="Times New Roman"/>
                <w:b/>
                <w:sz w:val="18"/>
                <w:szCs w:val="18"/>
              </w:rPr>
              <w:t xml:space="preserve"> </w:t>
            </w:r>
            <w:r w:rsidR="001B73D0" w:rsidRPr="00C36BD3">
              <w:rPr>
                <w:rFonts w:ascii="Times New Roman" w:hAnsi="Times New Roman"/>
                <w:sz w:val="24"/>
                <w:szCs w:val="24"/>
              </w:rPr>
              <w:t xml:space="preserve">An understanding of expectations and requirements of their child’s behavior at school </w:t>
            </w:r>
          </w:p>
          <w:p w:rsidR="00BD6FEA" w:rsidRPr="00C36BD3" w:rsidRDefault="00BD6FEA" w:rsidP="001B73D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BD6FEA" w:rsidRPr="00C36BD3" w:rsidRDefault="001B73D0" w:rsidP="001B73D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Attendance at 75% of PTO Meetings </w:t>
            </w:r>
          </w:p>
          <w:p w:rsidR="00BD6FEA" w:rsidRPr="00C36BD3" w:rsidRDefault="00BD6FEA" w:rsidP="001B73D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BD6FEA" w:rsidRPr="00C36BD3" w:rsidRDefault="001B73D0" w:rsidP="001B73D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Monthly visits to their child’s classroom </w:t>
            </w:r>
          </w:p>
          <w:p w:rsidR="00BD6FEA" w:rsidRPr="00C36BD3" w:rsidRDefault="00BD6FEA" w:rsidP="001B73D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1B73D0" w:rsidRPr="00C36BD3" w:rsidRDefault="001B73D0" w:rsidP="001B73D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Involvement by monitoring their child’s academics, attendance, and behavior </w:t>
            </w:r>
          </w:p>
          <w:p w:rsidR="001B73D0" w:rsidRPr="00C36BD3" w:rsidRDefault="001B73D0" w:rsidP="005A6B42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2025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BD6FEA" w:rsidRPr="00C36BD3" w:rsidRDefault="00B14DC0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b/>
                <w:sz w:val="24"/>
                <w:szCs w:val="24"/>
              </w:rPr>
              <w:t>PBIS Team</w:t>
            </w:r>
            <w:r w:rsidRPr="00C36BD3">
              <w:rPr>
                <w:rFonts w:ascii="Times New Roman" w:hAnsi="Times New Roman"/>
                <w:sz w:val="24"/>
                <w:szCs w:val="24"/>
              </w:rPr>
              <w:t>-</w:t>
            </w:r>
          </w:p>
          <w:p w:rsidR="00A70CE9" w:rsidRPr="00C36BD3" w:rsidRDefault="00B14DC0" w:rsidP="0098175E">
            <w:pPr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>Monitor implementation of PBIS plan</w:t>
            </w:r>
          </w:p>
          <w:p w:rsidR="00A70CE9" w:rsidRPr="00C36BD3" w:rsidRDefault="00A70CE9" w:rsidP="0098175E">
            <w:pPr>
              <w:spacing w:after="0" w:line="240" w:lineRule="auto"/>
              <w:rPr>
                <w:rFonts w:ascii="Times New Roman" w:eastAsia="Calibri" w:hAnsi="Times New Roman"/>
                <w:sz w:val="18"/>
                <w:szCs w:val="18"/>
              </w:rPr>
            </w:pPr>
          </w:p>
          <w:p w:rsidR="00A70CE9" w:rsidRPr="00C36BD3" w:rsidRDefault="00A70CE9" w:rsidP="0098175E">
            <w:pPr>
              <w:spacing w:after="0" w:line="240" w:lineRule="auto"/>
              <w:rPr>
                <w:rFonts w:ascii="Times New Roman" w:eastAsia="Calibri" w:hAnsi="Times New Roman"/>
                <w:sz w:val="18"/>
                <w:szCs w:val="18"/>
              </w:rPr>
            </w:pPr>
          </w:p>
          <w:p w:rsidR="00BD6FEA" w:rsidRPr="00C36BD3" w:rsidRDefault="00B14DC0" w:rsidP="0098175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C36BD3">
              <w:rPr>
                <w:rFonts w:ascii="Times New Roman" w:hAnsi="Times New Roman"/>
                <w:b/>
                <w:sz w:val="24"/>
                <w:szCs w:val="24"/>
              </w:rPr>
              <w:t>Teachers-</w:t>
            </w:r>
          </w:p>
          <w:p w:rsidR="00BD6FEA" w:rsidRPr="00C36BD3" w:rsidRDefault="00BD6FEA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>E</w:t>
            </w:r>
            <w:r w:rsidR="00B14DC0" w:rsidRPr="00C36BD3">
              <w:rPr>
                <w:rFonts w:ascii="Times New Roman" w:hAnsi="Times New Roman"/>
                <w:sz w:val="24"/>
                <w:szCs w:val="24"/>
              </w:rPr>
              <w:t xml:space="preserve">nsure </w:t>
            </w:r>
            <w:r w:rsidRPr="00C36BD3">
              <w:rPr>
                <w:rFonts w:ascii="Times New Roman" w:hAnsi="Times New Roman"/>
                <w:sz w:val="24"/>
                <w:szCs w:val="24"/>
              </w:rPr>
              <w:t>students</w:t>
            </w:r>
            <w:r w:rsidR="00B14DC0" w:rsidRPr="00C36BD3">
              <w:rPr>
                <w:rFonts w:ascii="Times New Roman" w:hAnsi="Times New Roman"/>
                <w:sz w:val="24"/>
                <w:szCs w:val="24"/>
              </w:rPr>
              <w:t xml:space="preserve"> are </w:t>
            </w:r>
            <w:r w:rsidRPr="00C36BD3">
              <w:rPr>
                <w:rFonts w:ascii="Times New Roman" w:hAnsi="Times New Roman"/>
                <w:sz w:val="24"/>
                <w:szCs w:val="24"/>
              </w:rPr>
              <w:t>utilizing SEL strategies</w:t>
            </w:r>
            <w:r w:rsidR="00B14DC0" w:rsidRPr="00C36BD3">
              <w:rPr>
                <w:rFonts w:ascii="Times New Roman" w:hAnsi="Times New Roman"/>
                <w:sz w:val="24"/>
                <w:szCs w:val="24"/>
              </w:rPr>
              <w:t xml:space="preserve"> and administer rewards </w:t>
            </w:r>
          </w:p>
          <w:p w:rsidR="00BD6FEA" w:rsidRPr="00C36BD3" w:rsidRDefault="00BD6FEA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BD6FEA" w:rsidRPr="00C36BD3" w:rsidRDefault="00BD6FEA" w:rsidP="00BD6FE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Observe students to ensure they are complying with the PBIS Behavior Matrix and administer rewards </w:t>
            </w:r>
          </w:p>
          <w:p w:rsidR="00BD6FEA" w:rsidRPr="00C36BD3" w:rsidRDefault="00BD6FEA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BD6FEA" w:rsidRPr="00C36BD3" w:rsidRDefault="00B14DC0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 xml:space="preserve">Enforce Common Core Discipline Plan </w:t>
            </w:r>
          </w:p>
          <w:p w:rsidR="00BD6FEA" w:rsidRPr="00C36BD3" w:rsidRDefault="00BD6FEA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A70CE9" w:rsidRPr="00C36BD3" w:rsidRDefault="00B14DC0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>Assign student leadership roles and select students of the month</w:t>
            </w:r>
          </w:p>
          <w:p w:rsidR="008701E9" w:rsidRPr="00C36BD3" w:rsidRDefault="008701E9" w:rsidP="0098175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8701E9" w:rsidRPr="00C36BD3" w:rsidRDefault="008701E9" w:rsidP="0098175E">
            <w:pPr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  <w:r w:rsidRPr="00C36BD3">
              <w:rPr>
                <w:rFonts w:ascii="Times New Roman" w:hAnsi="Times New Roman"/>
                <w:sz w:val="24"/>
                <w:szCs w:val="24"/>
              </w:rPr>
              <w:t>Maintain Parent Communication</w:t>
            </w:r>
          </w:p>
          <w:p w:rsidR="00BD6FEA" w:rsidRPr="00C36BD3" w:rsidRDefault="00A70CE9" w:rsidP="00B14DC0">
            <w:pPr>
              <w:pStyle w:val="NormalWeb"/>
            </w:pPr>
            <w:r w:rsidRPr="00C36BD3">
              <w:rPr>
                <w:rFonts w:eastAsia="Calibri"/>
              </w:rPr>
              <w:t xml:space="preserve"> </w:t>
            </w:r>
            <w:r w:rsidR="00B14DC0" w:rsidRPr="00C36BD3">
              <w:rPr>
                <w:b/>
              </w:rPr>
              <w:t>Administration/Guidance</w:t>
            </w:r>
            <w:r w:rsidR="00B14DC0" w:rsidRPr="00C36BD3">
              <w:t>-</w:t>
            </w:r>
            <w:r w:rsidR="00BD6FEA" w:rsidRPr="00C36BD3">
              <w:t>Monitor implementation of SEL Curriculum</w:t>
            </w:r>
            <w:r w:rsidR="00781800" w:rsidRPr="00C36BD3">
              <w:t xml:space="preserve"> during ILT</w:t>
            </w:r>
          </w:p>
          <w:p w:rsidR="00B14DC0" w:rsidRPr="00C36BD3" w:rsidRDefault="00B14DC0" w:rsidP="00B14DC0">
            <w:pPr>
              <w:pStyle w:val="NormalWeb"/>
            </w:pPr>
            <w:r w:rsidRPr="00C36BD3">
              <w:t xml:space="preserve">Follow-up with students who signed conflict resolution contracts. </w:t>
            </w:r>
          </w:p>
          <w:p w:rsidR="00B14DC0" w:rsidRPr="00C36BD3" w:rsidRDefault="00B14DC0" w:rsidP="00B14DC0">
            <w:pPr>
              <w:pStyle w:val="NormalWeb"/>
            </w:pPr>
            <w:r w:rsidRPr="00C36BD3">
              <w:t xml:space="preserve">Follow up with students who participated in Small group </w:t>
            </w:r>
          </w:p>
          <w:p w:rsidR="008701E9" w:rsidRPr="00C36BD3" w:rsidRDefault="008701E9" w:rsidP="00B14DC0">
            <w:pPr>
              <w:pStyle w:val="NormalWeb"/>
            </w:pPr>
            <w:r w:rsidRPr="00C36BD3">
              <w:t xml:space="preserve">Parent Liaison </w:t>
            </w:r>
            <w:r w:rsidR="002A354F" w:rsidRPr="00C36BD3">
              <w:t>monitor parenting activities and attendance</w:t>
            </w:r>
          </w:p>
          <w:p w:rsidR="00A70CE9" w:rsidRPr="00C36BD3" w:rsidRDefault="00A70CE9" w:rsidP="0098175E">
            <w:pPr>
              <w:spacing w:after="0" w:line="240" w:lineRule="auto"/>
              <w:rPr>
                <w:rFonts w:ascii="Times New Roman" w:eastAsia="Calibri" w:hAnsi="Times New Roman"/>
              </w:rPr>
            </w:pPr>
          </w:p>
        </w:tc>
        <w:tc>
          <w:tcPr>
            <w:tcW w:w="189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A70CE9" w:rsidRPr="00C36BD3" w:rsidRDefault="00A70CE9" w:rsidP="005A6B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781800" w:rsidRPr="00C36BD3" w:rsidRDefault="00781800" w:rsidP="005A6B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781800" w:rsidRPr="00C36BD3" w:rsidRDefault="00781800" w:rsidP="005A6B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8701E9" w:rsidRPr="00C36BD3" w:rsidRDefault="008701E9" w:rsidP="006A7378">
            <w:pPr>
              <w:spacing w:after="0" w:line="240" w:lineRule="auto"/>
              <w:rPr>
                <w:rFonts w:ascii="Times New Roman" w:eastAsia="Calibri" w:hAnsi="Times New Roman"/>
                <w:sz w:val="24"/>
                <w:szCs w:val="24"/>
              </w:rPr>
            </w:pPr>
          </w:p>
        </w:tc>
      </w:tr>
    </w:tbl>
    <w:p w:rsidR="00406796" w:rsidRPr="00C36BD3" w:rsidRDefault="00406796" w:rsidP="00E319A2">
      <w:pPr>
        <w:spacing w:after="0" w:line="240" w:lineRule="auto"/>
        <w:rPr>
          <w:rFonts w:ascii="Times New Roman" w:eastAsia="Times New Roman" w:hAnsi="Times New Roman"/>
          <w:sz w:val="16"/>
          <w:szCs w:val="16"/>
        </w:rPr>
      </w:pPr>
    </w:p>
    <w:p w:rsidR="000C1966" w:rsidRPr="00C36BD3" w:rsidRDefault="00406796">
      <w:pPr>
        <w:spacing w:after="0" w:line="240" w:lineRule="auto"/>
        <w:rPr>
          <w:rFonts w:ascii="Times New Roman" w:eastAsia="Times New Roman" w:hAnsi="Times New Roman"/>
          <w:b/>
          <w:bCs/>
          <w:color w:val="1B587C"/>
          <w:sz w:val="16"/>
          <w:szCs w:val="16"/>
        </w:rPr>
      </w:pPr>
      <w:r w:rsidRPr="00C36BD3">
        <w:rPr>
          <w:rFonts w:ascii="Times New Roman" w:hAnsi="Times New Roman"/>
          <w:sz w:val="16"/>
          <w:szCs w:val="16"/>
        </w:rPr>
        <w:br w:type="column"/>
      </w:r>
    </w:p>
    <w:p w:rsidR="00CE1D6C" w:rsidRPr="00C36BD3" w:rsidRDefault="00630BFA" w:rsidP="00CE1D6C">
      <w:pPr>
        <w:pStyle w:val="Heading2"/>
        <w:ind w:left="450"/>
        <w:jc w:val="center"/>
        <w:rPr>
          <w:rFonts w:ascii="Times New Roman" w:hAnsi="Times New Roman"/>
        </w:rPr>
      </w:pPr>
      <w:r w:rsidRPr="00C36BD3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80DDE6E" wp14:editId="73375B43">
                <wp:simplePos x="0" y="0"/>
                <wp:positionH relativeFrom="margin">
                  <wp:posOffset>1747520</wp:posOffset>
                </wp:positionH>
                <wp:positionV relativeFrom="paragraph">
                  <wp:posOffset>228600</wp:posOffset>
                </wp:positionV>
                <wp:extent cx="7490460" cy="102108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90460" cy="1021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5790" w:rsidRDefault="00195790" w:rsidP="00B80975">
                            <w:pPr>
                              <w:spacing w:line="240" w:lineRule="auto"/>
                            </w:pPr>
                          </w:p>
                          <w:p w:rsidR="00195790" w:rsidRPr="001A30E3" w:rsidRDefault="00195790" w:rsidP="00B80975">
                            <w:pPr>
                              <w:spacing w:line="240" w:lineRule="auto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1A30E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By May, 2018, 100% of teachers will have been trained to implement the Data Team Process </w:t>
                            </w:r>
                            <w:r w:rsidR="009F4AEA" w:rsidRPr="001A30E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and at least 80% will effectively implement Data Team</w:t>
                            </w:r>
                            <w:r w:rsidR="00721045" w:rsidRPr="001A30E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0DDE6E" id="_x0000_s1027" type="#_x0000_t202" style="position:absolute;left:0;text-align:left;margin-left:137.6pt;margin-top:18pt;width:589.8pt;height:80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" filled="f" stroked="f">
                <v:textbox>
                  <w:txbxContent>
                    <w:p w:rsidR="00195790" w:rsidRDefault="00195790" w:rsidP="00B80975">
                      <w:pPr>
                        <w:spacing w:line="240" w:lineRule="auto"/>
                      </w:pPr>
                    </w:p>
                    <w:p w:rsidR="00195790" w:rsidRPr="001A30E3" w:rsidRDefault="00195790" w:rsidP="00B80975">
                      <w:pPr>
                        <w:spacing w:line="240" w:lineRule="auto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 w:rsidRPr="001A30E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By May, 2018, 100% of teachers will have been trained to implement the Data Team Process </w:t>
                      </w:r>
                      <w:r w:rsidR="009F4AEA" w:rsidRPr="001A30E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and at least 80% will effectively implement Data Team</w:t>
                      </w:r>
                      <w:r w:rsidR="00721045" w:rsidRPr="001A30E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06796" w:rsidRPr="00C36BD3">
        <w:rPr>
          <w:rFonts w:ascii="Times New Roman" w:hAnsi="Times New Roman"/>
          <w:szCs w:val="28"/>
        </w:rPr>
        <w:t xml:space="preserve">SMART GOAL #2 </w:t>
      </w:r>
      <w:r w:rsidR="00406796" w:rsidRPr="00C36BD3">
        <w:rPr>
          <w:rFonts w:ascii="Times New Roman" w:hAnsi="Times New Roman"/>
        </w:rPr>
        <w:t>(Specific, Measurable, Attainable, Results-Based, and Time-Bound)</w:t>
      </w:r>
    </w:p>
    <w:p w:rsidR="00406796" w:rsidRPr="00C36BD3" w:rsidRDefault="00406796" w:rsidP="00CE1D6C">
      <w:pPr>
        <w:pStyle w:val="Heading2"/>
        <w:ind w:left="450"/>
        <w:jc w:val="center"/>
        <w:rPr>
          <w:rFonts w:ascii="Times New Roman" w:hAnsi="Times New Roman"/>
          <w:color w:val="FF0000"/>
          <w:sz w:val="16"/>
          <w:szCs w:val="16"/>
        </w:rPr>
      </w:pPr>
      <w:r w:rsidRPr="00C36BD3">
        <w:rPr>
          <w:rFonts w:ascii="Times New Roman" w:hAnsi="Times New Roman"/>
          <w:color w:val="FF0000"/>
          <w:sz w:val="16"/>
          <w:szCs w:val="16"/>
        </w:rPr>
        <w:t>(SWP 2, 7, 9, 10)</w:t>
      </w:r>
    </w:p>
    <w:p w:rsidR="00B80975" w:rsidRPr="00C36BD3" w:rsidRDefault="00B80975" w:rsidP="00B80975">
      <w:pPr>
        <w:rPr>
          <w:rFonts w:ascii="Times New Roman" w:hAnsi="Times New Roman"/>
        </w:rPr>
      </w:pPr>
    </w:p>
    <w:p w:rsidR="00CE1D6C" w:rsidRPr="00C36BD3" w:rsidRDefault="00CE1D6C" w:rsidP="00CE1D6C">
      <w:pPr>
        <w:rPr>
          <w:rFonts w:ascii="Times New Roman" w:hAnsi="Times New Roman"/>
          <w:b/>
        </w:rPr>
      </w:pPr>
      <w:r w:rsidRPr="00C36BD3">
        <w:rPr>
          <w:rFonts w:ascii="Times New Roman" w:hAnsi="Times New Roman"/>
        </w:rPr>
        <w:tab/>
      </w:r>
      <w:r w:rsidR="00B8166D" w:rsidRPr="00C36BD3">
        <w:rPr>
          <w:rFonts w:ascii="Times New Roman" w:hAnsi="Times New Roman"/>
          <w:b/>
        </w:rPr>
        <w:t>Instructional</w:t>
      </w:r>
      <w:r w:rsidRPr="00C36BD3">
        <w:rPr>
          <w:rFonts w:ascii="Times New Roman" w:hAnsi="Times New Roman"/>
          <w:b/>
        </w:rPr>
        <w:t xml:space="preserve"> Goal:  _________________________________________________________________________________________________</w:t>
      </w:r>
    </w:p>
    <w:tbl>
      <w:tblPr>
        <w:tblW w:w="150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2"/>
        <w:gridCol w:w="1290"/>
        <w:gridCol w:w="4194"/>
        <w:gridCol w:w="1597"/>
        <w:gridCol w:w="2046"/>
        <w:gridCol w:w="376"/>
        <w:gridCol w:w="1948"/>
        <w:gridCol w:w="1814"/>
      </w:tblGrid>
      <w:tr w:rsidR="00C36BD3" w:rsidRPr="00C36BD3" w:rsidTr="005B34C2">
        <w:trPr>
          <w:trHeight w:val="920"/>
          <w:tblHeader/>
          <w:jc w:val="center"/>
        </w:trPr>
        <w:tc>
          <w:tcPr>
            <w:tcW w:w="1797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E2EFD9"/>
          </w:tcPr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Georgia School Performance Standard</w:t>
            </w:r>
          </w:p>
        </w:tc>
        <w:tc>
          <w:tcPr>
            <w:tcW w:w="1290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clear" w:color="auto" w:fill="E2EFD9"/>
          </w:tcPr>
          <w:p w:rsidR="00406796" w:rsidRPr="00C36BD3" w:rsidRDefault="00E714E2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16"/>
                <w:szCs w:val="16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Student Group (All or S</w:t>
            </w:r>
            <w:r w:rsidR="00406796"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ubgroup</w:t>
            </w: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, Parents, Teachers</w:t>
            </w:r>
            <w:r w:rsidR="00406796"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)</w:t>
            </w:r>
          </w:p>
        </w:tc>
        <w:tc>
          <w:tcPr>
            <w:tcW w:w="4183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E2EFD9"/>
          </w:tcPr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Action /Strategies</w:t>
            </w:r>
          </w:p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16"/>
                <w:szCs w:val="16"/>
              </w:rPr>
              <w:t>Include description of SWP 2, 7, 9, 10)</w:t>
            </w:r>
          </w:p>
        </w:tc>
        <w:tc>
          <w:tcPr>
            <w:tcW w:w="403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/>
          </w:tcPr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Evaluation of Implementation and Impact on Student Learning</w:t>
            </w:r>
          </w:p>
        </w:tc>
        <w:tc>
          <w:tcPr>
            <w:tcW w:w="1975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FBE4D5"/>
          </w:tcPr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Monitoring Actions of Implementation</w:t>
            </w:r>
          </w:p>
          <w:p w:rsidR="00406796" w:rsidRPr="00C36BD3" w:rsidRDefault="00406796" w:rsidP="002773AF">
            <w:pPr>
              <w:spacing w:after="0" w:line="240" w:lineRule="auto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724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D0CECE"/>
          </w:tcPr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 xml:space="preserve">Estimated Cost, Funding Source, and/or Resources </w:t>
            </w:r>
          </w:p>
        </w:tc>
      </w:tr>
      <w:tr w:rsidR="00C36BD3" w:rsidRPr="00C36BD3" w:rsidTr="00406796">
        <w:trPr>
          <w:trHeight w:val="225"/>
          <w:tblHeader/>
          <w:jc w:val="center"/>
        </w:trPr>
        <w:tc>
          <w:tcPr>
            <w:tcW w:w="1549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4E8542"/>
          </w:tcPr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270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E2EFD9"/>
          </w:tcPr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FF0000"/>
                <w:sz w:val="16"/>
                <w:szCs w:val="16"/>
              </w:rPr>
              <w:t>(SWP 9)</w:t>
            </w:r>
          </w:p>
        </w:tc>
        <w:tc>
          <w:tcPr>
            <w:tcW w:w="4718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4E8542"/>
          </w:tcPr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38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/>
          </w:tcPr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Artifacts</w:t>
            </w:r>
          </w:p>
        </w:tc>
        <w:tc>
          <w:tcPr>
            <w:tcW w:w="2180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EEAF6"/>
          </w:tcPr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  <w:t>Evidence</w:t>
            </w:r>
          </w:p>
        </w:tc>
        <w:tc>
          <w:tcPr>
            <w:tcW w:w="2017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BE4D5"/>
          </w:tcPr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/>
          </w:tcPr>
          <w:p w:rsidR="00406796" w:rsidRPr="00C36BD3" w:rsidRDefault="00406796" w:rsidP="002773AF">
            <w:pPr>
              <w:spacing w:after="0" w:line="240" w:lineRule="auto"/>
              <w:jc w:val="center"/>
              <w:rPr>
                <w:rFonts w:ascii="Times New Roman" w:eastAsia="Calibri" w:hAnsi="Times New Roman"/>
                <w:b/>
                <w:color w:val="000000"/>
                <w:sz w:val="24"/>
                <w:szCs w:val="24"/>
              </w:rPr>
            </w:pPr>
          </w:p>
        </w:tc>
      </w:tr>
      <w:tr w:rsidR="00C36BD3" w:rsidRPr="00C36BD3" w:rsidTr="002773AF">
        <w:trPr>
          <w:cantSplit/>
          <w:trHeight w:val="3906"/>
          <w:jc w:val="center"/>
        </w:trPr>
        <w:tc>
          <w:tcPr>
            <w:tcW w:w="154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5B34C2" w:rsidRPr="00C36BD3" w:rsidRDefault="005B34C2" w:rsidP="005B34C2">
            <w:pPr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  <w:b/>
                <w:bCs/>
              </w:rPr>
              <w:t>Curriculum Standard 3:</w:t>
            </w:r>
            <w:r w:rsidRPr="00C36BD3">
              <w:rPr>
                <w:rFonts w:ascii="Times New Roman" w:hAnsi="Times New Roman"/>
              </w:rPr>
              <w:t xml:space="preserve"> Uses a process to review curriculum documents to ensure alignment to the intent and rigor of the standards and revises as needed</w:t>
            </w:r>
          </w:p>
          <w:p w:rsidR="005B34C2" w:rsidRPr="00C36BD3" w:rsidRDefault="005B34C2" w:rsidP="005B34C2">
            <w:pPr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  <w:b/>
                <w:bCs/>
              </w:rPr>
              <w:t>Assessment Standard 2:</w:t>
            </w:r>
            <w:r w:rsidRPr="00C36BD3">
              <w:rPr>
                <w:rFonts w:ascii="Times New Roman" w:hAnsi="Times New Roman"/>
              </w:rPr>
              <w:t xml:space="preserve"> Uses a balanced system of assessments including diagnostic, formative, and summative to monitor learning and inform instruction</w:t>
            </w:r>
          </w:p>
          <w:p w:rsidR="005B34C2" w:rsidRPr="00C36BD3" w:rsidRDefault="005B34C2" w:rsidP="005B34C2">
            <w:pPr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  <w:b/>
                <w:bCs/>
              </w:rPr>
              <w:t>Assessment Standard 4:</w:t>
            </w:r>
            <w:r w:rsidRPr="00C36BD3">
              <w:rPr>
                <w:rFonts w:ascii="Times New Roman" w:hAnsi="Times New Roman"/>
              </w:rPr>
              <w:t xml:space="preserve"> Implements a process to collaboratively analyze assessment results to adjust instruction</w:t>
            </w:r>
          </w:p>
          <w:p w:rsidR="005B34C2" w:rsidRPr="00C36BD3" w:rsidRDefault="005B34C2" w:rsidP="005B34C2">
            <w:pPr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  <w:b/>
                <w:bCs/>
              </w:rPr>
              <w:t>Instruction Standard 4:</w:t>
            </w:r>
            <w:r w:rsidRPr="00C36BD3">
              <w:rPr>
                <w:rFonts w:ascii="Times New Roman" w:hAnsi="Times New Roman"/>
              </w:rPr>
              <w:t xml:space="preserve"> Uses research-based instructional practices that positively impact student learning</w:t>
            </w:r>
          </w:p>
          <w:p w:rsidR="005B34C2" w:rsidRPr="00C36BD3" w:rsidRDefault="005B34C2" w:rsidP="005B34C2">
            <w:pPr>
              <w:pStyle w:val="Default"/>
              <w:rPr>
                <w:rFonts w:eastAsia="Calibri"/>
                <w:sz w:val="18"/>
                <w:szCs w:val="18"/>
              </w:rPr>
            </w:pPr>
            <w:r w:rsidRPr="00C36BD3">
              <w:rPr>
                <w:b/>
                <w:bCs/>
              </w:rPr>
              <w:t>Instruction Standard 9:</w:t>
            </w:r>
            <w:r w:rsidRPr="00C36BD3">
              <w:t xml:space="preserve"> Provides timely, systematic, data-driven interventions</w:t>
            </w:r>
          </w:p>
        </w:tc>
        <w:tc>
          <w:tcPr>
            <w:tcW w:w="127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5B34C2" w:rsidRPr="00C36BD3" w:rsidRDefault="005B34C2" w:rsidP="005B34C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C36BD3">
              <w:rPr>
                <w:rFonts w:ascii="Times New Roman" w:hAnsi="Times New Roman"/>
              </w:rPr>
              <w:t>All students and teachers</w:t>
            </w:r>
          </w:p>
        </w:tc>
        <w:tc>
          <w:tcPr>
            <w:tcW w:w="4718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C36BD3" w:rsidRPr="0062609A" w:rsidRDefault="00C36BD3" w:rsidP="00C36BD3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Continue Data Teams process to monitor curriculum implementation, use of formative assessments to drive instruction, and analyze student work and provide timely feedback</w:t>
            </w:r>
          </w:p>
          <w:p w:rsidR="00967208" w:rsidRPr="0062609A" w:rsidRDefault="00967208" w:rsidP="00C36BD3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Implement Tier 1 instruction that is rigorous and relevant</w:t>
            </w:r>
          </w:p>
          <w:p w:rsidR="00C36BD3" w:rsidRPr="0062609A" w:rsidRDefault="00C36BD3" w:rsidP="00C36BD3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Researched based Instructional strategies will be modeled and implemented in the classroom</w:t>
            </w:r>
          </w:p>
          <w:p w:rsidR="005B34C2" w:rsidRPr="0062609A" w:rsidRDefault="005B34C2" w:rsidP="005B34C2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Utilize Gradual Release Instructional Framework Model to reinforce collaborative structures and productive group work in the classroom</w:t>
            </w:r>
          </w:p>
          <w:p w:rsidR="005B34C2" w:rsidRPr="0062609A" w:rsidRDefault="005B34C2" w:rsidP="005B34C2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Organizing students to interact with new knowledge, chunking content into digestible bites, group processing of new information, and reflecting on learning</w:t>
            </w:r>
          </w:p>
          <w:p w:rsidR="005B34C2" w:rsidRPr="0062609A" w:rsidRDefault="005B34C2" w:rsidP="005B34C2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Utilize CISM in the classroom to model close reading, to build and deepen comprehension, and use text-dependent leveled questioning to facilitate student thinking while reading</w:t>
            </w:r>
          </w:p>
          <w:p w:rsidR="005B34C2" w:rsidRPr="0062609A" w:rsidRDefault="005B34C2" w:rsidP="00C36BD3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C36BD3" w:rsidRPr="0062609A" w:rsidRDefault="00C36BD3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Common planning and Data Teams meeting minutes, PD agendas, sign-in sheets, and Artifacts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Observations/ walkthrough data (Google Docs)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Student work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Teacher Lesson plans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 xml:space="preserve">Test results (common weekly assessments) 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 xml:space="preserve">LLI implementation documents 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 xml:space="preserve">Common planning and PD agendas, sign-in sheets, and minutes 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eastAsia="Calibri" w:hAnsi="Times New Roman"/>
              </w:rPr>
            </w:pPr>
          </w:p>
        </w:tc>
        <w:tc>
          <w:tcPr>
            <w:tcW w:w="2172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C36BD3" w:rsidRPr="0062609A" w:rsidRDefault="00C36BD3" w:rsidP="005B34C2">
            <w:pPr>
              <w:spacing w:after="0" w:line="24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  <w:r w:rsidRPr="0062609A">
              <w:rPr>
                <w:rFonts w:ascii="Times New Roman" w:eastAsia="Calibri" w:hAnsi="Times New Roman"/>
                <w:b/>
                <w:sz w:val="18"/>
                <w:szCs w:val="18"/>
              </w:rPr>
              <w:t>School Leaders Demonstrate: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Ensure teachers are planning and allotting time to meet and engage in common planning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Conducting focus walks throughout the school year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  <w:r w:rsidRPr="0062609A">
              <w:rPr>
                <w:rFonts w:ascii="Times New Roman" w:hAnsi="Times New Roman"/>
              </w:rPr>
              <w:t>Providing PD and teacher support for all initiatives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  <w:r w:rsidRPr="0062609A">
              <w:rPr>
                <w:rFonts w:ascii="Times New Roman" w:eastAsia="Calibri" w:hAnsi="Times New Roman"/>
                <w:b/>
                <w:sz w:val="18"/>
                <w:szCs w:val="18"/>
              </w:rPr>
              <w:t>Teachers Demonstrate: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Giving students feedback through teacher commentary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Knowledge of the data team process through analysis of student work and assessments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 xml:space="preserve">Construction of common </w:t>
            </w:r>
            <w:r w:rsidR="00C36BD3" w:rsidRPr="0062609A">
              <w:rPr>
                <w:rFonts w:ascii="Times New Roman" w:hAnsi="Times New Roman"/>
              </w:rPr>
              <w:t>a</w:t>
            </w:r>
            <w:r w:rsidRPr="0062609A">
              <w:rPr>
                <w:rFonts w:ascii="Times New Roman" w:hAnsi="Times New Roman"/>
              </w:rPr>
              <w:t>ssessment quiz questions that address DOK level 3 and 4 questions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 xml:space="preserve">Implementation of CISM lessons each semester for close reading 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 xml:space="preserve">Monitoring of </w:t>
            </w:r>
            <w:r w:rsidR="00C36BD3" w:rsidRPr="0062609A">
              <w:rPr>
                <w:rFonts w:ascii="Times New Roman" w:hAnsi="Times New Roman"/>
              </w:rPr>
              <w:t>Lexile scores via SRI</w:t>
            </w:r>
            <w:r w:rsidRPr="0062609A">
              <w:rPr>
                <w:rFonts w:ascii="Times New Roman" w:hAnsi="Times New Roman"/>
              </w:rPr>
              <w:t xml:space="preserve">, LLI, </w:t>
            </w:r>
            <w:r w:rsidR="00C36BD3" w:rsidRPr="0062609A">
              <w:rPr>
                <w:rFonts w:ascii="Times New Roman" w:hAnsi="Times New Roman"/>
              </w:rPr>
              <w:t>Georgia Collections,</w:t>
            </w:r>
            <w:r w:rsidR="0062609A">
              <w:rPr>
                <w:rFonts w:ascii="Times New Roman" w:hAnsi="Times New Roman"/>
              </w:rPr>
              <w:t xml:space="preserve"> </w:t>
            </w:r>
            <w:r w:rsidRPr="0062609A">
              <w:rPr>
                <w:rFonts w:ascii="Times New Roman" w:hAnsi="Times New Roman"/>
              </w:rPr>
              <w:t>vocabulary, and student progress with monitoring tools (Achieve 3000, LLI, AR, Books That Grow, USA Test Prep)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 xml:space="preserve">Collaboration within content areas with common planning </w:t>
            </w:r>
            <w:r w:rsidR="00C36BD3" w:rsidRPr="0062609A">
              <w:rPr>
                <w:rFonts w:ascii="Times New Roman" w:hAnsi="Times New Roman"/>
              </w:rPr>
              <w:t>and Data Teams documentation (agendas,</w:t>
            </w:r>
            <w:r w:rsidRPr="0062609A">
              <w:rPr>
                <w:rFonts w:ascii="Times New Roman" w:hAnsi="Times New Roman"/>
              </w:rPr>
              <w:t xml:space="preserve"> meeting minutes</w:t>
            </w:r>
            <w:r w:rsidR="00C36BD3" w:rsidRPr="0062609A">
              <w:rPr>
                <w:rFonts w:ascii="Times New Roman" w:hAnsi="Times New Roman"/>
              </w:rPr>
              <w:t>, and sign-in sheets</w:t>
            </w:r>
            <w:r w:rsidRPr="0062609A">
              <w:rPr>
                <w:rFonts w:ascii="Times New Roman" w:hAnsi="Times New Roman"/>
              </w:rPr>
              <w:t>)</w:t>
            </w:r>
          </w:p>
          <w:p w:rsidR="005B34C2" w:rsidRPr="0062609A" w:rsidRDefault="005B34C2" w:rsidP="005B34C2">
            <w:pPr>
              <w:spacing w:after="0" w:line="240" w:lineRule="auto"/>
              <w:ind w:firstLine="720"/>
              <w:rPr>
                <w:rFonts w:ascii="Times New Roman" w:eastAsia="Calibri" w:hAnsi="Times New Roman"/>
                <w:b/>
                <w:sz w:val="18"/>
                <w:szCs w:val="18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eastAsia="Calibri" w:hAnsi="Times New Roman"/>
                <w:b/>
                <w:sz w:val="18"/>
                <w:szCs w:val="18"/>
              </w:rPr>
            </w:pPr>
            <w:r w:rsidRPr="0062609A">
              <w:rPr>
                <w:rFonts w:ascii="Times New Roman" w:eastAsia="Calibri" w:hAnsi="Times New Roman"/>
                <w:b/>
                <w:sz w:val="18"/>
                <w:szCs w:val="18"/>
              </w:rPr>
              <w:t xml:space="preserve">Students Demonstrate:  </w:t>
            </w:r>
          </w:p>
          <w:p w:rsidR="00C36BD3" w:rsidRPr="0062609A" w:rsidRDefault="00C36BD3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Increase Mastery of the Standards</w:t>
            </w:r>
          </w:p>
          <w:p w:rsidR="00C36BD3" w:rsidRPr="0062609A" w:rsidRDefault="00C36BD3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C36BD3" w:rsidRPr="0062609A" w:rsidRDefault="00C36BD3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 xml:space="preserve">Knowledge of the collaborative group work phase of the Gradual Release Model 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Clarity and summarization of what they have learned using accountable talk processes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Knowledge of the CISM process for close reading to build and deepen comprehension</w:t>
            </w:r>
          </w:p>
          <w:p w:rsidR="004D19CA" w:rsidRPr="0062609A" w:rsidRDefault="004D19CA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4D19CA" w:rsidRPr="0062609A" w:rsidRDefault="004D19CA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 xml:space="preserve">Self-assessment/ monitoring of comprehension and processes 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  <w:r w:rsidRPr="0062609A">
              <w:rPr>
                <w:rFonts w:ascii="Times New Roman" w:hAnsi="Times New Roman"/>
                <w:b/>
                <w:sz w:val="18"/>
                <w:szCs w:val="18"/>
              </w:rPr>
              <w:t xml:space="preserve">Parents Demonstrate: 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>Assistance with homework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62609A">
              <w:rPr>
                <w:rFonts w:ascii="Times New Roman" w:hAnsi="Times New Roman"/>
              </w:rPr>
              <w:t xml:space="preserve">Academic support and encouragement for students  </w:t>
            </w: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62609A" w:rsidRDefault="005B34C2" w:rsidP="005B34C2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18"/>
              </w:rPr>
            </w:pPr>
            <w:r w:rsidRPr="0062609A">
              <w:rPr>
                <w:rFonts w:ascii="Times New Roman" w:hAnsi="Times New Roman"/>
              </w:rPr>
              <w:t>Attendance at school workshops and conferences provided by the school/district</w:t>
            </w:r>
          </w:p>
        </w:tc>
        <w:tc>
          <w:tcPr>
            <w:tcW w:w="2025" w:type="dxa"/>
            <w:gridSpan w:val="2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5B34C2" w:rsidRPr="00C36BD3" w:rsidRDefault="005B34C2" w:rsidP="005B34C2">
            <w:pPr>
              <w:spacing w:after="0" w:line="240" w:lineRule="auto"/>
              <w:rPr>
                <w:rFonts w:ascii="Times New Roman" w:eastAsia="Calibri" w:hAnsi="Times New Roman"/>
                <w:sz w:val="18"/>
                <w:szCs w:val="18"/>
              </w:rPr>
            </w:pPr>
            <w:r w:rsidRPr="00C36BD3">
              <w:rPr>
                <w:rFonts w:ascii="Times New Roman" w:hAnsi="Times New Roman"/>
                <w:b/>
                <w:bCs/>
              </w:rPr>
              <w:t>Administration –</w:t>
            </w:r>
            <w:r w:rsidRPr="00C36BD3">
              <w:rPr>
                <w:rFonts w:ascii="Times New Roman" w:hAnsi="Times New Roman"/>
              </w:rPr>
              <w:t xml:space="preserve"> walk-throughs, common planning</w:t>
            </w:r>
          </w:p>
          <w:p w:rsidR="005B34C2" w:rsidRPr="00C36BD3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C36BD3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  <w:b/>
                <w:bCs/>
              </w:rPr>
              <w:t xml:space="preserve">Academic Dean </w:t>
            </w:r>
            <w:r w:rsidRPr="00C36BD3">
              <w:rPr>
                <w:rFonts w:ascii="Times New Roman" w:hAnsi="Times New Roman"/>
              </w:rPr>
              <w:t>– walk-throughs, Data Teams</w:t>
            </w:r>
          </w:p>
          <w:p w:rsidR="005B34C2" w:rsidRPr="00C36BD3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C36BD3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  <w:b/>
                <w:bCs/>
              </w:rPr>
              <w:t xml:space="preserve">Academic Coaches </w:t>
            </w:r>
            <w:r w:rsidRPr="00C36BD3">
              <w:rPr>
                <w:rFonts w:ascii="Times New Roman" w:hAnsi="Times New Roman"/>
              </w:rPr>
              <w:t>– walk-throughs, data teams, com</w:t>
            </w:r>
            <w:r w:rsidR="005C0B14" w:rsidRPr="00C36BD3">
              <w:rPr>
                <w:rFonts w:ascii="Times New Roman" w:hAnsi="Times New Roman"/>
              </w:rPr>
              <w:t>mon planning, ILT, PD implementation</w:t>
            </w:r>
          </w:p>
          <w:p w:rsidR="005B34C2" w:rsidRPr="00C36BD3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C36BD3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  <w:b/>
                <w:bCs/>
              </w:rPr>
              <w:t>Teachers –</w:t>
            </w:r>
            <w:r w:rsidRPr="00C36BD3">
              <w:rPr>
                <w:rFonts w:ascii="Times New Roman" w:hAnsi="Times New Roman"/>
              </w:rPr>
              <w:t xml:space="preserve"> Formative assessments</w:t>
            </w:r>
            <w:r w:rsidR="005C0B14" w:rsidRPr="00C36BD3">
              <w:rPr>
                <w:rFonts w:ascii="Times New Roman" w:hAnsi="Times New Roman"/>
              </w:rPr>
              <w:t xml:space="preserve"> and student work</w:t>
            </w:r>
            <w:r w:rsidRPr="00C36BD3">
              <w:rPr>
                <w:rFonts w:ascii="Times New Roman" w:hAnsi="Times New Roman"/>
              </w:rPr>
              <w:t>, data teams, common planning, parent conferences</w:t>
            </w:r>
            <w:r w:rsidR="005C0B14" w:rsidRPr="00C36BD3">
              <w:rPr>
                <w:rFonts w:ascii="Times New Roman" w:hAnsi="Times New Roman"/>
              </w:rPr>
              <w:t>, student conferences</w:t>
            </w:r>
          </w:p>
          <w:p w:rsidR="005B34C2" w:rsidRPr="00C36BD3" w:rsidRDefault="005B34C2" w:rsidP="005B34C2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C36BD3" w:rsidRDefault="005B34C2" w:rsidP="005B34C2">
            <w:pPr>
              <w:spacing w:after="0" w:line="240" w:lineRule="auto"/>
              <w:rPr>
                <w:rFonts w:ascii="Times New Roman" w:eastAsia="Calibri" w:hAnsi="Times New Roman"/>
                <w:sz w:val="18"/>
                <w:szCs w:val="18"/>
              </w:rPr>
            </w:pPr>
            <w:r w:rsidRPr="00C36BD3">
              <w:rPr>
                <w:rFonts w:ascii="Times New Roman" w:hAnsi="Times New Roman"/>
                <w:b/>
                <w:bCs/>
              </w:rPr>
              <w:t xml:space="preserve">Parents </w:t>
            </w:r>
            <w:r w:rsidRPr="00C36BD3">
              <w:rPr>
                <w:rFonts w:ascii="Times New Roman" w:hAnsi="Times New Roman"/>
              </w:rPr>
              <w:t>– workshops, parent/ teacher conferences</w:t>
            </w:r>
          </w:p>
          <w:p w:rsidR="005B34C2" w:rsidRPr="00C36BD3" w:rsidRDefault="005B34C2" w:rsidP="005B34C2">
            <w:pPr>
              <w:spacing w:after="0" w:line="240" w:lineRule="auto"/>
              <w:rPr>
                <w:rFonts w:ascii="Times New Roman" w:eastAsia="Calibri" w:hAnsi="Times New Roman"/>
              </w:rPr>
            </w:pPr>
          </w:p>
          <w:p w:rsidR="005B34C2" w:rsidRPr="00C36BD3" w:rsidRDefault="005B34C2" w:rsidP="005B34C2">
            <w:pPr>
              <w:spacing w:after="0" w:line="240" w:lineRule="auto"/>
              <w:rPr>
                <w:rFonts w:ascii="Times New Roman" w:eastAsia="Calibri" w:hAnsi="Times New Roman"/>
              </w:rPr>
            </w:pPr>
            <w:r w:rsidRPr="00C36BD3">
              <w:rPr>
                <w:rFonts w:ascii="Times New Roman" w:eastAsia="Calibri" w:hAnsi="Times New Roman"/>
              </w:rPr>
              <w:t xml:space="preserve"> </w:t>
            </w:r>
          </w:p>
        </w:tc>
        <w:tc>
          <w:tcPr>
            <w:tcW w:w="189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:rsidR="005C0B14" w:rsidRPr="00C36BD3" w:rsidRDefault="005C0B14" w:rsidP="005C0B14">
            <w:pPr>
              <w:spacing w:after="0" w:line="240" w:lineRule="auto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Administration</w:t>
            </w:r>
          </w:p>
          <w:p w:rsidR="005C0B14" w:rsidRPr="00C36BD3" w:rsidRDefault="005C0B14" w:rsidP="005C0B14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C0B14" w:rsidRPr="00C36BD3" w:rsidRDefault="005C0B14" w:rsidP="005C0B14">
            <w:pPr>
              <w:spacing w:after="0" w:line="240" w:lineRule="auto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Academic Dean</w:t>
            </w:r>
          </w:p>
          <w:p w:rsidR="005C0B14" w:rsidRPr="00C36BD3" w:rsidRDefault="005C0B14" w:rsidP="005C0B14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C0B14" w:rsidRPr="00C36BD3" w:rsidRDefault="005C0B14" w:rsidP="005C0B14">
            <w:pPr>
              <w:spacing w:after="0" w:line="240" w:lineRule="auto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Academic Coaches</w:t>
            </w:r>
          </w:p>
          <w:p w:rsidR="005C0B14" w:rsidRPr="00C36BD3" w:rsidRDefault="005C0B14" w:rsidP="005C0B14">
            <w:pPr>
              <w:spacing w:after="0" w:line="240" w:lineRule="auto"/>
              <w:rPr>
                <w:rFonts w:ascii="Times New Roman" w:hAnsi="Times New Roman"/>
              </w:rPr>
            </w:pPr>
          </w:p>
          <w:p w:rsidR="005B34C2" w:rsidRPr="00C36BD3" w:rsidRDefault="005C0B14" w:rsidP="005C0B14">
            <w:pPr>
              <w:spacing w:after="0" w:line="240" w:lineRule="auto"/>
              <w:rPr>
                <w:rFonts w:ascii="Times New Roman" w:eastAsia="Calibri" w:hAnsi="Times New Roman"/>
              </w:rPr>
            </w:pPr>
            <w:r w:rsidRPr="00C36BD3">
              <w:rPr>
                <w:rFonts w:ascii="Times New Roman" w:hAnsi="Times New Roman"/>
              </w:rPr>
              <w:t>Intervention Specialist</w:t>
            </w:r>
          </w:p>
        </w:tc>
      </w:tr>
    </w:tbl>
    <w:p w:rsidR="00406796" w:rsidRPr="00C36BD3" w:rsidRDefault="00406796" w:rsidP="00406796">
      <w:pPr>
        <w:spacing w:after="0" w:line="240" w:lineRule="auto"/>
        <w:rPr>
          <w:rFonts w:ascii="Times New Roman" w:eastAsia="Times New Roman" w:hAnsi="Times New Roman"/>
          <w:sz w:val="16"/>
          <w:szCs w:val="16"/>
        </w:rPr>
      </w:pPr>
    </w:p>
    <w:p w:rsidR="000C1966" w:rsidRPr="00C36BD3" w:rsidRDefault="00406796">
      <w:pPr>
        <w:spacing w:after="0" w:line="240" w:lineRule="auto"/>
        <w:rPr>
          <w:rFonts w:ascii="Times New Roman" w:eastAsia="Times New Roman" w:hAnsi="Times New Roman"/>
          <w:sz w:val="16"/>
          <w:szCs w:val="16"/>
        </w:rPr>
      </w:pPr>
      <w:r w:rsidRPr="00C36BD3">
        <w:rPr>
          <w:rFonts w:ascii="Times New Roman" w:eastAsia="Times New Roman" w:hAnsi="Times New Roman"/>
          <w:sz w:val="16"/>
          <w:szCs w:val="16"/>
        </w:rPr>
        <w:br w:type="column"/>
      </w:r>
    </w:p>
    <w:p w:rsidR="000C1966" w:rsidRPr="00C36BD3" w:rsidRDefault="000C1966">
      <w:pPr>
        <w:spacing w:after="0" w:line="240" w:lineRule="auto"/>
        <w:rPr>
          <w:rFonts w:ascii="Times New Roman" w:eastAsia="Times New Roman" w:hAnsi="Times New Roman"/>
          <w:sz w:val="16"/>
          <w:szCs w:val="16"/>
        </w:rPr>
      </w:pPr>
    </w:p>
    <w:p w:rsidR="00CE1D6C" w:rsidRPr="00C36BD3" w:rsidRDefault="00675C01" w:rsidP="00CE1D6C">
      <w:pPr>
        <w:spacing w:after="0" w:line="240" w:lineRule="auto"/>
        <w:jc w:val="center"/>
        <w:rPr>
          <w:rFonts w:ascii="Times New Roman" w:eastAsia="Times New Roman" w:hAnsi="Times New Roman"/>
          <w:b/>
          <w:color w:val="4E8542"/>
          <w:sz w:val="28"/>
          <w:szCs w:val="28"/>
        </w:rPr>
      </w:pPr>
      <w:r w:rsidRPr="00C36BD3">
        <w:rPr>
          <w:rFonts w:ascii="Times New Roman" w:eastAsia="Times New Roman" w:hAnsi="Times New Roman"/>
          <w:b/>
          <w:color w:val="4E8542"/>
          <w:sz w:val="28"/>
          <w:szCs w:val="28"/>
        </w:rPr>
        <w:t>Professional Learning Plan to Support School Improvement Plan</w:t>
      </w:r>
    </w:p>
    <w:p w:rsidR="00675C01" w:rsidRPr="00C36BD3" w:rsidRDefault="00A323EE" w:rsidP="00CE1D6C">
      <w:pPr>
        <w:spacing w:after="0" w:line="240" w:lineRule="auto"/>
        <w:jc w:val="center"/>
        <w:rPr>
          <w:rFonts w:ascii="Times New Roman" w:eastAsia="Times New Roman" w:hAnsi="Times New Roman"/>
          <w:b/>
          <w:color w:val="FF0000"/>
          <w:sz w:val="16"/>
          <w:szCs w:val="16"/>
        </w:rPr>
      </w:pPr>
      <w:r w:rsidRPr="00C36BD3">
        <w:rPr>
          <w:rFonts w:ascii="Times New Roman" w:eastAsia="Times New Roman" w:hAnsi="Times New Roman"/>
          <w:b/>
          <w:color w:val="FF0000"/>
          <w:sz w:val="16"/>
          <w:szCs w:val="16"/>
        </w:rPr>
        <w:t>(SWP 4)</w:t>
      </w:r>
    </w:p>
    <w:p w:rsidR="00CE1D6C" w:rsidRPr="00C36BD3" w:rsidRDefault="00CE1D6C" w:rsidP="00CE1D6C">
      <w:pPr>
        <w:spacing w:after="0" w:line="240" w:lineRule="auto"/>
        <w:jc w:val="center"/>
        <w:rPr>
          <w:rFonts w:ascii="Times New Roman" w:eastAsia="Times New Roman" w:hAnsi="Times New Roman"/>
          <w:b/>
          <w:color w:val="4E8542"/>
          <w:sz w:val="28"/>
          <w:szCs w:val="28"/>
        </w:rPr>
      </w:pPr>
    </w:p>
    <w:tbl>
      <w:tblPr>
        <w:tblW w:w="14691" w:type="dxa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5"/>
        <w:gridCol w:w="1863"/>
        <w:gridCol w:w="2694"/>
        <w:gridCol w:w="2336"/>
        <w:gridCol w:w="2811"/>
        <w:gridCol w:w="3062"/>
      </w:tblGrid>
      <w:tr w:rsidR="00C36BD3" w:rsidRPr="00C36BD3" w:rsidTr="00D451F9">
        <w:trPr>
          <w:trHeight w:val="778"/>
        </w:trPr>
        <w:tc>
          <w:tcPr>
            <w:tcW w:w="1957" w:type="dxa"/>
            <w:shd w:val="clear" w:color="auto" w:fill="E2EFD9"/>
          </w:tcPr>
          <w:p w:rsidR="00675C01" w:rsidRPr="00C36BD3" w:rsidRDefault="002162EE" w:rsidP="00A323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Professional Learning Day</w:t>
            </w:r>
          </w:p>
        </w:tc>
        <w:tc>
          <w:tcPr>
            <w:tcW w:w="1890" w:type="dxa"/>
            <w:shd w:val="clear" w:color="auto" w:fill="E2EFD9"/>
          </w:tcPr>
          <w:p w:rsidR="00675C01" w:rsidRPr="00C36BD3" w:rsidRDefault="002162EE" w:rsidP="00A323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Professional Learning Day Focus</w:t>
            </w:r>
            <w:r w:rsidR="00675C01" w:rsidRPr="00C36BD3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790" w:type="dxa"/>
            <w:shd w:val="clear" w:color="auto" w:fill="E2EFD9"/>
          </w:tcPr>
          <w:p w:rsidR="00675C01" w:rsidRPr="00C36BD3" w:rsidRDefault="00675C01" w:rsidP="00A323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Estimated Cost, Funding Source, and/or Resources</w:t>
            </w:r>
          </w:p>
        </w:tc>
        <w:tc>
          <w:tcPr>
            <w:tcW w:w="2070" w:type="dxa"/>
            <w:shd w:val="clear" w:color="auto" w:fill="E2EFD9"/>
          </w:tcPr>
          <w:p w:rsidR="00675C01" w:rsidRPr="00C36BD3" w:rsidRDefault="00E714E2" w:rsidP="000C196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 xml:space="preserve">Person(s)/ Position </w:t>
            </w:r>
            <w:r w:rsidR="000C1966" w:rsidRPr="00C36BD3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Responsible</w:t>
            </w:r>
          </w:p>
        </w:tc>
        <w:tc>
          <w:tcPr>
            <w:tcW w:w="2877" w:type="dxa"/>
            <w:shd w:val="clear" w:color="auto" w:fill="FBE4D5"/>
          </w:tcPr>
          <w:p w:rsidR="00675C01" w:rsidRPr="00C36BD3" w:rsidRDefault="00675C01" w:rsidP="00A323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Monitoring Teacher Implementation of Professional Learning</w:t>
            </w:r>
          </w:p>
        </w:tc>
        <w:tc>
          <w:tcPr>
            <w:tcW w:w="3107" w:type="dxa"/>
            <w:shd w:val="clear" w:color="auto" w:fill="DEEAF6"/>
          </w:tcPr>
          <w:p w:rsidR="00675C01" w:rsidRPr="00C36BD3" w:rsidRDefault="00675C01" w:rsidP="00A323E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 xml:space="preserve">Artifacts/Evidence of </w:t>
            </w:r>
            <w:r w:rsidRPr="00C36BD3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shd w:val="clear" w:color="auto" w:fill="DEEAF6"/>
              </w:rPr>
              <w:t>Impact on Student Learning</w:t>
            </w:r>
          </w:p>
        </w:tc>
      </w:tr>
      <w:tr w:rsidR="00C36BD3" w:rsidRPr="00C36BD3" w:rsidTr="00D451F9">
        <w:trPr>
          <w:trHeight w:val="1044"/>
        </w:trPr>
        <w:tc>
          <w:tcPr>
            <w:tcW w:w="1957" w:type="dxa"/>
            <w:shd w:val="clear" w:color="auto" w:fill="auto"/>
            <w:vAlign w:val="center"/>
          </w:tcPr>
          <w:p w:rsidR="00675C01" w:rsidRPr="00C36BD3" w:rsidRDefault="00783A9C" w:rsidP="002162E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Thursday, 8/3/17</w:t>
            </w:r>
          </w:p>
        </w:tc>
        <w:tc>
          <w:tcPr>
            <w:tcW w:w="1890" w:type="dxa"/>
            <w:shd w:val="clear" w:color="auto" w:fill="auto"/>
          </w:tcPr>
          <w:p w:rsidR="00C36BD3" w:rsidRPr="00C36BD3" w:rsidRDefault="00C36BD3" w:rsidP="007A56C6">
            <w:pPr>
              <w:spacing w:after="160" w:line="256" w:lineRule="auto"/>
              <w:contextualSpacing/>
              <w:rPr>
                <w:rFonts w:ascii="Times New Roman" w:eastAsia="Calibri" w:hAnsi="Times New Roman"/>
              </w:rPr>
            </w:pPr>
            <w:r w:rsidRPr="00C36BD3">
              <w:rPr>
                <w:rFonts w:ascii="Times New Roman" w:eastAsia="Calibri" w:hAnsi="Times New Roman"/>
              </w:rPr>
              <w:t>-Social Emotional Learning Curriculum Training</w:t>
            </w:r>
          </w:p>
          <w:p w:rsidR="00C36BD3" w:rsidRPr="00C36BD3" w:rsidRDefault="00C36BD3" w:rsidP="007A56C6">
            <w:pPr>
              <w:spacing w:after="160" w:line="256" w:lineRule="auto"/>
              <w:contextualSpacing/>
              <w:rPr>
                <w:rFonts w:ascii="Times New Roman" w:eastAsia="Calibri" w:hAnsi="Times New Roman"/>
              </w:rPr>
            </w:pPr>
          </w:p>
          <w:p w:rsidR="00C36BD3" w:rsidRPr="00C36BD3" w:rsidRDefault="00C36BD3" w:rsidP="007A56C6">
            <w:pPr>
              <w:spacing w:after="160" w:line="256" w:lineRule="auto"/>
              <w:contextualSpacing/>
              <w:rPr>
                <w:rFonts w:ascii="Times New Roman" w:eastAsia="Calibri" w:hAnsi="Times New Roman"/>
              </w:rPr>
            </w:pPr>
            <w:r w:rsidRPr="00C36BD3">
              <w:rPr>
                <w:rFonts w:ascii="Times New Roman" w:eastAsia="Calibri" w:hAnsi="Times New Roman"/>
              </w:rPr>
              <w:t xml:space="preserve">-Data is Everybody’s Business: </w:t>
            </w:r>
          </w:p>
          <w:p w:rsidR="00C36BD3" w:rsidRPr="00C36BD3" w:rsidRDefault="0062609A" w:rsidP="007A56C6">
            <w:pPr>
              <w:spacing w:after="160" w:line="256" w:lineRule="auto"/>
              <w:contextualSpacing/>
              <w:rPr>
                <w:rFonts w:ascii="Times New Roman" w:eastAsia="Calibri" w:hAnsi="Times New Roman"/>
              </w:rPr>
            </w:pPr>
            <w:r>
              <w:rPr>
                <w:rFonts w:ascii="Times New Roman" w:eastAsia="Calibri" w:hAnsi="Times New Roman"/>
              </w:rPr>
              <w:t>ILT Strategies,</w:t>
            </w:r>
          </w:p>
          <w:p w:rsidR="00C36BD3" w:rsidRPr="00C36BD3" w:rsidRDefault="00C36BD3" w:rsidP="007A56C6">
            <w:pPr>
              <w:spacing w:after="160" w:line="256" w:lineRule="auto"/>
              <w:contextualSpacing/>
              <w:rPr>
                <w:rFonts w:ascii="Times New Roman" w:eastAsia="Calibri" w:hAnsi="Times New Roman"/>
              </w:rPr>
            </w:pPr>
            <w:r w:rsidRPr="00C36BD3">
              <w:rPr>
                <w:rFonts w:ascii="Times New Roman" w:eastAsia="Calibri" w:hAnsi="Times New Roman"/>
              </w:rPr>
              <w:t xml:space="preserve">Formative Assessment, High yield instructional strategies </w:t>
            </w:r>
          </w:p>
          <w:p w:rsidR="00C067CA" w:rsidRPr="00C36BD3" w:rsidRDefault="00C067CA" w:rsidP="00C067CA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790" w:type="dxa"/>
            <w:shd w:val="clear" w:color="auto" w:fill="auto"/>
          </w:tcPr>
          <w:p w:rsidR="004F2945" w:rsidRPr="00C36BD3" w:rsidRDefault="004F2945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No Cost</w:t>
            </w:r>
          </w:p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SEL Curriculum</w:t>
            </w:r>
          </w:p>
          <w:p w:rsidR="00675C01" w:rsidRPr="00C36BD3" w:rsidRDefault="0062609A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Rhonda Patchin</w:t>
            </w:r>
          </w:p>
        </w:tc>
        <w:tc>
          <w:tcPr>
            <w:tcW w:w="2070" w:type="dxa"/>
            <w:shd w:val="clear" w:color="auto" w:fill="auto"/>
          </w:tcPr>
          <w:p w:rsidR="00C36BD3" w:rsidRPr="00C36BD3" w:rsidRDefault="00C36BD3" w:rsidP="00CE1D6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Rhonda Patrick</w:t>
            </w:r>
          </w:p>
          <w:p w:rsidR="00C36BD3" w:rsidRPr="00C36BD3" w:rsidRDefault="00C36BD3" w:rsidP="00CE1D6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C36BD3" w:rsidRPr="00C36BD3" w:rsidRDefault="00C36BD3" w:rsidP="00CE1D6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C36BD3" w:rsidRPr="00C36BD3" w:rsidRDefault="00C36BD3" w:rsidP="00CE1D6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C36BD3" w:rsidRPr="00C36BD3" w:rsidRDefault="00C36BD3" w:rsidP="00CE1D6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C36BD3" w:rsidRPr="00C36BD3" w:rsidRDefault="00C36BD3" w:rsidP="00CE1D6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675C01" w:rsidRPr="00C36BD3" w:rsidRDefault="004F2945" w:rsidP="00CE1D6C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Aca</w:t>
            </w:r>
            <w:r w:rsidR="00C36BD3" w:rsidRPr="00C36BD3">
              <w:rPr>
                <w:rFonts w:ascii="Times New Roman" w:eastAsia="Times New Roman" w:hAnsi="Times New Roman"/>
                <w:sz w:val="24"/>
                <w:szCs w:val="24"/>
              </w:rPr>
              <w:t>demic Coach/Administrators</w:t>
            </w:r>
          </w:p>
        </w:tc>
        <w:tc>
          <w:tcPr>
            <w:tcW w:w="2877" w:type="dxa"/>
            <w:shd w:val="clear" w:color="auto" w:fill="auto"/>
          </w:tcPr>
          <w:p w:rsidR="004F2945" w:rsidRPr="00C36BD3" w:rsidRDefault="004F2945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Administra</w:t>
            </w:r>
            <w:r w:rsidR="00C36BD3" w:rsidRPr="00C36BD3">
              <w:rPr>
                <w:rFonts w:ascii="Times New Roman" w:eastAsia="Times New Roman" w:hAnsi="Times New Roman"/>
                <w:sz w:val="24"/>
                <w:szCs w:val="24"/>
              </w:rPr>
              <w:t>tion</w:t>
            </w:r>
          </w:p>
          <w:p w:rsidR="00675C01" w:rsidRPr="00C36BD3" w:rsidRDefault="004F2945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Academic Coaches</w:t>
            </w:r>
          </w:p>
          <w:p w:rsidR="00C36BD3" w:rsidRPr="00C36BD3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Leadership Team (teachers)</w:t>
            </w:r>
          </w:p>
          <w:p w:rsidR="00C36BD3" w:rsidRPr="00C36BD3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Region Chief</w:t>
            </w:r>
          </w:p>
        </w:tc>
        <w:tc>
          <w:tcPr>
            <w:tcW w:w="3107" w:type="dxa"/>
            <w:shd w:val="clear" w:color="auto" w:fill="auto"/>
          </w:tcPr>
          <w:p w:rsidR="00C36BD3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ster Schedule: SEL Scheduled during ILT,</w:t>
            </w:r>
          </w:p>
          <w:p w:rsidR="00C36BD3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SEL Parent Communication letter,</w:t>
            </w:r>
          </w:p>
          <w:p w:rsidR="00C36BD3" w:rsidRPr="00C36BD3" w:rsidRDefault="004F2945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Lesson plans, </w:t>
            </w:r>
          </w:p>
          <w:p w:rsidR="00C36BD3" w:rsidRPr="00C36BD3" w:rsidRDefault="004F2945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student work, </w:t>
            </w:r>
          </w:p>
          <w:p w:rsidR="00C36BD3" w:rsidRPr="00C36BD3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Grade Reports,</w:t>
            </w:r>
          </w:p>
          <w:p w:rsidR="00C36BD3" w:rsidRPr="00C36BD3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Common </w:t>
            </w:r>
            <w:r w:rsidR="004F2945"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planning agendas and minutes, </w:t>
            </w:r>
          </w:p>
          <w:p w:rsidR="00C36BD3" w:rsidRPr="00C36BD3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Data Teams minutes and agendas,</w:t>
            </w:r>
          </w:p>
          <w:p w:rsidR="00C36BD3" w:rsidRPr="00C36BD3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 F</w:t>
            </w:r>
            <w:r w:rsidR="004F2945" w:rsidRPr="00C36BD3">
              <w:rPr>
                <w:rFonts w:ascii="Times New Roman" w:eastAsia="Times New Roman" w:hAnsi="Times New Roman"/>
                <w:sz w:val="24"/>
                <w:szCs w:val="24"/>
              </w:rPr>
              <w:t>ormative</w:t>
            </w: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 and Summative  assessment data</w:t>
            </w:r>
            <w:r w:rsidR="004F2945"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, </w:t>
            </w:r>
          </w:p>
          <w:p w:rsidR="00C36BD3" w:rsidRPr="00C36BD3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Focus &amp;TKES walkthrough data,</w:t>
            </w:r>
          </w:p>
          <w:p w:rsidR="00675C01" w:rsidRPr="00C36BD3" w:rsidRDefault="00AA2698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student self-assessment/monitoring tools</w:t>
            </w:r>
            <w:r w:rsidR="00C36BD3" w:rsidRPr="00C36BD3">
              <w:rPr>
                <w:rFonts w:ascii="Times New Roman" w:eastAsia="Times New Roman" w:hAnsi="Times New Roman"/>
                <w:sz w:val="24"/>
                <w:szCs w:val="24"/>
              </w:rPr>
              <w:t>,</w:t>
            </w:r>
          </w:p>
          <w:p w:rsidR="00C36BD3" w:rsidRPr="00C36BD3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PBIS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/SEL</w:t>
            </w: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 survey results,</w:t>
            </w:r>
          </w:p>
          <w:p w:rsidR="00C36BD3" w:rsidRPr="00C36BD3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ILT survey results</w:t>
            </w:r>
          </w:p>
        </w:tc>
      </w:tr>
      <w:tr w:rsidR="00C36BD3" w:rsidRPr="00C36BD3" w:rsidTr="00D451F9">
        <w:trPr>
          <w:trHeight w:val="1024"/>
        </w:trPr>
        <w:tc>
          <w:tcPr>
            <w:tcW w:w="1957" w:type="dxa"/>
            <w:shd w:val="clear" w:color="auto" w:fill="auto"/>
            <w:vAlign w:val="center"/>
          </w:tcPr>
          <w:p w:rsidR="004F2945" w:rsidRPr="00C36BD3" w:rsidRDefault="004F2945" w:rsidP="004F2945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Monday, 10/9/17</w:t>
            </w:r>
          </w:p>
        </w:tc>
        <w:tc>
          <w:tcPr>
            <w:tcW w:w="1890" w:type="dxa"/>
            <w:shd w:val="clear" w:color="auto" w:fill="auto"/>
          </w:tcPr>
          <w:p w:rsidR="00C36BD3" w:rsidRPr="00C36BD3" w:rsidRDefault="00C36BD3" w:rsidP="004F2945">
            <w:pPr>
              <w:spacing w:after="160" w:line="256" w:lineRule="auto"/>
              <w:rPr>
                <w:rFonts w:ascii="Times New Roman" w:hAnsi="Times New Roman"/>
              </w:rPr>
            </w:pPr>
            <w:r w:rsidRPr="00C36BD3">
              <w:rPr>
                <w:rFonts w:ascii="Times New Roman" w:hAnsi="Times New Roman"/>
              </w:rPr>
              <w:t>Data Teams Training Part 1</w:t>
            </w:r>
          </w:p>
          <w:p w:rsidR="004F2945" w:rsidRPr="00C36BD3" w:rsidRDefault="004F2945" w:rsidP="004F2945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790" w:type="dxa"/>
            <w:shd w:val="clear" w:color="auto" w:fill="auto"/>
          </w:tcPr>
          <w:p w:rsidR="00AA2698" w:rsidRPr="00C36BD3" w:rsidRDefault="0062609A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Title I-</w:t>
            </w:r>
            <w:r w:rsidR="00C36BD3" w:rsidRPr="00C36BD3">
              <w:rPr>
                <w:rFonts w:ascii="Times New Roman" w:eastAsia="Times New Roman" w:hAnsi="Times New Roman"/>
                <w:sz w:val="24"/>
                <w:szCs w:val="24"/>
              </w:rPr>
              <w:t>$3,000.00</w:t>
            </w:r>
          </w:p>
          <w:p w:rsidR="00C36BD3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Dr. Nicole Law</w:t>
            </w:r>
          </w:p>
          <w:p w:rsidR="007F0598" w:rsidRDefault="007F0598" w:rsidP="007F059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Title I-$55,062.00</w:t>
            </w:r>
          </w:p>
          <w:p w:rsidR="007F0598" w:rsidRDefault="007F0598" w:rsidP="007F059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Academic Coach</w:t>
            </w:r>
          </w:p>
          <w:p w:rsidR="007F0598" w:rsidRDefault="007F0598" w:rsidP="007F059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62609A" w:rsidRPr="00C36BD3" w:rsidRDefault="0062609A" w:rsidP="0062609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070" w:type="dxa"/>
            <w:shd w:val="clear" w:color="auto" w:fill="auto"/>
          </w:tcPr>
          <w:p w:rsidR="003354BD" w:rsidRPr="00C36BD3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Dr. Nicole Law</w:t>
            </w:r>
          </w:p>
          <w:p w:rsidR="004F2945" w:rsidRPr="00C36BD3" w:rsidRDefault="003354BD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Academic Coaches</w:t>
            </w:r>
          </w:p>
          <w:p w:rsidR="00C36BD3" w:rsidRPr="00C36BD3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Administrators</w:t>
            </w:r>
          </w:p>
        </w:tc>
        <w:tc>
          <w:tcPr>
            <w:tcW w:w="2877" w:type="dxa"/>
            <w:shd w:val="clear" w:color="auto" w:fill="auto"/>
          </w:tcPr>
          <w:p w:rsidR="00C36BD3" w:rsidRPr="00C36BD3" w:rsidRDefault="004F2945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Administration</w:t>
            </w:r>
          </w:p>
          <w:p w:rsidR="00C36BD3" w:rsidRPr="00C36BD3" w:rsidRDefault="004F2945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Academic Coaches</w:t>
            </w:r>
          </w:p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Leadership Team (teachers)</w:t>
            </w:r>
          </w:p>
          <w:p w:rsidR="004F2945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Region Chief</w:t>
            </w:r>
          </w:p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3107" w:type="dxa"/>
            <w:shd w:val="clear" w:color="auto" w:fill="auto"/>
          </w:tcPr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Lesson plans, </w:t>
            </w:r>
          </w:p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student work, </w:t>
            </w:r>
          </w:p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Grade Reports,</w:t>
            </w:r>
          </w:p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Common planning agendas and minutes, </w:t>
            </w:r>
          </w:p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Data Teams minutes and agendas,</w:t>
            </w:r>
          </w:p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 Formative and Summative  assessment data, </w:t>
            </w:r>
          </w:p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Focus &amp;TKES walkthrough data,</w:t>
            </w:r>
          </w:p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student self-assessment/monitoring tools,</w:t>
            </w:r>
          </w:p>
          <w:p w:rsidR="004F2945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ILT survey results</w:t>
            </w:r>
          </w:p>
        </w:tc>
      </w:tr>
      <w:tr w:rsidR="00C36BD3" w:rsidRPr="00C36BD3" w:rsidTr="00D451F9">
        <w:trPr>
          <w:trHeight w:val="1044"/>
        </w:trPr>
        <w:tc>
          <w:tcPr>
            <w:tcW w:w="1957" w:type="dxa"/>
            <w:shd w:val="clear" w:color="auto" w:fill="auto"/>
            <w:vAlign w:val="center"/>
          </w:tcPr>
          <w:p w:rsidR="004F2945" w:rsidRPr="00C36BD3" w:rsidRDefault="004F2945" w:rsidP="004F2945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Thursday, 1/4/18</w:t>
            </w:r>
          </w:p>
        </w:tc>
        <w:tc>
          <w:tcPr>
            <w:tcW w:w="1890" w:type="dxa"/>
            <w:shd w:val="clear" w:color="auto" w:fill="auto"/>
          </w:tcPr>
          <w:p w:rsidR="004F2945" w:rsidRPr="00C36BD3" w:rsidRDefault="00C36BD3" w:rsidP="004F2945">
            <w:pPr>
              <w:spacing w:after="160" w:line="256" w:lineRule="auto"/>
              <w:rPr>
                <w:rFonts w:ascii="Times New Roman" w:eastAsia="Calibri" w:hAnsi="Times New Roman"/>
                <w:highlight w:val="yellow"/>
              </w:rPr>
            </w:pPr>
            <w:r w:rsidRPr="00C36BD3">
              <w:rPr>
                <w:rFonts w:ascii="Times New Roman" w:eastAsia="Calibri" w:hAnsi="Times New Roman"/>
              </w:rPr>
              <w:t>Data Teams Training Part II</w:t>
            </w:r>
          </w:p>
        </w:tc>
        <w:tc>
          <w:tcPr>
            <w:tcW w:w="2790" w:type="dxa"/>
            <w:shd w:val="clear" w:color="auto" w:fill="auto"/>
          </w:tcPr>
          <w:p w:rsidR="00C36BD3" w:rsidRPr="00C36BD3" w:rsidRDefault="0062609A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Title I-</w:t>
            </w:r>
            <w:r w:rsidR="00C36BD3" w:rsidRPr="00C36BD3">
              <w:rPr>
                <w:rFonts w:ascii="Times New Roman" w:eastAsia="Times New Roman" w:hAnsi="Times New Roman"/>
                <w:sz w:val="24"/>
                <w:szCs w:val="24"/>
              </w:rPr>
              <w:t>$3,000.00</w:t>
            </w:r>
          </w:p>
          <w:p w:rsidR="004F2945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Dr. Nicole Law</w:t>
            </w:r>
            <w:r w:rsidR="00AA2698"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:rsidR="0062609A" w:rsidRDefault="0062609A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62609A" w:rsidRPr="00C36BD3" w:rsidRDefault="0062609A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</w:pPr>
          </w:p>
        </w:tc>
        <w:tc>
          <w:tcPr>
            <w:tcW w:w="2070" w:type="dxa"/>
            <w:shd w:val="clear" w:color="auto" w:fill="auto"/>
          </w:tcPr>
          <w:p w:rsidR="00C36BD3" w:rsidRPr="00C36BD3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Dr. Nicole Law</w:t>
            </w:r>
          </w:p>
          <w:p w:rsidR="004F2945" w:rsidRPr="00C36BD3" w:rsidRDefault="004F2945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highlight w:val="yellow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Academic Coaches</w:t>
            </w:r>
            <w:r w:rsidR="00C36BD3"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 Administrators</w:t>
            </w:r>
          </w:p>
        </w:tc>
        <w:tc>
          <w:tcPr>
            <w:tcW w:w="2877" w:type="dxa"/>
            <w:shd w:val="clear" w:color="auto" w:fill="auto"/>
          </w:tcPr>
          <w:p w:rsidR="00C36BD3" w:rsidRPr="00C36BD3" w:rsidRDefault="004F2945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Administration</w:t>
            </w:r>
          </w:p>
          <w:p w:rsidR="00C36BD3" w:rsidRPr="00C36BD3" w:rsidRDefault="004F2945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Academic Coaches</w:t>
            </w:r>
          </w:p>
          <w:p w:rsidR="00C36BD3" w:rsidRPr="00C36BD3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Leadership Team (teachers)</w:t>
            </w:r>
          </w:p>
          <w:p w:rsidR="004F2945" w:rsidRPr="00C36BD3" w:rsidRDefault="00C36BD3" w:rsidP="004F29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Region Chief</w:t>
            </w:r>
          </w:p>
        </w:tc>
        <w:tc>
          <w:tcPr>
            <w:tcW w:w="3107" w:type="dxa"/>
            <w:shd w:val="clear" w:color="auto" w:fill="auto"/>
          </w:tcPr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Lesson plans, </w:t>
            </w:r>
          </w:p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student work, </w:t>
            </w:r>
          </w:p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Grade Reports,</w:t>
            </w:r>
          </w:p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Common planning agendas and minutes, </w:t>
            </w:r>
          </w:p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Data Teams minutes and agendas,</w:t>
            </w:r>
          </w:p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 xml:space="preserve"> Formative and Summative  assessment data, </w:t>
            </w:r>
          </w:p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Focus &amp;TKES walkthrough data,</w:t>
            </w:r>
          </w:p>
          <w:p w:rsidR="00C36BD3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student self-assessment/monitoring tools,</w:t>
            </w:r>
          </w:p>
          <w:p w:rsidR="004F2945" w:rsidRPr="00C36BD3" w:rsidRDefault="00C36BD3" w:rsidP="00C36BD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36BD3">
              <w:rPr>
                <w:rFonts w:ascii="Times New Roman" w:eastAsia="Times New Roman" w:hAnsi="Times New Roman"/>
                <w:sz w:val="24"/>
                <w:szCs w:val="24"/>
              </w:rPr>
              <w:t>ILT survey results</w:t>
            </w:r>
          </w:p>
        </w:tc>
      </w:tr>
    </w:tbl>
    <w:p w:rsidR="00CE555B" w:rsidRPr="00C36BD3" w:rsidRDefault="00CE555B" w:rsidP="00C86155">
      <w:pPr>
        <w:spacing w:after="0" w:line="240" w:lineRule="auto"/>
        <w:ind w:firstLine="720"/>
        <w:rPr>
          <w:rFonts w:ascii="Times New Roman" w:eastAsia="Times New Roman" w:hAnsi="Times New Roman"/>
          <w:b/>
          <w:sz w:val="28"/>
          <w:szCs w:val="28"/>
        </w:rPr>
      </w:pPr>
    </w:p>
    <w:p w:rsidR="00913451" w:rsidRPr="00C36BD3" w:rsidRDefault="001F16C6" w:rsidP="00913451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</w:rPr>
      </w:pPr>
      <w:r w:rsidRPr="00C36BD3">
        <w:rPr>
          <w:rFonts w:ascii="Times New Roman" w:eastAsia="Times New Roman" w:hAnsi="Times New Roman"/>
          <w:b/>
          <w:sz w:val="28"/>
          <w:szCs w:val="28"/>
        </w:rPr>
        <w:br w:type="column"/>
      </w:r>
    </w:p>
    <w:p w:rsidR="007300AE" w:rsidRPr="00C36BD3" w:rsidRDefault="007300AE" w:rsidP="00CE555B">
      <w:pPr>
        <w:pStyle w:val="Heading3"/>
        <w:ind w:left="720"/>
        <w:rPr>
          <w:rFonts w:ascii="Times New Roman" w:hAnsi="Times New Roman"/>
        </w:rPr>
      </w:pPr>
      <w:r w:rsidRPr="00C36BD3">
        <w:rPr>
          <w:rFonts w:ascii="Times New Roman" w:hAnsi="Times New Roman"/>
        </w:rPr>
        <w:t>Resources:</w:t>
      </w:r>
    </w:p>
    <w:p w:rsidR="00C86155" w:rsidRPr="00C36BD3" w:rsidRDefault="007300AE" w:rsidP="00CE555B">
      <w:pPr>
        <w:ind w:left="720"/>
        <w:rPr>
          <w:rFonts w:ascii="Times New Roman" w:hAnsi="Times New Roman"/>
        </w:rPr>
      </w:pPr>
      <w:r w:rsidRPr="00C36BD3">
        <w:rPr>
          <w:rFonts w:ascii="Times New Roman" w:hAnsi="Times New Roman"/>
          <w:sz w:val="24"/>
          <w:szCs w:val="24"/>
        </w:rPr>
        <w:t>Georgia School Performance Standards</w:t>
      </w:r>
      <w:r w:rsidR="00C86155" w:rsidRPr="00C36BD3">
        <w:rPr>
          <w:rFonts w:ascii="Times New Roman" w:hAnsi="Times New Roman"/>
          <w:sz w:val="28"/>
          <w:szCs w:val="28"/>
        </w:rPr>
        <w:t xml:space="preserve"> – </w:t>
      </w:r>
      <w:hyperlink r:id="rId10" w:history="1">
        <w:r w:rsidR="00C86155" w:rsidRPr="00C36BD3">
          <w:rPr>
            <w:rStyle w:val="Hyperlink"/>
            <w:rFonts w:ascii="Times New Roman" w:eastAsia="Times New Roman" w:hAnsi="Times New Roman"/>
          </w:rPr>
          <w:t>http://www.gadoe.org/School-Improvement/School-Improvement-Services/Pages/default.aspx</w:t>
        </w:r>
      </w:hyperlink>
    </w:p>
    <w:p w:rsidR="00C86155" w:rsidRPr="00C36BD3" w:rsidRDefault="00355BBF" w:rsidP="00CE555B">
      <w:pPr>
        <w:ind w:left="720"/>
        <w:rPr>
          <w:rStyle w:val="Hyperlink"/>
          <w:rFonts w:ascii="Times New Roman" w:eastAsia="Times New Roman" w:hAnsi="Times New Roman"/>
        </w:rPr>
      </w:pPr>
      <w:r w:rsidRPr="00C36BD3">
        <w:rPr>
          <w:rFonts w:ascii="Times New Roman" w:hAnsi="Times New Roman"/>
          <w:sz w:val="24"/>
          <w:szCs w:val="24"/>
        </w:rPr>
        <w:t>Professional Learning Plan Template Guidelines</w:t>
      </w:r>
      <w:r w:rsidRPr="00C36BD3">
        <w:rPr>
          <w:rFonts w:ascii="Times New Roman" w:hAnsi="Times New Roman"/>
          <w:sz w:val="28"/>
          <w:szCs w:val="28"/>
        </w:rPr>
        <w:t xml:space="preserve"> -</w:t>
      </w:r>
      <w:r w:rsidRPr="00C36BD3">
        <w:rPr>
          <w:rFonts w:ascii="Times New Roman" w:hAnsi="Times New Roman"/>
          <w:color w:val="0070C0"/>
          <w:u w:val="single"/>
        </w:rPr>
        <w:t xml:space="preserve"> </w:t>
      </w:r>
      <w:hyperlink r:id="rId11" w:history="1">
        <w:r w:rsidR="00FC600D" w:rsidRPr="00C36BD3">
          <w:rPr>
            <w:rStyle w:val="Hyperlink"/>
            <w:rFonts w:ascii="Times New Roman" w:eastAsia="Times New Roman" w:hAnsi="Times New Roman"/>
          </w:rPr>
          <w:t>http://www.gadoe.org/School-Improvement/School-Improvement-Services/Documents/Professional%20Learning/Learning%20Forward%20Professional%20Learning%20Plan%20Template.pdf</w:t>
        </w:r>
      </w:hyperlink>
    </w:p>
    <w:p w:rsidR="00396FE9" w:rsidRPr="00C36BD3" w:rsidRDefault="00396FE9" w:rsidP="00CE555B">
      <w:pPr>
        <w:ind w:left="720"/>
        <w:rPr>
          <w:rFonts w:ascii="Times New Roman" w:hAnsi="Times New Roman"/>
          <w:color w:val="0070C0"/>
          <w:u w:val="single"/>
        </w:rPr>
      </w:pPr>
      <w:r w:rsidRPr="00C36BD3">
        <w:rPr>
          <w:rFonts w:ascii="Times New Roman" w:hAnsi="Times New Roman"/>
          <w:sz w:val="24"/>
          <w:szCs w:val="24"/>
        </w:rPr>
        <w:t>System for Effective School Instruction</w:t>
      </w:r>
      <w:r w:rsidRPr="00C36BD3">
        <w:rPr>
          <w:rFonts w:ascii="Times New Roman" w:hAnsi="Times New Roman"/>
          <w:sz w:val="28"/>
          <w:szCs w:val="28"/>
        </w:rPr>
        <w:t>:</w:t>
      </w:r>
      <w:r w:rsidR="00E265B5" w:rsidRPr="00C36BD3">
        <w:rPr>
          <w:rFonts w:ascii="Times New Roman" w:hAnsi="Times New Roman"/>
          <w:color w:val="0070C0"/>
          <w:u w:val="single"/>
        </w:rPr>
        <w:t xml:space="preserve"> </w:t>
      </w:r>
      <w:hyperlink r:id="rId12" w:history="1">
        <w:r w:rsidR="00E265B5" w:rsidRPr="00C36BD3">
          <w:rPr>
            <w:rStyle w:val="Hyperlink"/>
            <w:rFonts w:ascii="Times New Roman" w:eastAsia="Times New Roman" w:hAnsi="Times New Roman"/>
          </w:rPr>
          <w:t>http://www.gadoe.org/School-Improvement/School-Improvement-Services/Documents/System%20for%20Effective%20School%20Instruction/System%20for%20Effective%20School%20Instruction.pdf</w:t>
        </w:r>
      </w:hyperlink>
    </w:p>
    <w:p w:rsidR="00E265B5" w:rsidRPr="00C36BD3" w:rsidRDefault="00E265B5" w:rsidP="00CE555B">
      <w:pPr>
        <w:ind w:left="720"/>
        <w:rPr>
          <w:rStyle w:val="Hyperlink"/>
          <w:rFonts w:ascii="Times New Roman" w:eastAsia="Times New Roman" w:hAnsi="Times New Roman"/>
        </w:rPr>
      </w:pPr>
      <w:r w:rsidRPr="00C36BD3">
        <w:rPr>
          <w:rFonts w:ascii="Times New Roman" w:hAnsi="Times New Roman"/>
        </w:rPr>
        <w:t>Title 1</w:t>
      </w:r>
      <w:r w:rsidRPr="00C36BD3">
        <w:rPr>
          <w:rFonts w:ascii="Times New Roman" w:hAnsi="Times New Roman"/>
          <w:u w:val="single"/>
        </w:rPr>
        <w:t xml:space="preserve"> </w:t>
      </w:r>
      <w:r w:rsidRPr="00C36BD3">
        <w:rPr>
          <w:rFonts w:ascii="Times New Roman" w:hAnsi="Times New Roman"/>
          <w:color w:val="0070C0"/>
          <w:u w:val="single"/>
        </w:rPr>
        <w:t xml:space="preserve">- </w:t>
      </w:r>
      <w:hyperlink r:id="rId13" w:history="1">
        <w:r w:rsidR="00773453" w:rsidRPr="00C36BD3">
          <w:rPr>
            <w:rStyle w:val="Hyperlink"/>
            <w:rFonts w:ascii="Times New Roman" w:eastAsia="Times New Roman" w:hAnsi="Times New Roman"/>
          </w:rPr>
          <w:t>http://www.gadoe.org/School-Improvement/Federal-Programs/Pages/default.aspx</w:t>
        </w:r>
      </w:hyperlink>
    </w:p>
    <w:p w:rsidR="00F06C68" w:rsidRPr="00C36BD3" w:rsidRDefault="00F06C68" w:rsidP="00CE555B">
      <w:pPr>
        <w:ind w:left="720"/>
        <w:rPr>
          <w:rFonts w:ascii="Times New Roman" w:hAnsi="Times New Roman"/>
          <w:color w:val="6B9F25"/>
          <w:u w:val="single"/>
        </w:rPr>
      </w:pPr>
      <w:r w:rsidRPr="00C36BD3">
        <w:rPr>
          <w:rFonts w:ascii="Times New Roman" w:hAnsi="Times New Roman"/>
        </w:rPr>
        <w:t>QCIS (Indistar) -</w:t>
      </w:r>
      <w:r w:rsidRPr="00C36BD3">
        <w:rPr>
          <w:rFonts w:ascii="Times New Roman" w:hAnsi="Times New Roman"/>
          <w:color w:val="6B9F25"/>
          <w:u w:val="single"/>
        </w:rPr>
        <w:t xml:space="preserve"> </w:t>
      </w:r>
      <w:hyperlink r:id="rId14" w:history="1">
        <w:r w:rsidRPr="00C36BD3">
          <w:rPr>
            <w:rStyle w:val="Hyperlink"/>
            <w:rFonts w:ascii="Times New Roman" w:eastAsia="Times New Roman" w:hAnsi="Times New Roman"/>
          </w:rPr>
          <w:t>http://www.indistar.org/</w:t>
        </w:r>
      </w:hyperlink>
    </w:p>
    <w:p w:rsidR="00F06C68" w:rsidRPr="00C36BD3" w:rsidRDefault="00F06C68" w:rsidP="00CE555B">
      <w:pPr>
        <w:ind w:left="720"/>
        <w:rPr>
          <w:rFonts w:ascii="Times New Roman" w:hAnsi="Times New Roman"/>
          <w:color w:val="6B9F25"/>
          <w:u w:val="single"/>
        </w:rPr>
      </w:pPr>
      <w:r w:rsidRPr="00C36BD3">
        <w:rPr>
          <w:rFonts w:ascii="Times New Roman" w:hAnsi="Times New Roman"/>
        </w:rPr>
        <w:t>Statewide Longitudinal Data System (SLDS) -</w:t>
      </w:r>
      <w:r w:rsidRPr="00C36BD3">
        <w:rPr>
          <w:rFonts w:ascii="Times New Roman" w:hAnsi="Times New Roman"/>
          <w:color w:val="6B9F25"/>
          <w:u w:val="single"/>
        </w:rPr>
        <w:t xml:space="preserve"> http://www.gadoe.org/Technology-Services/SLDS/Pages/SLDS.aspx</w:t>
      </w:r>
    </w:p>
    <w:p w:rsidR="005B0B30" w:rsidRPr="00C36BD3" w:rsidRDefault="005B0B30" w:rsidP="00CE555B">
      <w:pPr>
        <w:rPr>
          <w:rFonts w:ascii="Times New Roman" w:hAnsi="Times New Roman"/>
          <w:color w:val="0070C0"/>
          <w:u w:val="single"/>
        </w:rPr>
      </w:pPr>
    </w:p>
    <w:p w:rsidR="005B0B30" w:rsidRPr="00C36BD3" w:rsidRDefault="005B0B30" w:rsidP="00CE555B">
      <w:pPr>
        <w:rPr>
          <w:rFonts w:ascii="Times New Roman" w:hAnsi="Times New Roman"/>
          <w:color w:val="0070C0"/>
          <w:u w:val="single"/>
        </w:rPr>
      </w:pPr>
    </w:p>
    <w:sectPr w:rsidR="005B0B30" w:rsidRPr="00C36BD3" w:rsidSect="00BD7226">
      <w:headerReference w:type="default" r:id="rId15"/>
      <w:footerReference w:type="default" r:id="rId16"/>
      <w:headerReference w:type="first" r:id="rId17"/>
      <w:footerReference w:type="first" r:id="rId18"/>
      <w:pgSz w:w="15840" w:h="12240" w:orient="landscape"/>
      <w:pgMar w:top="720" w:right="288" w:bottom="720" w:left="288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4645" w:rsidRDefault="00B64645" w:rsidP="005100E8">
      <w:r>
        <w:separator/>
      </w:r>
    </w:p>
  </w:endnote>
  <w:endnote w:type="continuationSeparator" w:id="0">
    <w:p w:rsidR="00B64645" w:rsidRDefault="00B64645" w:rsidP="005100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5790" w:rsidRPr="007F0EB1" w:rsidRDefault="00195790" w:rsidP="007F0EB1">
    <w:pPr>
      <w:pStyle w:val="Footer"/>
      <w:spacing w:after="0"/>
      <w:jc w:val="center"/>
      <w:rPr>
        <w:rFonts w:ascii="Times New Roman" w:hAnsi="Times New Roman"/>
      </w:rPr>
    </w:pPr>
    <w:r w:rsidRPr="007F0EB1">
      <w:rPr>
        <w:rFonts w:ascii="Times New Roman" w:hAnsi="Times New Roman"/>
      </w:rPr>
      <w:t>Georgia Department of Education</w:t>
    </w:r>
  </w:p>
  <w:p w:rsidR="00195790" w:rsidRDefault="00195790" w:rsidP="00A323EE">
    <w:pPr>
      <w:spacing w:after="0"/>
      <w:jc w:val="center"/>
    </w:pPr>
    <w:r>
      <w:rPr>
        <w:rFonts w:ascii="Times New Roman" w:hAnsi="Times New Roman"/>
        <w:sz w:val="16"/>
        <w:szCs w:val="16"/>
      </w:rPr>
      <w:t>March 18, 2016</w:t>
    </w:r>
    <w:r w:rsidRPr="00BD7226">
      <w:rPr>
        <w:rFonts w:ascii="Times New Roman" w:hAnsi="Times New Roman"/>
        <w:sz w:val="16"/>
        <w:szCs w:val="16"/>
      </w:rPr>
      <w:t xml:space="preserve"> ● Page </w:t>
    </w:r>
    <w:r w:rsidRPr="00BD7226">
      <w:rPr>
        <w:rFonts w:ascii="Times New Roman" w:hAnsi="Times New Roman"/>
        <w:sz w:val="16"/>
        <w:szCs w:val="16"/>
      </w:rPr>
      <w:fldChar w:fldCharType="begin"/>
    </w:r>
    <w:r w:rsidRPr="00BD7226">
      <w:rPr>
        <w:rFonts w:ascii="Times New Roman" w:hAnsi="Times New Roman"/>
        <w:sz w:val="16"/>
        <w:szCs w:val="16"/>
      </w:rPr>
      <w:instrText xml:space="preserve"> PAGE </w:instrText>
    </w:r>
    <w:r w:rsidRPr="00BD7226">
      <w:rPr>
        <w:rFonts w:ascii="Times New Roman" w:hAnsi="Times New Roman"/>
        <w:sz w:val="16"/>
        <w:szCs w:val="16"/>
      </w:rPr>
      <w:fldChar w:fldCharType="separate"/>
    </w:r>
    <w:r w:rsidR="00347E0A">
      <w:rPr>
        <w:rFonts w:ascii="Times New Roman" w:hAnsi="Times New Roman"/>
        <w:noProof/>
        <w:sz w:val="16"/>
        <w:szCs w:val="16"/>
      </w:rPr>
      <w:t>15</w:t>
    </w:r>
    <w:r w:rsidRPr="00BD7226">
      <w:rPr>
        <w:rFonts w:ascii="Times New Roman" w:hAnsi="Times New Roman"/>
        <w:sz w:val="16"/>
        <w:szCs w:val="16"/>
      </w:rPr>
      <w:fldChar w:fldCharType="end"/>
    </w:r>
    <w:r w:rsidRPr="00BD7226">
      <w:rPr>
        <w:rFonts w:ascii="Times New Roman" w:hAnsi="Times New Roman"/>
        <w:sz w:val="16"/>
        <w:szCs w:val="16"/>
      </w:rPr>
      <w:t xml:space="preserve"> of </w:t>
    </w:r>
    <w:r w:rsidRPr="00BD7226">
      <w:rPr>
        <w:rFonts w:ascii="Times New Roman" w:hAnsi="Times New Roman"/>
        <w:sz w:val="16"/>
        <w:szCs w:val="16"/>
      </w:rPr>
      <w:fldChar w:fldCharType="begin"/>
    </w:r>
    <w:r w:rsidRPr="00BD7226">
      <w:rPr>
        <w:rFonts w:ascii="Times New Roman" w:hAnsi="Times New Roman"/>
        <w:sz w:val="16"/>
        <w:szCs w:val="16"/>
      </w:rPr>
      <w:instrText xml:space="preserve"> NUMPAGES </w:instrText>
    </w:r>
    <w:r w:rsidRPr="00BD7226">
      <w:rPr>
        <w:rFonts w:ascii="Times New Roman" w:hAnsi="Times New Roman"/>
        <w:sz w:val="16"/>
        <w:szCs w:val="16"/>
      </w:rPr>
      <w:fldChar w:fldCharType="separate"/>
    </w:r>
    <w:r w:rsidR="00347E0A">
      <w:rPr>
        <w:rFonts w:ascii="Times New Roman" w:hAnsi="Times New Roman"/>
        <w:noProof/>
        <w:sz w:val="16"/>
        <w:szCs w:val="16"/>
      </w:rPr>
      <w:t>16</w:t>
    </w:r>
    <w:r w:rsidRPr="00BD7226">
      <w:rPr>
        <w:rFonts w:ascii="Times New Roman" w:hAnsi="Times New Roman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5790" w:rsidRPr="00BD7226" w:rsidRDefault="00195790" w:rsidP="00BD7226">
    <w:pPr>
      <w:spacing w:after="0" w:line="240" w:lineRule="auto"/>
      <w:jc w:val="center"/>
      <w:rPr>
        <w:rFonts w:ascii="Times New Roman" w:hAnsi="Times New Roman"/>
      </w:rPr>
    </w:pPr>
    <w:r w:rsidRPr="00BD7226">
      <w:rPr>
        <w:rFonts w:ascii="Times New Roman" w:hAnsi="Times New Roman"/>
      </w:rPr>
      <w:t>Georgia Department of Education</w:t>
    </w:r>
  </w:p>
  <w:p w:rsidR="00195790" w:rsidRPr="00BD7226" w:rsidRDefault="00195790" w:rsidP="00BD7226">
    <w:pPr>
      <w:jc w:val="center"/>
      <w:rPr>
        <w:rFonts w:ascii="Times New Roman" w:eastAsia="Times New Roman" w:hAnsi="Times New Roman"/>
        <w:sz w:val="16"/>
        <w:szCs w:val="16"/>
      </w:rPr>
    </w:pPr>
    <w:r w:rsidRPr="00BD7226">
      <w:rPr>
        <w:rFonts w:ascii="Times New Roman" w:hAnsi="Times New Roman"/>
        <w:sz w:val="16"/>
        <w:szCs w:val="16"/>
      </w:rPr>
      <w:t xml:space="preserve">October 1, 2015 ● Page </w:t>
    </w:r>
    <w:r w:rsidRPr="00BD7226">
      <w:rPr>
        <w:rFonts w:ascii="Times New Roman" w:hAnsi="Times New Roman"/>
        <w:sz w:val="16"/>
        <w:szCs w:val="16"/>
      </w:rPr>
      <w:fldChar w:fldCharType="begin"/>
    </w:r>
    <w:r w:rsidRPr="00BD7226">
      <w:rPr>
        <w:rFonts w:ascii="Times New Roman" w:hAnsi="Times New Roman"/>
        <w:sz w:val="16"/>
        <w:szCs w:val="16"/>
      </w:rPr>
      <w:instrText xml:space="preserve"> PAGE </w:instrText>
    </w:r>
    <w:r w:rsidRPr="00BD7226">
      <w:rPr>
        <w:rFonts w:ascii="Times New Roman" w:hAnsi="Times New Roman"/>
        <w:sz w:val="16"/>
        <w:szCs w:val="16"/>
      </w:rPr>
      <w:fldChar w:fldCharType="separate"/>
    </w:r>
    <w:r w:rsidR="00347E0A">
      <w:rPr>
        <w:rFonts w:ascii="Times New Roman" w:hAnsi="Times New Roman"/>
        <w:noProof/>
        <w:sz w:val="16"/>
        <w:szCs w:val="16"/>
      </w:rPr>
      <w:t>1</w:t>
    </w:r>
    <w:r w:rsidRPr="00BD7226">
      <w:rPr>
        <w:rFonts w:ascii="Times New Roman" w:hAnsi="Times New Roman"/>
        <w:sz w:val="16"/>
        <w:szCs w:val="16"/>
      </w:rPr>
      <w:fldChar w:fldCharType="end"/>
    </w:r>
    <w:r w:rsidRPr="00BD7226">
      <w:rPr>
        <w:rFonts w:ascii="Times New Roman" w:hAnsi="Times New Roman"/>
        <w:sz w:val="16"/>
        <w:szCs w:val="16"/>
      </w:rPr>
      <w:t xml:space="preserve"> of </w:t>
    </w:r>
    <w:r w:rsidRPr="00BD7226">
      <w:rPr>
        <w:rFonts w:ascii="Times New Roman" w:hAnsi="Times New Roman"/>
        <w:sz w:val="16"/>
        <w:szCs w:val="16"/>
      </w:rPr>
      <w:fldChar w:fldCharType="begin"/>
    </w:r>
    <w:r w:rsidRPr="00BD7226">
      <w:rPr>
        <w:rFonts w:ascii="Times New Roman" w:hAnsi="Times New Roman"/>
        <w:sz w:val="16"/>
        <w:szCs w:val="16"/>
      </w:rPr>
      <w:instrText xml:space="preserve"> NUMPAGES </w:instrText>
    </w:r>
    <w:r w:rsidRPr="00BD7226">
      <w:rPr>
        <w:rFonts w:ascii="Times New Roman" w:hAnsi="Times New Roman"/>
        <w:sz w:val="16"/>
        <w:szCs w:val="16"/>
      </w:rPr>
      <w:fldChar w:fldCharType="separate"/>
    </w:r>
    <w:r w:rsidR="00347E0A">
      <w:rPr>
        <w:rFonts w:ascii="Times New Roman" w:hAnsi="Times New Roman"/>
        <w:noProof/>
        <w:sz w:val="16"/>
        <w:szCs w:val="16"/>
      </w:rPr>
      <w:t>16</w:t>
    </w:r>
    <w:r w:rsidRPr="00BD7226">
      <w:rPr>
        <w:rFonts w:ascii="Times New Roman" w:hAnsi="Times New Roman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4645" w:rsidRDefault="00B64645" w:rsidP="005100E8">
      <w:r>
        <w:separator/>
      </w:r>
    </w:p>
  </w:footnote>
  <w:footnote w:type="continuationSeparator" w:id="0">
    <w:p w:rsidR="00B64645" w:rsidRDefault="00B64645" w:rsidP="005100E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5790" w:rsidRPr="00A323EE" w:rsidRDefault="00195790" w:rsidP="00302105">
    <w:pPr>
      <w:jc w:val="center"/>
      <w:rPr>
        <w:i/>
        <w:iCs/>
        <w:color w:val="000000"/>
      </w:rPr>
    </w:pPr>
    <w:r w:rsidRPr="0044298F">
      <w:rPr>
        <w:rStyle w:val="SubtleEmphasis"/>
      </w:rPr>
      <w:t xml:space="preserve">Division of School </w:t>
    </w:r>
    <w:r w:rsidRPr="00A323EE">
      <w:rPr>
        <w:rStyle w:val="SubtleEmphasis"/>
      </w:rPr>
      <w:t>and District Effectiveness | School Improvement PLAN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5790" w:rsidRDefault="00195790" w:rsidP="00AC22DD">
    <w:pPr>
      <w:spacing w:before="40" w:after="0"/>
      <w:jc w:val="center"/>
      <w:rPr>
        <w:rFonts w:ascii="Times New Roman" w:hAnsi="Times New Roman"/>
        <w:i/>
        <w:sz w:val="16"/>
        <w:szCs w:val="16"/>
      </w:rPr>
    </w:pPr>
    <w:r>
      <w:rPr>
        <w:noProof/>
      </w:rPr>
      <w:drawing>
        <wp:anchor distT="0" distB="0" distL="114300" distR="114300" simplePos="0" relativeHeight="251657216" behindDoc="0" locked="0" layoutInCell="1" allowOverlap="1" wp14:anchorId="3EA939C3" wp14:editId="07777777">
          <wp:simplePos x="0" y="0"/>
          <wp:positionH relativeFrom="column">
            <wp:posOffset>655320</wp:posOffset>
          </wp:positionH>
          <wp:positionV relativeFrom="page">
            <wp:posOffset>370205</wp:posOffset>
          </wp:positionV>
          <wp:extent cx="1344295" cy="693420"/>
          <wp:effectExtent l="0" t="0" r="825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897" b="22379"/>
                  <a:stretch>
                    <a:fillRect/>
                  </a:stretch>
                </pic:blipFill>
                <pic:spPr bwMode="auto">
                  <a:xfrm>
                    <a:off x="0" y="0"/>
                    <a:ext cx="1344295" cy="693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195790" w:rsidRDefault="00195790" w:rsidP="00AC22DD">
    <w:pPr>
      <w:spacing w:before="40" w:after="0"/>
      <w:jc w:val="center"/>
      <w:rPr>
        <w:rFonts w:ascii="Times New Roman" w:hAnsi="Times New Roman"/>
        <w:i/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E280F98" wp14:editId="07777777">
          <wp:simplePos x="0" y="0"/>
          <wp:positionH relativeFrom="column">
            <wp:posOffset>7153275</wp:posOffset>
          </wp:positionH>
          <wp:positionV relativeFrom="page">
            <wp:posOffset>554990</wp:posOffset>
          </wp:positionV>
          <wp:extent cx="1777365" cy="565785"/>
          <wp:effectExtent l="0" t="0" r="0" b="0"/>
          <wp:wrapSquare wrapText="bothSides"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903"/>
                  <a:stretch>
                    <a:fillRect/>
                  </a:stretch>
                </pic:blipFill>
                <pic:spPr bwMode="auto">
                  <a:xfrm>
                    <a:off x="0" y="0"/>
                    <a:ext cx="1777365" cy="565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95790" w:rsidRDefault="00195790" w:rsidP="00AC22DD">
    <w:pPr>
      <w:spacing w:before="40" w:after="0"/>
      <w:jc w:val="center"/>
      <w:rPr>
        <w:rFonts w:ascii="Times New Roman" w:hAnsi="Times New Roman"/>
        <w:i/>
        <w:sz w:val="16"/>
        <w:szCs w:val="16"/>
      </w:rPr>
    </w:pPr>
  </w:p>
  <w:p w:rsidR="00195790" w:rsidRDefault="00195790" w:rsidP="00AC22DD">
    <w:pPr>
      <w:spacing w:before="40" w:after="0"/>
      <w:jc w:val="center"/>
      <w:rPr>
        <w:rFonts w:ascii="Times New Roman" w:hAnsi="Times New Roman"/>
        <w:i/>
        <w:sz w:val="16"/>
        <w:szCs w:val="16"/>
      </w:rPr>
    </w:pPr>
  </w:p>
  <w:p w:rsidR="00195790" w:rsidRDefault="00195790" w:rsidP="00AC22DD">
    <w:pPr>
      <w:spacing w:before="40" w:after="0"/>
      <w:jc w:val="center"/>
      <w:rPr>
        <w:rFonts w:ascii="Times New Roman" w:hAnsi="Times New Roman"/>
        <w:i/>
        <w:sz w:val="16"/>
        <w:szCs w:val="16"/>
      </w:rPr>
    </w:pPr>
  </w:p>
  <w:p w:rsidR="00195790" w:rsidRDefault="00195790" w:rsidP="00A876B0">
    <w:pPr>
      <w:spacing w:before="40" w:after="0"/>
      <w:rPr>
        <w:rFonts w:ascii="Times New Roman" w:hAnsi="Times New Roman"/>
        <w:i/>
        <w:sz w:val="16"/>
        <w:szCs w:val="16"/>
      </w:rPr>
    </w:pPr>
    <w:r w:rsidRPr="00131390">
      <w:rPr>
        <w:rFonts w:ascii="Times New Roman" w:hAnsi="Times New Roman"/>
        <w:b/>
        <w:i/>
        <w:sz w:val="16"/>
        <w:szCs w:val="16"/>
      </w:rPr>
      <w:t xml:space="preserve">      </w:t>
    </w:r>
  </w:p>
  <w:p w:rsidR="00195790" w:rsidRPr="00BD7226" w:rsidRDefault="00195790" w:rsidP="00AC22DD">
    <w:pPr>
      <w:spacing w:before="40" w:after="0"/>
      <w:jc w:val="center"/>
      <w:rPr>
        <w:rFonts w:ascii="Times New Roman" w:hAnsi="Times New Roman"/>
        <w:i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20B9F"/>
    <w:multiLevelType w:val="hybridMultilevel"/>
    <w:tmpl w:val="25768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61B73"/>
    <w:multiLevelType w:val="hybridMultilevel"/>
    <w:tmpl w:val="8A30D116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" w15:restartNumberingAfterBreak="0">
    <w:nsid w:val="13153BC6"/>
    <w:multiLevelType w:val="hybridMultilevel"/>
    <w:tmpl w:val="AE7652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D91200"/>
    <w:multiLevelType w:val="hybridMultilevel"/>
    <w:tmpl w:val="82600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E48CB"/>
    <w:multiLevelType w:val="hybridMultilevel"/>
    <w:tmpl w:val="9170F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06ECE"/>
    <w:multiLevelType w:val="hybridMultilevel"/>
    <w:tmpl w:val="645C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79413C"/>
    <w:multiLevelType w:val="hybridMultilevel"/>
    <w:tmpl w:val="BD781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D0C6B"/>
    <w:multiLevelType w:val="hybridMultilevel"/>
    <w:tmpl w:val="425E8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85206"/>
    <w:multiLevelType w:val="hybridMultilevel"/>
    <w:tmpl w:val="056094FA"/>
    <w:lvl w:ilvl="0" w:tplc="0632FD6E">
      <w:numFmt w:val="bullet"/>
      <w:lvlText w:val="–"/>
      <w:lvlJc w:val="left"/>
      <w:pPr>
        <w:ind w:left="720" w:hanging="360"/>
      </w:pPr>
      <w:rPr>
        <w:rFonts w:ascii="Century Gothic" w:eastAsia="Century Gothic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914D57"/>
    <w:multiLevelType w:val="hybridMultilevel"/>
    <w:tmpl w:val="A574DA20"/>
    <w:lvl w:ilvl="0" w:tplc="31529D72">
      <w:numFmt w:val="bullet"/>
      <w:lvlText w:val="–"/>
      <w:lvlJc w:val="left"/>
      <w:pPr>
        <w:ind w:left="720" w:hanging="360"/>
      </w:pPr>
      <w:rPr>
        <w:rFonts w:ascii="Calibri" w:eastAsia="Calibri" w:hAnsi="Calibri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224EA0"/>
    <w:multiLevelType w:val="hybridMultilevel"/>
    <w:tmpl w:val="51801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C26140"/>
    <w:multiLevelType w:val="hybridMultilevel"/>
    <w:tmpl w:val="3426F282"/>
    <w:lvl w:ilvl="0" w:tplc="2E049840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05678A"/>
    <w:multiLevelType w:val="hybridMultilevel"/>
    <w:tmpl w:val="6F56B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D87420"/>
    <w:multiLevelType w:val="hybridMultilevel"/>
    <w:tmpl w:val="75BAD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FC3E74"/>
    <w:multiLevelType w:val="hybridMultilevel"/>
    <w:tmpl w:val="2DE06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A013A6"/>
    <w:multiLevelType w:val="hybridMultilevel"/>
    <w:tmpl w:val="18B4F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AC7FA7"/>
    <w:multiLevelType w:val="hybridMultilevel"/>
    <w:tmpl w:val="DA44F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751AD6"/>
    <w:multiLevelType w:val="hybridMultilevel"/>
    <w:tmpl w:val="89701DFC"/>
    <w:lvl w:ilvl="0" w:tplc="48508B6E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AC3B28"/>
    <w:multiLevelType w:val="hybridMultilevel"/>
    <w:tmpl w:val="53520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EB3BB2"/>
    <w:multiLevelType w:val="hybridMultilevel"/>
    <w:tmpl w:val="D4F0B7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25373F"/>
    <w:multiLevelType w:val="hybridMultilevel"/>
    <w:tmpl w:val="37E26B9E"/>
    <w:lvl w:ilvl="0" w:tplc="210627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823C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4C07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CE96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E07E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9A6D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2215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0C37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9263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350D99"/>
    <w:multiLevelType w:val="hybridMultilevel"/>
    <w:tmpl w:val="813EA412"/>
    <w:lvl w:ilvl="0" w:tplc="A7A637E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8442AF"/>
    <w:multiLevelType w:val="hybridMultilevel"/>
    <w:tmpl w:val="544EC5C0"/>
    <w:lvl w:ilvl="0" w:tplc="D6C2924E">
      <w:numFmt w:val="bullet"/>
      <w:lvlText w:val="–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756939"/>
    <w:multiLevelType w:val="hybridMultilevel"/>
    <w:tmpl w:val="1B0850D0"/>
    <w:lvl w:ilvl="0" w:tplc="F094EAA4">
      <w:start w:val="2015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E92D4E"/>
    <w:multiLevelType w:val="hybridMultilevel"/>
    <w:tmpl w:val="A6F81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872E26"/>
    <w:multiLevelType w:val="hybridMultilevel"/>
    <w:tmpl w:val="F94C91B0"/>
    <w:lvl w:ilvl="0" w:tplc="28FE1F02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F879A7"/>
    <w:multiLevelType w:val="hybridMultilevel"/>
    <w:tmpl w:val="B2C6020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7" w15:restartNumberingAfterBreak="0">
    <w:nsid w:val="43183D94"/>
    <w:multiLevelType w:val="hybridMultilevel"/>
    <w:tmpl w:val="1E2CE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1F66DA"/>
    <w:multiLevelType w:val="hybridMultilevel"/>
    <w:tmpl w:val="0338B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3535A7"/>
    <w:multiLevelType w:val="hybridMultilevel"/>
    <w:tmpl w:val="1BAE2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9110F4"/>
    <w:multiLevelType w:val="hybridMultilevel"/>
    <w:tmpl w:val="4C1AF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1D1D04"/>
    <w:multiLevelType w:val="hybridMultilevel"/>
    <w:tmpl w:val="24986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522E5D"/>
    <w:multiLevelType w:val="hybridMultilevel"/>
    <w:tmpl w:val="13829E62"/>
    <w:lvl w:ilvl="0" w:tplc="021AE684">
      <w:numFmt w:val="bullet"/>
      <w:lvlText w:val="–"/>
      <w:lvlJc w:val="left"/>
      <w:pPr>
        <w:ind w:left="720" w:hanging="360"/>
      </w:pPr>
      <w:rPr>
        <w:rFonts w:ascii="Calibri" w:eastAsia="Calibri" w:hAnsi="Calibri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A3533B"/>
    <w:multiLevelType w:val="hybridMultilevel"/>
    <w:tmpl w:val="9AA099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9B34F5A"/>
    <w:multiLevelType w:val="hybridMultilevel"/>
    <w:tmpl w:val="EE1059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A5E7440"/>
    <w:multiLevelType w:val="hybridMultilevel"/>
    <w:tmpl w:val="30964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977C8B"/>
    <w:multiLevelType w:val="hybridMultilevel"/>
    <w:tmpl w:val="089A58F0"/>
    <w:lvl w:ilvl="0" w:tplc="818C6B04">
      <w:numFmt w:val="bullet"/>
      <w:lvlText w:val="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744B40"/>
    <w:multiLevelType w:val="hybridMultilevel"/>
    <w:tmpl w:val="4F721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2A2BA0"/>
    <w:multiLevelType w:val="hybridMultilevel"/>
    <w:tmpl w:val="FCD89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81179F"/>
    <w:multiLevelType w:val="hybridMultilevel"/>
    <w:tmpl w:val="C9AA0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482AB4"/>
    <w:multiLevelType w:val="hybridMultilevel"/>
    <w:tmpl w:val="932C62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7"/>
  </w:num>
  <w:num w:numId="3">
    <w:abstractNumId w:val="15"/>
  </w:num>
  <w:num w:numId="4">
    <w:abstractNumId w:val="30"/>
  </w:num>
  <w:num w:numId="5">
    <w:abstractNumId w:val="37"/>
  </w:num>
  <w:num w:numId="6">
    <w:abstractNumId w:val="4"/>
  </w:num>
  <w:num w:numId="7">
    <w:abstractNumId w:val="27"/>
  </w:num>
  <w:num w:numId="8">
    <w:abstractNumId w:val="18"/>
  </w:num>
  <w:num w:numId="9">
    <w:abstractNumId w:val="38"/>
  </w:num>
  <w:num w:numId="10">
    <w:abstractNumId w:val="6"/>
  </w:num>
  <w:num w:numId="11">
    <w:abstractNumId w:val="16"/>
  </w:num>
  <w:num w:numId="12">
    <w:abstractNumId w:val="39"/>
  </w:num>
  <w:num w:numId="13">
    <w:abstractNumId w:val="12"/>
  </w:num>
  <w:num w:numId="14">
    <w:abstractNumId w:val="3"/>
  </w:num>
  <w:num w:numId="15">
    <w:abstractNumId w:val="13"/>
  </w:num>
  <w:num w:numId="16">
    <w:abstractNumId w:val="1"/>
  </w:num>
  <w:num w:numId="17">
    <w:abstractNumId w:val="34"/>
  </w:num>
  <w:num w:numId="18">
    <w:abstractNumId w:val="2"/>
  </w:num>
  <w:num w:numId="19">
    <w:abstractNumId w:val="33"/>
  </w:num>
  <w:num w:numId="20">
    <w:abstractNumId w:val="40"/>
  </w:num>
  <w:num w:numId="21">
    <w:abstractNumId w:val="19"/>
  </w:num>
  <w:num w:numId="22">
    <w:abstractNumId w:val="23"/>
  </w:num>
  <w:num w:numId="23">
    <w:abstractNumId w:val="24"/>
  </w:num>
  <w:num w:numId="24">
    <w:abstractNumId w:val="14"/>
  </w:num>
  <w:num w:numId="25">
    <w:abstractNumId w:val="35"/>
  </w:num>
  <w:num w:numId="26">
    <w:abstractNumId w:val="29"/>
  </w:num>
  <w:num w:numId="27">
    <w:abstractNumId w:val="36"/>
  </w:num>
  <w:num w:numId="28">
    <w:abstractNumId w:val="0"/>
  </w:num>
  <w:num w:numId="29">
    <w:abstractNumId w:val="26"/>
  </w:num>
  <w:num w:numId="30">
    <w:abstractNumId w:val="5"/>
  </w:num>
  <w:num w:numId="31">
    <w:abstractNumId w:val="20"/>
  </w:num>
  <w:num w:numId="32">
    <w:abstractNumId w:val="31"/>
  </w:num>
  <w:num w:numId="33">
    <w:abstractNumId w:val="17"/>
  </w:num>
  <w:num w:numId="34">
    <w:abstractNumId w:val="10"/>
  </w:num>
  <w:num w:numId="35">
    <w:abstractNumId w:val="22"/>
  </w:num>
  <w:num w:numId="36">
    <w:abstractNumId w:val="8"/>
  </w:num>
  <w:num w:numId="37">
    <w:abstractNumId w:val="32"/>
  </w:num>
  <w:num w:numId="38">
    <w:abstractNumId w:val="9"/>
  </w:num>
  <w:num w:numId="39">
    <w:abstractNumId w:val="21"/>
  </w:num>
  <w:num w:numId="40">
    <w:abstractNumId w:val="25"/>
  </w:num>
  <w:num w:numId="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yNDI0szQ0MLcwMbBQ0lEKTi0uzszPAykwqgUAU7x2eiwAAAA="/>
  </w:docVars>
  <w:rsids>
    <w:rsidRoot w:val="00FD5B0B"/>
    <w:rsid w:val="00033A94"/>
    <w:rsid w:val="00041937"/>
    <w:rsid w:val="0005122F"/>
    <w:rsid w:val="000555FA"/>
    <w:rsid w:val="000568C3"/>
    <w:rsid w:val="00085BB1"/>
    <w:rsid w:val="000944E5"/>
    <w:rsid w:val="000C1966"/>
    <w:rsid w:val="000C41DA"/>
    <w:rsid w:val="001563D4"/>
    <w:rsid w:val="00162243"/>
    <w:rsid w:val="0017384E"/>
    <w:rsid w:val="00173BBB"/>
    <w:rsid w:val="00195790"/>
    <w:rsid w:val="001A30E3"/>
    <w:rsid w:val="001B6AAE"/>
    <w:rsid w:val="001B73D0"/>
    <w:rsid w:val="001C0CDA"/>
    <w:rsid w:val="001D212A"/>
    <w:rsid w:val="001D4D76"/>
    <w:rsid w:val="001E2B5D"/>
    <w:rsid w:val="001E31E7"/>
    <w:rsid w:val="001F16C6"/>
    <w:rsid w:val="002162EE"/>
    <w:rsid w:val="002347B0"/>
    <w:rsid w:val="0024471B"/>
    <w:rsid w:val="002626B6"/>
    <w:rsid w:val="00266546"/>
    <w:rsid w:val="00267635"/>
    <w:rsid w:val="00270069"/>
    <w:rsid w:val="0027603E"/>
    <w:rsid w:val="002773AF"/>
    <w:rsid w:val="00281823"/>
    <w:rsid w:val="0029798F"/>
    <w:rsid w:val="002A0AD0"/>
    <w:rsid w:val="002A1018"/>
    <w:rsid w:val="002A1F96"/>
    <w:rsid w:val="002A354F"/>
    <w:rsid w:val="002F4B45"/>
    <w:rsid w:val="00302105"/>
    <w:rsid w:val="003354BD"/>
    <w:rsid w:val="00336A24"/>
    <w:rsid w:val="00347E0A"/>
    <w:rsid w:val="00354F0F"/>
    <w:rsid w:val="00355821"/>
    <w:rsid w:val="00355BBF"/>
    <w:rsid w:val="00382805"/>
    <w:rsid w:val="00396FE9"/>
    <w:rsid w:val="003B2397"/>
    <w:rsid w:val="003B2606"/>
    <w:rsid w:val="003B7AC5"/>
    <w:rsid w:val="003E01C3"/>
    <w:rsid w:val="003E3384"/>
    <w:rsid w:val="00402722"/>
    <w:rsid w:val="0040303F"/>
    <w:rsid w:val="004034DB"/>
    <w:rsid w:val="004065A2"/>
    <w:rsid w:val="00406796"/>
    <w:rsid w:val="00446B61"/>
    <w:rsid w:val="00447966"/>
    <w:rsid w:val="00452A3B"/>
    <w:rsid w:val="004A1BFC"/>
    <w:rsid w:val="004A2421"/>
    <w:rsid w:val="004C7561"/>
    <w:rsid w:val="004D19CA"/>
    <w:rsid w:val="004F2945"/>
    <w:rsid w:val="0050082A"/>
    <w:rsid w:val="005018CF"/>
    <w:rsid w:val="005100E8"/>
    <w:rsid w:val="00530893"/>
    <w:rsid w:val="00531E54"/>
    <w:rsid w:val="005345D8"/>
    <w:rsid w:val="00550043"/>
    <w:rsid w:val="00573AF4"/>
    <w:rsid w:val="005835E8"/>
    <w:rsid w:val="005A502B"/>
    <w:rsid w:val="005A6B42"/>
    <w:rsid w:val="005B0B30"/>
    <w:rsid w:val="005B34C2"/>
    <w:rsid w:val="005C0B14"/>
    <w:rsid w:val="005C17FA"/>
    <w:rsid w:val="005D031C"/>
    <w:rsid w:val="005D40D4"/>
    <w:rsid w:val="005F0045"/>
    <w:rsid w:val="005F55C4"/>
    <w:rsid w:val="00614172"/>
    <w:rsid w:val="0062609A"/>
    <w:rsid w:val="00630BFA"/>
    <w:rsid w:val="00635FDA"/>
    <w:rsid w:val="00640590"/>
    <w:rsid w:val="00675C01"/>
    <w:rsid w:val="006A7378"/>
    <w:rsid w:val="006A7E59"/>
    <w:rsid w:val="006D5E18"/>
    <w:rsid w:val="006E68FB"/>
    <w:rsid w:val="006F03C9"/>
    <w:rsid w:val="006F1789"/>
    <w:rsid w:val="006F4C7D"/>
    <w:rsid w:val="00721045"/>
    <w:rsid w:val="007300AE"/>
    <w:rsid w:val="00737900"/>
    <w:rsid w:val="007454D7"/>
    <w:rsid w:val="00766891"/>
    <w:rsid w:val="00771A9E"/>
    <w:rsid w:val="00773453"/>
    <w:rsid w:val="00781800"/>
    <w:rsid w:val="00783A9C"/>
    <w:rsid w:val="007A56C6"/>
    <w:rsid w:val="007A6029"/>
    <w:rsid w:val="007D2B7B"/>
    <w:rsid w:val="007E65FE"/>
    <w:rsid w:val="007E68FC"/>
    <w:rsid w:val="007E7ECC"/>
    <w:rsid w:val="007F0598"/>
    <w:rsid w:val="007F0EB1"/>
    <w:rsid w:val="00813D58"/>
    <w:rsid w:val="00822456"/>
    <w:rsid w:val="00823968"/>
    <w:rsid w:val="0082708B"/>
    <w:rsid w:val="008309A3"/>
    <w:rsid w:val="00831731"/>
    <w:rsid w:val="008335E7"/>
    <w:rsid w:val="008604C3"/>
    <w:rsid w:val="0086080F"/>
    <w:rsid w:val="008701E9"/>
    <w:rsid w:val="00880847"/>
    <w:rsid w:val="008F0299"/>
    <w:rsid w:val="00902D6B"/>
    <w:rsid w:val="00913451"/>
    <w:rsid w:val="00916A0F"/>
    <w:rsid w:val="00927510"/>
    <w:rsid w:val="0094410D"/>
    <w:rsid w:val="00967208"/>
    <w:rsid w:val="00980ACE"/>
    <w:rsid w:val="0098175E"/>
    <w:rsid w:val="009D2F42"/>
    <w:rsid w:val="009E5735"/>
    <w:rsid w:val="009E61DB"/>
    <w:rsid w:val="009F0C6C"/>
    <w:rsid w:val="009F4AEA"/>
    <w:rsid w:val="00A041B6"/>
    <w:rsid w:val="00A14B93"/>
    <w:rsid w:val="00A323EE"/>
    <w:rsid w:val="00A34F3E"/>
    <w:rsid w:val="00A70CE9"/>
    <w:rsid w:val="00A876B0"/>
    <w:rsid w:val="00A91B87"/>
    <w:rsid w:val="00AA11FC"/>
    <w:rsid w:val="00AA16DA"/>
    <w:rsid w:val="00AA2698"/>
    <w:rsid w:val="00AA291B"/>
    <w:rsid w:val="00AA3064"/>
    <w:rsid w:val="00AC22DD"/>
    <w:rsid w:val="00AE36FD"/>
    <w:rsid w:val="00B064DD"/>
    <w:rsid w:val="00B14DC0"/>
    <w:rsid w:val="00B1695A"/>
    <w:rsid w:val="00B25429"/>
    <w:rsid w:val="00B31AB6"/>
    <w:rsid w:val="00B5518D"/>
    <w:rsid w:val="00B60103"/>
    <w:rsid w:val="00B64645"/>
    <w:rsid w:val="00B7177E"/>
    <w:rsid w:val="00B77342"/>
    <w:rsid w:val="00B80975"/>
    <w:rsid w:val="00B8166D"/>
    <w:rsid w:val="00B8539C"/>
    <w:rsid w:val="00B91A57"/>
    <w:rsid w:val="00BC3BC1"/>
    <w:rsid w:val="00BD6FEA"/>
    <w:rsid w:val="00BD7226"/>
    <w:rsid w:val="00C011F6"/>
    <w:rsid w:val="00C067CA"/>
    <w:rsid w:val="00C23C61"/>
    <w:rsid w:val="00C32FFD"/>
    <w:rsid w:val="00C36850"/>
    <w:rsid w:val="00C36BD3"/>
    <w:rsid w:val="00C4756F"/>
    <w:rsid w:val="00C504BA"/>
    <w:rsid w:val="00C627C7"/>
    <w:rsid w:val="00C63F53"/>
    <w:rsid w:val="00C86155"/>
    <w:rsid w:val="00C93D1F"/>
    <w:rsid w:val="00CA655F"/>
    <w:rsid w:val="00CD49B4"/>
    <w:rsid w:val="00CE10A4"/>
    <w:rsid w:val="00CE1D6C"/>
    <w:rsid w:val="00CE555B"/>
    <w:rsid w:val="00CF26F9"/>
    <w:rsid w:val="00D2758F"/>
    <w:rsid w:val="00D451F9"/>
    <w:rsid w:val="00D45E21"/>
    <w:rsid w:val="00D91FC5"/>
    <w:rsid w:val="00DF44F5"/>
    <w:rsid w:val="00DF5129"/>
    <w:rsid w:val="00DF5C0E"/>
    <w:rsid w:val="00E265B5"/>
    <w:rsid w:val="00E319A2"/>
    <w:rsid w:val="00E5313F"/>
    <w:rsid w:val="00E61773"/>
    <w:rsid w:val="00E714E2"/>
    <w:rsid w:val="00E7186F"/>
    <w:rsid w:val="00EA3EBB"/>
    <w:rsid w:val="00EA4AD8"/>
    <w:rsid w:val="00F06C68"/>
    <w:rsid w:val="00F118C2"/>
    <w:rsid w:val="00F30EDB"/>
    <w:rsid w:val="00F426E8"/>
    <w:rsid w:val="00F70688"/>
    <w:rsid w:val="00F831F2"/>
    <w:rsid w:val="00F83255"/>
    <w:rsid w:val="00F840FC"/>
    <w:rsid w:val="00F859CB"/>
    <w:rsid w:val="00F93474"/>
    <w:rsid w:val="00FA29FF"/>
    <w:rsid w:val="00FC600D"/>
    <w:rsid w:val="00FD5B0B"/>
    <w:rsid w:val="4C345CDF"/>
    <w:rsid w:val="5BE9FE97"/>
    <w:rsid w:val="6AAC6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9A3A788-2D90-4E56-AE6B-FDDF492DB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 Gothic" w:eastAsia="Century Gothic" w:hAnsi="Century Gothic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3C61"/>
    <w:pPr>
      <w:spacing w:after="180" w:line="274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3C61"/>
    <w:pPr>
      <w:keepNext/>
      <w:keepLines/>
      <w:spacing w:before="360" w:after="0" w:line="240" w:lineRule="auto"/>
      <w:outlineLvl w:val="0"/>
    </w:pPr>
    <w:rPr>
      <w:rFonts w:eastAsia="Times New Roman"/>
      <w:bCs/>
      <w:color w:val="323232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3C61"/>
    <w:pPr>
      <w:keepNext/>
      <w:keepLines/>
      <w:spacing w:before="120" w:after="0" w:line="240" w:lineRule="auto"/>
      <w:outlineLvl w:val="1"/>
    </w:pPr>
    <w:rPr>
      <w:rFonts w:eastAsia="Times New Roman"/>
      <w:b/>
      <w:bCs/>
      <w:color w:val="1B587C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3C61"/>
    <w:pPr>
      <w:keepNext/>
      <w:keepLines/>
      <w:spacing w:before="20" w:after="0" w:line="240" w:lineRule="auto"/>
      <w:outlineLvl w:val="2"/>
    </w:pPr>
    <w:rPr>
      <w:rFonts w:eastAsia="Times New Roman"/>
      <w:b/>
      <w:bCs/>
      <w:color w:val="323232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3C61"/>
    <w:pPr>
      <w:keepNext/>
      <w:keepLines/>
      <w:spacing w:before="200" w:after="0"/>
      <w:outlineLvl w:val="3"/>
    </w:pPr>
    <w:rPr>
      <w:rFonts w:eastAsia="Times New Roman"/>
      <w:b/>
      <w:bCs/>
      <w:i/>
      <w:iCs/>
      <w:color w:val="2626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3C61"/>
    <w:pPr>
      <w:keepNext/>
      <w:keepLines/>
      <w:spacing w:before="200" w:after="0"/>
      <w:outlineLvl w:val="4"/>
    </w:pPr>
    <w:rPr>
      <w:rFonts w:eastAsia="Times New Roman"/>
      <w:color w:val="00000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3C61"/>
    <w:pPr>
      <w:keepNext/>
      <w:keepLines/>
      <w:spacing w:before="200" w:after="0"/>
      <w:outlineLvl w:val="5"/>
    </w:pPr>
    <w:rPr>
      <w:rFonts w:eastAsia="Times New Roman"/>
      <w:i/>
      <w:iCs/>
      <w:color w:val="00000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3C61"/>
    <w:pPr>
      <w:keepNext/>
      <w:keepLines/>
      <w:spacing w:before="200" w:after="0"/>
      <w:outlineLvl w:val="6"/>
    </w:pPr>
    <w:rPr>
      <w:rFonts w:eastAsia="Times New Roman"/>
      <w:i/>
      <w:iCs/>
      <w:color w:val="32323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3C61"/>
    <w:pPr>
      <w:keepNext/>
      <w:keepLines/>
      <w:spacing w:before="200" w:after="0"/>
      <w:outlineLvl w:val="7"/>
    </w:pPr>
    <w:rPr>
      <w:rFonts w:eastAsia="Times New Roman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3C61"/>
    <w:pPr>
      <w:keepNext/>
      <w:keepLines/>
      <w:spacing w:before="200" w:after="0"/>
      <w:outlineLvl w:val="8"/>
    </w:pPr>
    <w:rPr>
      <w:rFonts w:eastAsia="Times New Roman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00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00E8"/>
  </w:style>
  <w:style w:type="paragraph" w:styleId="Footer">
    <w:name w:val="footer"/>
    <w:basedOn w:val="Normal"/>
    <w:link w:val="FooterChar"/>
    <w:unhideWhenUsed/>
    <w:rsid w:val="005100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00E8"/>
  </w:style>
  <w:style w:type="paragraph" w:styleId="BalloonText">
    <w:name w:val="Balloon Text"/>
    <w:basedOn w:val="Normal"/>
    <w:link w:val="BalloonTextChar"/>
    <w:uiPriority w:val="99"/>
    <w:semiHidden/>
    <w:unhideWhenUsed/>
    <w:rsid w:val="005100E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100E8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C23C61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C23C61"/>
    <w:rPr>
      <w:rFonts w:ascii="Century Gothic" w:eastAsia="Times New Roman" w:hAnsi="Century Gothic" w:cs="Times New Roman"/>
      <w:bCs/>
      <w:color w:val="323232"/>
      <w:sz w:val="32"/>
      <w:szCs w:val="28"/>
    </w:rPr>
  </w:style>
  <w:style w:type="character" w:customStyle="1" w:styleId="Heading2Char">
    <w:name w:val="Heading 2 Char"/>
    <w:link w:val="Heading2"/>
    <w:uiPriority w:val="9"/>
    <w:rsid w:val="00C23C61"/>
    <w:rPr>
      <w:rFonts w:ascii="Century Gothic" w:eastAsia="Times New Roman" w:hAnsi="Century Gothic" w:cs="Times New Roman"/>
      <w:b/>
      <w:bCs/>
      <w:color w:val="1B587C"/>
      <w:sz w:val="28"/>
      <w:szCs w:val="26"/>
    </w:rPr>
  </w:style>
  <w:style w:type="character" w:customStyle="1" w:styleId="Heading3Char">
    <w:name w:val="Heading 3 Char"/>
    <w:link w:val="Heading3"/>
    <w:uiPriority w:val="9"/>
    <w:rsid w:val="00C23C61"/>
    <w:rPr>
      <w:rFonts w:eastAsia="Times New Roman" w:cs="Times New Roman"/>
      <w:b/>
      <w:bCs/>
      <w:color w:val="323232"/>
      <w:sz w:val="24"/>
    </w:rPr>
  </w:style>
  <w:style w:type="character" w:customStyle="1" w:styleId="Heading4Char">
    <w:name w:val="Heading 4 Char"/>
    <w:link w:val="Heading4"/>
    <w:uiPriority w:val="9"/>
    <w:semiHidden/>
    <w:rsid w:val="00C23C61"/>
    <w:rPr>
      <w:rFonts w:ascii="Century Gothic" w:eastAsia="Times New Roman" w:hAnsi="Century Gothic" w:cs="Times New Roman"/>
      <w:b/>
      <w:bCs/>
      <w:i/>
      <w:iCs/>
      <w:color w:val="262626"/>
    </w:rPr>
  </w:style>
  <w:style w:type="character" w:customStyle="1" w:styleId="Heading5Char">
    <w:name w:val="Heading 5 Char"/>
    <w:link w:val="Heading5"/>
    <w:uiPriority w:val="9"/>
    <w:semiHidden/>
    <w:rsid w:val="00C23C61"/>
    <w:rPr>
      <w:rFonts w:ascii="Century Gothic" w:eastAsia="Times New Roman" w:hAnsi="Century Gothic" w:cs="Times New Roman"/>
      <w:color w:val="000000"/>
    </w:rPr>
  </w:style>
  <w:style w:type="character" w:customStyle="1" w:styleId="Heading6Char">
    <w:name w:val="Heading 6 Char"/>
    <w:link w:val="Heading6"/>
    <w:uiPriority w:val="9"/>
    <w:semiHidden/>
    <w:rsid w:val="00C23C61"/>
    <w:rPr>
      <w:rFonts w:ascii="Century Gothic" w:eastAsia="Times New Roman" w:hAnsi="Century Gothic" w:cs="Times New Roman"/>
      <w:i/>
      <w:iCs/>
      <w:color w:val="000000"/>
    </w:rPr>
  </w:style>
  <w:style w:type="character" w:customStyle="1" w:styleId="Heading7Char">
    <w:name w:val="Heading 7 Char"/>
    <w:link w:val="Heading7"/>
    <w:uiPriority w:val="9"/>
    <w:semiHidden/>
    <w:rsid w:val="00C23C61"/>
    <w:rPr>
      <w:rFonts w:ascii="Century Gothic" w:eastAsia="Times New Roman" w:hAnsi="Century Gothic" w:cs="Times New Roman"/>
      <w:i/>
      <w:iCs/>
      <w:color w:val="323232"/>
    </w:rPr>
  </w:style>
  <w:style w:type="character" w:customStyle="1" w:styleId="Heading8Char">
    <w:name w:val="Heading 8 Char"/>
    <w:link w:val="Heading8"/>
    <w:uiPriority w:val="9"/>
    <w:semiHidden/>
    <w:rsid w:val="00C23C61"/>
    <w:rPr>
      <w:rFonts w:ascii="Century Gothic" w:eastAsia="Times New Roman" w:hAnsi="Century Gothic" w:cs="Times New Roman"/>
      <w:color w:val="00000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C23C61"/>
    <w:rPr>
      <w:rFonts w:ascii="Century Gothic" w:eastAsia="Times New Roman" w:hAnsi="Century Gothic" w:cs="Times New Roman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23C61"/>
    <w:pPr>
      <w:spacing w:line="240" w:lineRule="auto"/>
    </w:pPr>
    <w:rPr>
      <w:rFonts w:eastAsia="Times New Roman"/>
      <w:b/>
      <w:bCs/>
      <w:smallCaps/>
      <w:color w:val="323232"/>
      <w:spacing w:val="6"/>
      <w:szCs w:val="18"/>
      <w:lang w:bidi="hi-IN"/>
    </w:rPr>
  </w:style>
  <w:style w:type="paragraph" w:styleId="Title">
    <w:name w:val="Title"/>
    <w:basedOn w:val="Normal"/>
    <w:next w:val="Normal"/>
    <w:link w:val="TitleChar"/>
    <w:uiPriority w:val="10"/>
    <w:qFormat/>
    <w:rsid w:val="00C23C61"/>
    <w:pPr>
      <w:spacing w:after="120" w:line="240" w:lineRule="auto"/>
      <w:contextualSpacing/>
    </w:pPr>
    <w:rPr>
      <w:rFonts w:eastAsia="Times New Roman"/>
      <w:color w:val="323232"/>
      <w:spacing w:val="30"/>
      <w:kern w:val="28"/>
      <w:sz w:val="72"/>
      <w:szCs w:val="52"/>
    </w:rPr>
  </w:style>
  <w:style w:type="character" w:customStyle="1" w:styleId="TitleChar">
    <w:name w:val="Title Char"/>
    <w:link w:val="Title"/>
    <w:uiPriority w:val="10"/>
    <w:rsid w:val="00C23C61"/>
    <w:rPr>
      <w:rFonts w:ascii="Century Gothic" w:eastAsia="Times New Roman" w:hAnsi="Century Gothic" w:cs="Times New Roman"/>
      <w:color w:val="323232"/>
      <w:spacing w:val="30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3C61"/>
    <w:pPr>
      <w:numPr>
        <w:ilvl w:val="1"/>
      </w:numPr>
    </w:pPr>
    <w:rPr>
      <w:rFonts w:eastAsia="Times New Roman"/>
      <w:iCs/>
      <w:color w:val="464646"/>
      <w:sz w:val="32"/>
      <w:szCs w:val="24"/>
      <w:lang w:bidi="hi-IN"/>
    </w:rPr>
  </w:style>
  <w:style w:type="character" w:customStyle="1" w:styleId="SubtitleChar">
    <w:name w:val="Subtitle Char"/>
    <w:link w:val="Subtitle"/>
    <w:uiPriority w:val="11"/>
    <w:rsid w:val="00C23C61"/>
    <w:rPr>
      <w:rFonts w:eastAsia="Times New Roman" w:cs="Times New Roman"/>
      <w:iCs/>
      <w:color w:val="464646"/>
      <w:sz w:val="32"/>
      <w:szCs w:val="24"/>
      <w:lang w:bidi="hi-IN"/>
    </w:rPr>
  </w:style>
  <w:style w:type="character" w:styleId="Strong">
    <w:name w:val="Strong"/>
    <w:uiPriority w:val="22"/>
    <w:qFormat/>
    <w:rsid w:val="00C23C61"/>
    <w:rPr>
      <w:b/>
      <w:bCs/>
      <w:color w:val="464646"/>
    </w:rPr>
  </w:style>
  <w:style w:type="character" w:styleId="Emphasis">
    <w:name w:val="Emphasis"/>
    <w:uiPriority w:val="20"/>
    <w:qFormat/>
    <w:rsid w:val="00C23C61"/>
    <w:rPr>
      <w:b w:val="0"/>
      <w:i/>
      <w:iCs/>
      <w:color w:val="323232"/>
    </w:rPr>
  </w:style>
  <w:style w:type="character" w:customStyle="1" w:styleId="NoSpacingChar">
    <w:name w:val="No Spacing Char"/>
    <w:basedOn w:val="DefaultParagraphFont"/>
    <w:link w:val="NoSpacing"/>
    <w:uiPriority w:val="1"/>
    <w:rsid w:val="00C23C61"/>
  </w:style>
  <w:style w:type="paragraph" w:styleId="ListParagraph">
    <w:name w:val="List Paragraph"/>
    <w:basedOn w:val="Normal"/>
    <w:uiPriority w:val="34"/>
    <w:qFormat/>
    <w:rsid w:val="00C23C61"/>
    <w:pPr>
      <w:spacing w:line="240" w:lineRule="auto"/>
      <w:ind w:left="720" w:hanging="288"/>
      <w:contextualSpacing/>
    </w:pPr>
    <w:rPr>
      <w:color w:val="323232"/>
    </w:rPr>
  </w:style>
  <w:style w:type="paragraph" w:styleId="Quote">
    <w:name w:val="Quote"/>
    <w:basedOn w:val="Normal"/>
    <w:next w:val="Normal"/>
    <w:link w:val="QuoteChar"/>
    <w:uiPriority w:val="29"/>
    <w:qFormat/>
    <w:rsid w:val="00C23C61"/>
    <w:pPr>
      <w:pBdr>
        <w:left w:val="single" w:sz="48" w:space="13" w:color="F07F09"/>
      </w:pBdr>
      <w:spacing w:after="0" w:line="360" w:lineRule="auto"/>
    </w:pPr>
    <w:rPr>
      <w:rFonts w:eastAsia="Times New Roman"/>
      <w:b/>
      <w:i/>
      <w:iCs/>
      <w:color w:val="F07F09"/>
      <w:sz w:val="24"/>
      <w:lang w:bidi="hi-IN"/>
    </w:rPr>
  </w:style>
  <w:style w:type="character" w:customStyle="1" w:styleId="QuoteChar">
    <w:name w:val="Quote Char"/>
    <w:link w:val="Quote"/>
    <w:uiPriority w:val="29"/>
    <w:rsid w:val="00C23C61"/>
    <w:rPr>
      <w:rFonts w:ascii="Century Gothic" w:eastAsia="Times New Roman" w:hAnsi="Century Gothic"/>
      <w:b/>
      <w:i/>
      <w:iCs/>
      <w:color w:val="F07F09"/>
      <w:sz w:val="24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3C61"/>
    <w:pPr>
      <w:pBdr>
        <w:left w:val="single" w:sz="48" w:space="13" w:color="9F2936"/>
      </w:pBdr>
      <w:spacing w:before="240" w:after="120" w:line="300" w:lineRule="auto"/>
    </w:pPr>
    <w:rPr>
      <w:rFonts w:eastAsia="Times New Roman"/>
      <w:b/>
      <w:bCs/>
      <w:i/>
      <w:iCs/>
      <w:color w:val="9F2936"/>
      <w:sz w:val="26"/>
      <w:lang w:bidi="hi-IN"/>
    </w:rPr>
  </w:style>
  <w:style w:type="character" w:customStyle="1" w:styleId="IntenseQuoteChar">
    <w:name w:val="Intense Quote Char"/>
    <w:link w:val="IntenseQuote"/>
    <w:uiPriority w:val="30"/>
    <w:rsid w:val="00C23C61"/>
    <w:rPr>
      <w:rFonts w:eastAsia="Times New Roman"/>
      <w:b/>
      <w:bCs/>
      <w:i/>
      <w:iCs/>
      <w:color w:val="9F2936"/>
      <w:sz w:val="26"/>
      <w:lang w:bidi="hi-IN"/>
    </w:rPr>
  </w:style>
  <w:style w:type="character" w:styleId="SubtleEmphasis">
    <w:name w:val="Subtle Emphasis"/>
    <w:uiPriority w:val="19"/>
    <w:qFormat/>
    <w:rsid w:val="00C23C61"/>
    <w:rPr>
      <w:i/>
      <w:iCs/>
      <w:color w:val="000000"/>
    </w:rPr>
  </w:style>
  <w:style w:type="character" w:styleId="IntenseEmphasis">
    <w:name w:val="Intense Emphasis"/>
    <w:uiPriority w:val="21"/>
    <w:qFormat/>
    <w:rsid w:val="00C23C61"/>
    <w:rPr>
      <w:b/>
      <w:bCs/>
      <w:i/>
      <w:iCs/>
      <w:color w:val="323232"/>
    </w:rPr>
  </w:style>
  <w:style w:type="character" w:styleId="SubtleReference">
    <w:name w:val="Subtle Reference"/>
    <w:uiPriority w:val="31"/>
    <w:qFormat/>
    <w:rsid w:val="00C23C61"/>
    <w:rPr>
      <w:smallCaps/>
      <w:color w:val="000000"/>
      <w:u w:val="single"/>
    </w:rPr>
  </w:style>
  <w:style w:type="character" w:styleId="IntenseReference">
    <w:name w:val="Intense Reference"/>
    <w:uiPriority w:val="32"/>
    <w:qFormat/>
    <w:rsid w:val="00C23C61"/>
    <w:rPr>
      <w:rFonts w:ascii="Century Gothic" w:hAnsi="Century Gothic"/>
      <w:b/>
      <w:bCs/>
      <w:smallCaps/>
      <w:color w:val="323232"/>
      <w:spacing w:val="5"/>
      <w:sz w:val="22"/>
      <w:u w:val="single"/>
    </w:rPr>
  </w:style>
  <w:style w:type="character" w:styleId="BookTitle">
    <w:name w:val="Book Title"/>
    <w:uiPriority w:val="33"/>
    <w:qFormat/>
    <w:rsid w:val="00C23C61"/>
    <w:rPr>
      <w:rFonts w:ascii="Century Gothic" w:hAnsi="Century Gothic"/>
      <w:b/>
      <w:bCs/>
      <w:caps w:val="0"/>
      <w:smallCaps/>
      <w:color w:val="323232"/>
      <w:spacing w:val="10"/>
      <w:sz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3C61"/>
    <w:pPr>
      <w:spacing w:before="480" w:line="264" w:lineRule="auto"/>
      <w:outlineLvl w:val="9"/>
    </w:pPr>
    <w:rPr>
      <w:b/>
    </w:rPr>
  </w:style>
  <w:style w:type="table" w:styleId="TableGrid">
    <w:name w:val="Table Grid"/>
    <w:basedOn w:val="TableNormal"/>
    <w:uiPriority w:val="59"/>
    <w:rsid w:val="00AC22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5345D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91A57"/>
    <w:rPr>
      <w:color w:val="6B9F25"/>
      <w:u w:val="single"/>
    </w:rPr>
  </w:style>
  <w:style w:type="character" w:styleId="FollowedHyperlink">
    <w:name w:val="FollowedHyperlink"/>
    <w:uiPriority w:val="99"/>
    <w:semiHidden/>
    <w:unhideWhenUsed/>
    <w:rsid w:val="00B91A57"/>
    <w:rPr>
      <w:color w:val="B26B02"/>
      <w:u w:val="single"/>
    </w:rPr>
  </w:style>
  <w:style w:type="paragraph" w:customStyle="1" w:styleId="Default">
    <w:name w:val="Default"/>
    <w:rsid w:val="00AA291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A0AD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254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54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542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54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542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2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6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gadoe.org/School-Improvement/Federal-Programs/Pages/default.aspx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gadoe.org/School-Improvement/School-Improvement-Services/Documents/System%20for%20Effective%20School%20Instruction/System%20for%20Effective%20School%20Instruction.pdf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gadoe.org/School-Improvement/School-Improvement-Services/Documents/Professional%20Learning/Learning%20Forward%20Professional%20Learning%20Plan%20Template.pdf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://www.gadoe.org/School-Improvement/School-Improvement-Services/Pages/default.aspx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indistar.org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ula.Herrema\Downloads\GaDOE_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12E4C403378F47A618332D9916A030" ma:contentTypeVersion="3" ma:contentTypeDescription="Create a new document." ma:contentTypeScope="" ma:versionID="55b26a405b7a263366758ce43633398a">
  <xsd:schema xmlns:xsd="http://www.w3.org/2001/XMLSchema" xmlns:xs="http://www.w3.org/2001/XMLSchema" xmlns:p="http://schemas.microsoft.com/office/2006/metadata/properties" xmlns:ns1="http://schemas.microsoft.com/sharepoint/v3" xmlns:ns2="1d496aed-39d0-4758-b3cf-4e4773287716" xmlns:ns3="b7527f4a-27d2-4365-bb00-5557e26fcc68" targetNamespace="http://schemas.microsoft.com/office/2006/metadata/properties" ma:root="true" ma:fieldsID="fa72c2ea4f364d19d5d18a8ba447cd4b" ns1:_="" ns2:_="" ns3:_="">
    <xsd:import namespace="http://schemas.microsoft.com/sharepoint/v3"/>
    <xsd:import namespace="1d496aed-39d0-4758-b3cf-4e4773287716"/>
    <xsd:import namespace="b7527f4a-27d2-4365-bb00-5557e26fcc6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PublishingStartDate" minOccurs="0"/>
                <xsd:element ref="ns1:PublishingExpirationDate" minOccurs="0"/>
                <xsd:element ref="ns3:Page" minOccurs="0"/>
                <xsd:element ref="ns3:Page_x0020_SubHea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internalName="PublishingStartDate">
      <xsd:simpleType>
        <xsd:restriction base="dms:Unknown"/>
      </xsd:simpleType>
    </xsd:element>
    <xsd:element name="PublishingExpirationDate" ma:index="11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96aed-39d0-4758-b3cf-4e477328771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description="" ma:hidden="true" ma:list="{c9dd594f-b3c3-485c-979e-10fa5fdd8c85}" ma:internalName="TaxCatchAll" ma:showField="CatchAllData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description="" ma:hidden="true" ma:list="{c9dd594f-b3c3-485c-979e-10fa5fdd8c85}" ma:internalName="TaxCatchAllLabel" ma:readOnly="true" ma:showField="CatchAllDataLabel" ma:web="f9e61c99-8b37-4962-a864-d7fde1b0d0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27f4a-27d2-4365-bb00-5557e26fcc68" elementFormDefault="qualified">
    <xsd:import namespace="http://schemas.microsoft.com/office/2006/documentManagement/types"/>
    <xsd:import namespace="http://schemas.microsoft.com/office/infopath/2007/PartnerControls"/>
    <xsd:element name="Page" ma:index="12" nillable="true" ma:displayName="Page" ma:list="{f4ebcf08-5b0d-4472-bae5-a80e8e51b02c}" ma:internalName="Page" ma:web="eea8ad8c-e1e5-411d-8561-105e2a5e3075">
      <xsd:simpleType>
        <xsd:restriction base="dms:Lookup"/>
      </xsd:simpleType>
    </xsd:element>
    <xsd:element name="Page_x0020_SubHeader" ma:index="13" nillable="true" ma:displayName="Page SubHeader" ma:internalName="Page_x0020_SubHeader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496aed-39d0-4758-b3cf-4e4773287716"/>
    <PublishingExpirationDate xmlns="http://schemas.microsoft.com/sharepoint/v3" xsi:nil="true"/>
    <PublishingStartDate xmlns="http://schemas.microsoft.com/sharepoint/v3" xsi:nil="true"/>
    <Page_x0020_SubHeader xmlns="b7527f4a-27d2-4365-bb00-5557e26fcc68" xsi:nil="true"/>
    <Page xmlns="b7527f4a-27d2-4365-bb00-5557e26fcc68" xsi:nil="true"/>
  </documentManagement>
</p:properties>
</file>

<file path=customXml/itemProps1.xml><?xml version="1.0" encoding="utf-8"?>
<ds:datastoreItem xmlns:ds="http://schemas.openxmlformats.org/officeDocument/2006/customXml" ds:itemID="{5AC427CD-EA6E-45D9-892A-95C7EDE3A6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496aed-39d0-4758-b3cf-4e4773287716"/>
    <ds:schemaRef ds:uri="b7527f4a-27d2-4365-bb00-5557e26fcc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A0AAF7-F423-4C7A-A4C4-BF27AB966B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25A984-57D8-4C09-B812-7BDAB1E08765}">
  <ds:schemaRefs>
    <ds:schemaRef ds:uri="http://schemas.microsoft.com/office/2006/metadata/properties"/>
    <ds:schemaRef ds:uri="http://schemas.microsoft.com/office/infopath/2007/PartnerControls"/>
    <ds:schemaRef ds:uri="1d496aed-39d0-4758-b3cf-4e4773287716"/>
    <ds:schemaRef ds:uri="http://schemas.microsoft.com/sharepoint/v3"/>
    <ds:schemaRef ds:uri="b7527f4a-27d2-4365-bb00-5557e26fcc6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aDOE_Letterhead</Template>
  <TotalTime>8</TotalTime>
  <Pages>1</Pages>
  <Words>2158</Words>
  <Characters>12305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DOE Letterhead - Richard Woods</vt:lpstr>
    </vt:vector>
  </TitlesOfParts>
  <Company>Georgia Department of Education</Company>
  <LinksUpToDate>false</LinksUpToDate>
  <CharactersWithSpaces>14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DOE Letterhead - Richard Woods</dc:title>
  <dc:subject/>
  <dc:creator>GaDOE</dc:creator>
  <cp:keywords/>
  <cp:lastModifiedBy>Myers Terri A</cp:lastModifiedBy>
  <cp:revision>8</cp:revision>
  <cp:lastPrinted>2017-06-02T20:54:00Z</cp:lastPrinted>
  <dcterms:created xsi:type="dcterms:W3CDTF">2017-07-24T00:34:00Z</dcterms:created>
  <dcterms:modified xsi:type="dcterms:W3CDTF">2017-07-24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12E4C403378F47A618332D9916A030</vt:lpwstr>
  </property>
</Properties>
</file>